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23C1B1" w14:textId="035E1FE2" w:rsidR="00456B97" w:rsidRPr="00C211D8" w:rsidRDefault="00456B97" w:rsidP="00231759">
      <w:pPr>
        <w:spacing w:line="360" w:lineRule="auto"/>
        <w:rPr>
          <w:rFonts w:ascii="Arial" w:hAnsi="Arial" w:cs="Arial"/>
        </w:rPr>
      </w:pPr>
      <w:bookmarkStart w:id="0" w:name="_Hlk86414058"/>
      <w:bookmarkStart w:id="1" w:name="_Hlk86414823"/>
      <w:bookmarkStart w:id="2" w:name="_Toc144779346"/>
      <w:bookmarkStart w:id="3" w:name="_Toc153947593"/>
      <w:r w:rsidRPr="00C211D8">
        <w:rPr>
          <w:rFonts w:ascii="Arial" w:hAnsi="Arial" w:cs="Arial"/>
        </w:rPr>
        <w:t>Załącznik do zarządzenia nr</w:t>
      </w:r>
      <w:r w:rsidR="00664C02">
        <w:rPr>
          <w:rFonts w:ascii="Arial" w:hAnsi="Arial" w:cs="Arial"/>
        </w:rPr>
        <w:t xml:space="preserve"> </w:t>
      </w:r>
      <w:r w:rsidR="00366D7A">
        <w:rPr>
          <w:rFonts w:ascii="Arial" w:hAnsi="Arial" w:cs="Arial"/>
        </w:rPr>
        <w:t>11</w:t>
      </w:r>
      <w:r w:rsidRPr="00C211D8">
        <w:rPr>
          <w:rFonts w:ascii="Arial" w:hAnsi="Arial" w:cs="Arial"/>
        </w:rPr>
        <w:t xml:space="preserve"> kanclerza Szkoły Głównej Handlowej</w:t>
      </w:r>
    </w:p>
    <w:p w14:paraId="252E7B7F" w14:textId="0036B366" w:rsidR="00456B97" w:rsidRPr="00C211D8" w:rsidRDefault="00456B97" w:rsidP="00231759">
      <w:pPr>
        <w:spacing w:line="360" w:lineRule="auto"/>
        <w:rPr>
          <w:rFonts w:ascii="Arial" w:hAnsi="Arial" w:cs="Arial"/>
        </w:rPr>
      </w:pPr>
      <w:r w:rsidRPr="00C211D8">
        <w:rPr>
          <w:rFonts w:ascii="Arial" w:hAnsi="Arial" w:cs="Arial"/>
        </w:rPr>
        <w:t>w Warszawie</w:t>
      </w:r>
      <w:r w:rsidR="00231759" w:rsidRPr="00C211D8">
        <w:rPr>
          <w:rFonts w:ascii="Arial" w:hAnsi="Arial" w:cs="Arial"/>
        </w:rPr>
        <w:t xml:space="preserve"> </w:t>
      </w:r>
      <w:r w:rsidRPr="00C211D8">
        <w:rPr>
          <w:rFonts w:ascii="Arial" w:hAnsi="Arial" w:cs="Arial"/>
        </w:rPr>
        <w:t>z dnia</w:t>
      </w:r>
      <w:r w:rsidR="00870A21">
        <w:rPr>
          <w:rFonts w:ascii="Arial" w:hAnsi="Arial" w:cs="Arial"/>
        </w:rPr>
        <w:t xml:space="preserve"> 5 września 2022</w:t>
      </w:r>
      <w:r w:rsidR="001C142F">
        <w:rPr>
          <w:rFonts w:ascii="Arial" w:hAnsi="Arial" w:cs="Arial"/>
        </w:rPr>
        <w:t xml:space="preserve"> </w:t>
      </w:r>
      <w:r w:rsidRPr="00C211D8">
        <w:rPr>
          <w:rFonts w:ascii="Arial" w:hAnsi="Arial" w:cs="Arial"/>
        </w:rPr>
        <w:t>r.</w:t>
      </w:r>
    </w:p>
    <w:p w14:paraId="2A2D0E27" w14:textId="77777777" w:rsidR="007362E9" w:rsidRDefault="007362E9" w:rsidP="00EA3E97">
      <w:pPr>
        <w:spacing w:line="360" w:lineRule="auto"/>
        <w:rPr>
          <w:rFonts w:ascii="Arial" w:eastAsia="Calibri" w:hAnsi="Arial" w:cs="Arial"/>
          <w:b/>
          <w:lang w:eastAsia="en-US"/>
        </w:rPr>
      </w:pPr>
    </w:p>
    <w:p w14:paraId="09F9C667" w14:textId="2A541350" w:rsidR="007362E9" w:rsidRPr="004519F1" w:rsidRDefault="00231759" w:rsidP="00EA3E97">
      <w:pPr>
        <w:spacing w:line="360" w:lineRule="auto"/>
        <w:rPr>
          <w:rFonts w:ascii="Arial" w:eastAsia="Calibri" w:hAnsi="Arial" w:cs="Arial"/>
          <w:b/>
          <w:u w:val="single"/>
          <w:lang w:eastAsia="en-US"/>
        </w:rPr>
      </w:pPr>
      <w:r w:rsidRPr="00C211D8">
        <w:rPr>
          <w:rFonts w:ascii="Arial" w:eastAsia="Calibri" w:hAnsi="Arial" w:cs="Arial"/>
          <w:b/>
          <w:lang w:eastAsia="en-US"/>
        </w:rPr>
        <w:t>Wniosek o przyznanie miejsca parkingowego</w:t>
      </w:r>
    </w:p>
    <w:p w14:paraId="3ED59921" w14:textId="1D84C802" w:rsidR="00456B97" w:rsidRPr="00C211D8" w:rsidRDefault="00456B97" w:rsidP="00EA3E97">
      <w:pPr>
        <w:spacing w:line="360" w:lineRule="auto"/>
        <w:rPr>
          <w:rFonts w:ascii="Arial" w:eastAsia="Calibri" w:hAnsi="Arial" w:cs="Arial"/>
          <w:bCs/>
          <w:u w:val="single"/>
          <w:lang w:eastAsia="en-US"/>
        </w:rPr>
      </w:pPr>
      <w:r w:rsidRPr="00C211D8">
        <w:rPr>
          <w:rFonts w:ascii="Arial" w:eastAsia="Calibri" w:hAnsi="Arial" w:cs="Arial"/>
          <w:bCs/>
          <w:u w:val="single"/>
          <w:lang w:eastAsia="en-US"/>
        </w:rPr>
        <w:t xml:space="preserve">Dane </w:t>
      </w:r>
      <w:r w:rsidR="00E50E19">
        <w:rPr>
          <w:rFonts w:ascii="Arial" w:eastAsia="Calibri" w:hAnsi="Arial" w:cs="Arial"/>
          <w:bCs/>
          <w:u w:val="single"/>
          <w:lang w:eastAsia="en-US"/>
        </w:rPr>
        <w:t>w</w:t>
      </w:r>
      <w:r w:rsidRPr="00C211D8">
        <w:rPr>
          <w:rFonts w:ascii="Arial" w:eastAsia="Calibri" w:hAnsi="Arial" w:cs="Arial"/>
          <w:bCs/>
          <w:u w:val="single"/>
          <w:lang w:eastAsia="en-US"/>
        </w:rPr>
        <w:t>nioskodawcy</w:t>
      </w:r>
    </w:p>
    <w:tbl>
      <w:tblPr>
        <w:tblStyle w:val="Tabela-Siatka5"/>
        <w:tblW w:w="0" w:type="auto"/>
        <w:tblLook w:val="04A0" w:firstRow="1" w:lastRow="0" w:firstColumn="1" w:lastColumn="0" w:noHBand="0" w:noVBand="1"/>
      </w:tblPr>
      <w:tblGrid>
        <w:gridCol w:w="2829"/>
        <w:gridCol w:w="6233"/>
      </w:tblGrid>
      <w:tr w:rsidR="00456B97" w:rsidRPr="00C211D8" w14:paraId="2E7F563A" w14:textId="77777777" w:rsidTr="009E2C05">
        <w:trPr>
          <w:trHeight w:val="340"/>
        </w:trPr>
        <w:tc>
          <w:tcPr>
            <w:tcW w:w="2829" w:type="dxa"/>
            <w:shd w:val="clear" w:color="auto" w:fill="F2F2F2"/>
          </w:tcPr>
          <w:p w14:paraId="23604E66" w14:textId="77777777" w:rsidR="00456B97" w:rsidRPr="00C211D8" w:rsidRDefault="00456B97" w:rsidP="00EA3E97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 w:rsidRPr="00C211D8">
              <w:rPr>
                <w:rFonts w:ascii="Arial" w:hAnsi="Arial" w:cs="Arial"/>
                <w:sz w:val="22"/>
                <w:szCs w:val="22"/>
              </w:rPr>
              <w:t>Imię i nazwisko:</w:t>
            </w:r>
          </w:p>
        </w:tc>
        <w:tc>
          <w:tcPr>
            <w:tcW w:w="6233" w:type="dxa"/>
          </w:tcPr>
          <w:p w14:paraId="40AC5680" w14:textId="0C184322" w:rsidR="00456B97" w:rsidRPr="00C211D8" w:rsidRDefault="00456B97" w:rsidP="00EA3E97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9E2C05" w:rsidRPr="00C211D8" w14:paraId="3BA95FCA" w14:textId="77777777" w:rsidTr="009E3B29">
        <w:trPr>
          <w:trHeight w:val="340"/>
        </w:trPr>
        <w:tc>
          <w:tcPr>
            <w:tcW w:w="2829" w:type="dxa"/>
            <w:shd w:val="clear" w:color="auto" w:fill="F2F2F2"/>
          </w:tcPr>
          <w:p w14:paraId="661BADDC" w14:textId="77777777" w:rsidR="009E2C05" w:rsidRPr="00C211D8" w:rsidRDefault="009E2C05" w:rsidP="00EA3E97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 w:rsidRPr="00C211D8">
              <w:rPr>
                <w:rFonts w:ascii="Arial" w:hAnsi="Arial" w:cs="Arial"/>
                <w:sz w:val="22"/>
                <w:szCs w:val="22"/>
              </w:rPr>
              <w:t>Jednostka organizacyjna:</w:t>
            </w:r>
          </w:p>
        </w:tc>
        <w:tc>
          <w:tcPr>
            <w:tcW w:w="6233" w:type="dxa"/>
          </w:tcPr>
          <w:p w14:paraId="671C16F3" w14:textId="73F521D5" w:rsidR="009E2C05" w:rsidRPr="00C211D8" w:rsidRDefault="009E2C05" w:rsidP="00EA3E97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9E2C05" w:rsidRPr="00C211D8" w14:paraId="4F53160C" w14:textId="77777777" w:rsidTr="00AC6027">
        <w:trPr>
          <w:trHeight w:val="340"/>
        </w:trPr>
        <w:tc>
          <w:tcPr>
            <w:tcW w:w="2829" w:type="dxa"/>
            <w:shd w:val="clear" w:color="auto" w:fill="F2F2F2"/>
          </w:tcPr>
          <w:p w14:paraId="7A2A3C8D" w14:textId="572E4541" w:rsidR="009E2C05" w:rsidRPr="00C211D8" w:rsidRDefault="009E2C05" w:rsidP="00EA3E97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 w:rsidRPr="00C211D8">
              <w:rPr>
                <w:rFonts w:ascii="Arial" w:hAnsi="Arial" w:cs="Arial"/>
                <w:sz w:val="22"/>
                <w:szCs w:val="22"/>
              </w:rPr>
              <w:t>Kod jednostki</w:t>
            </w:r>
            <w:r w:rsidRPr="00C211D8">
              <w:rPr>
                <w:rFonts w:ascii="Arial" w:hAnsi="Arial" w:cs="Arial"/>
                <w:sz w:val="22"/>
                <w:szCs w:val="22"/>
                <w:vertAlign w:val="superscript"/>
              </w:rPr>
              <w:footnoteReference w:id="2"/>
            </w:r>
            <w:r w:rsidRPr="00C211D8">
              <w:rPr>
                <w:rFonts w:ascii="Arial" w:hAnsi="Arial" w:cs="Arial"/>
                <w:sz w:val="22"/>
                <w:szCs w:val="22"/>
              </w:rPr>
              <w:t>:</w:t>
            </w:r>
          </w:p>
        </w:tc>
        <w:tc>
          <w:tcPr>
            <w:tcW w:w="6233" w:type="dxa"/>
          </w:tcPr>
          <w:p w14:paraId="53967D55" w14:textId="77777777" w:rsidR="009E2C05" w:rsidRPr="00C211D8" w:rsidRDefault="009E2C05" w:rsidP="00EA3E97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9E2C05" w:rsidRPr="00C211D8" w14:paraId="52AD612F" w14:textId="77777777" w:rsidTr="009E2C05">
        <w:trPr>
          <w:trHeight w:val="340"/>
        </w:trPr>
        <w:tc>
          <w:tcPr>
            <w:tcW w:w="2829" w:type="dxa"/>
            <w:shd w:val="clear" w:color="auto" w:fill="F2F2F2"/>
          </w:tcPr>
          <w:p w14:paraId="6BCC975B" w14:textId="77777777" w:rsidR="009E2C05" w:rsidRPr="00C211D8" w:rsidRDefault="009E2C05" w:rsidP="00EA3E97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 w:rsidRPr="00C211D8">
              <w:rPr>
                <w:rFonts w:ascii="Arial" w:hAnsi="Arial" w:cs="Arial"/>
                <w:sz w:val="22"/>
                <w:szCs w:val="22"/>
              </w:rPr>
              <w:t>Rodzaj umowy z SGH:</w:t>
            </w:r>
          </w:p>
        </w:tc>
        <w:bookmarkStart w:id="4" w:name="_Hlk86734735"/>
        <w:tc>
          <w:tcPr>
            <w:tcW w:w="6233" w:type="dxa"/>
          </w:tcPr>
          <w:p w14:paraId="3CE9068F" w14:textId="42A954FC" w:rsidR="009E2C05" w:rsidRPr="00C211D8" w:rsidRDefault="005555A4" w:rsidP="00EA3E97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15668382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E2C05" w:rsidRPr="00C211D8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9E2C05" w:rsidRPr="00C211D8">
              <w:rPr>
                <w:rFonts w:ascii="Arial" w:hAnsi="Arial" w:cs="Arial"/>
                <w:sz w:val="22"/>
                <w:szCs w:val="22"/>
              </w:rPr>
              <w:t xml:space="preserve"> umowa o pracę</w:t>
            </w:r>
            <w:r w:rsidR="009E2C05" w:rsidRPr="00C211D8">
              <w:rPr>
                <w:rFonts w:ascii="Arial" w:hAnsi="Arial" w:cs="Arial"/>
              </w:rPr>
              <w:tab/>
            </w:r>
            <w:bookmarkEnd w:id="4"/>
            <w:sdt>
              <w:sdtPr>
                <w:rPr>
                  <w:rFonts w:ascii="Arial" w:hAnsi="Arial" w:cs="Arial"/>
                  <w:sz w:val="22"/>
                  <w:szCs w:val="22"/>
                </w:rPr>
                <w:id w:val="20784803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E2C05" w:rsidRPr="00C211D8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  <w:r w:rsidR="009E2C05" w:rsidRPr="00C211D8">
              <w:rPr>
                <w:rFonts w:ascii="Arial" w:hAnsi="Arial" w:cs="Arial"/>
                <w:sz w:val="22"/>
                <w:szCs w:val="22"/>
              </w:rPr>
              <w:t xml:space="preserve"> umowa cywilnoprawna</w:t>
            </w:r>
          </w:p>
        </w:tc>
      </w:tr>
      <w:tr w:rsidR="00EA3E97" w:rsidRPr="00C211D8" w14:paraId="7A1A30C8" w14:textId="77777777" w:rsidTr="009E2C05">
        <w:trPr>
          <w:trHeight w:val="340"/>
        </w:trPr>
        <w:tc>
          <w:tcPr>
            <w:tcW w:w="2829" w:type="dxa"/>
            <w:shd w:val="clear" w:color="auto" w:fill="F2F2F2"/>
          </w:tcPr>
          <w:p w14:paraId="60761B9E" w14:textId="77777777" w:rsidR="00456B97" w:rsidRPr="00C211D8" w:rsidRDefault="00456B97" w:rsidP="00EA3E97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 w:rsidRPr="00C211D8">
              <w:rPr>
                <w:rFonts w:ascii="Arial" w:hAnsi="Arial" w:cs="Arial"/>
                <w:sz w:val="22"/>
                <w:szCs w:val="22"/>
              </w:rPr>
              <w:t>Telefon kontaktowy:</w:t>
            </w:r>
          </w:p>
        </w:tc>
        <w:tc>
          <w:tcPr>
            <w:tcW w:w="6233" w:type="dxa"/>
            <w:tcBorders>
              <w:bottom w:val="single" w:sz="4" w:space="0" w:color="auto"/>
            </w:tcBorders>
          </w:tcPr>
          <w:p w14:paraId="2E0E6A8B" w14:textId="3A7D79A9" w:rsidR="00456B97" w:rsidRPr="00C211D8" w:rsidRDefault="00456B97" w:rsidP="00EA3E97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9E2C05" w:rsidRPr="00C211D8" w14:paraId="46AD6B1F" w14:textId="77777777" w:rsidTr="002B6AAC">
        <w:trPr>
          <w:trHeight w:val="340"/>
        </w:trPr>
        <w:tc>
          <w:tcPr>
            <w:tcW w:w="2829" w:type="dxa"/>
            <w:shd w:val="clear" w:color="auto" w:fill="F2F2F2"/>
          </w:tcPr>
          <w:p w14:paraId="59CE6423" w14:textId="77777777" w:rsidR="009E2C05" w:rsidRPr="00C211D8" w:rsidRDefault="009E2C05" w:rsidP="00EA3E97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 w:rsidRPr="00C211D8">
              <w:rPr>
                <w:rFonts w:ascii="Arial" w:hAnsi="Arial" w:cs="Arial"/>
                <w:sz w:val="22"/>
                <w:szCs w:val="22"/>
              </w:rPr>
              <w:t>Adres e-mail</w:t>
            </w:r>
            <w:r w:rsidRPr="00C211D8">
              <w:rPr>
                <w:rFonts w:ascii="Arial" w:hAnsi="Arial" w:cs="Arial"/>
                <w:sz w:val="22"/>
                <w:szCs w:val="22"/>
                <w:vertAlign w:val="superscript"/>
              </w:rPr>
              <w:footnoteReference w:id="3"/>
            </w:r>
            <w:r w:rsidRPr="00C211D8">
              <w:rPr>
                <w:rFonts w:ascii="Arial" w:hAnsi="Arial" w:cs="Arial"/>
                <w:sz w:val="22"/>
                <w:szCs w:val="22"/>
              </w:rPr>
              <w:t>:</w:t>
            </w:r>
          </w:p>
        </w:tc>
        <w:tc>
          <w:tcPr>
            <w:tcW w:w="6233" w:type="dxa"/>
          </w:tcPr>
          <w:p w14:paraId="211F3E80" w14:textId="06A202B7" w:rsidR="009E2C05" w:rsidRPr="00C211D8" w:rsidRDefault="009E2C05" w:rsidP="009E2C05">
            <w:pPr>
              <w:tabs>
                <w:tab w:val="left" w:pos="2164"/>
              </w:tabs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 w:rsidRPr="00C211D8">
              <w:rPr>
                <w:rFonts w:ascii="Arial" w:hAnsi="Arial" w:cs="Arial"/>
              </w:rPr>
              <w:tab/>
            </w:r>
            <w:r w:rsidRPr="00C211D8">
              <w:rPr>
                <w:rFonts w:ascii="Arial" w:hAnsi="Arial" w:cs="Arial"/>
                <w:sz w:val="22"/>
                <w:szCs w:val="22"/>
              </w:rPr>
              <w:t>@sgh.waw.pl</w:t>
            </w:r>
          </w:p>
        </w:tc>
      </w:tr>
    </w:tbl>
    <w:p w14:paraId="17ACB3A4" w14:textId="77777777" w:rsidR="007362E9" w:rsidRDefault="007362E9" w:rsidP="00EA3E97">
      <w:pPr>
        <w:spacing w:line="360" w:lineRule="auto"/>
        <w:rPr>
          <w:rFonts w:ascii="Arial" w:eastAsia="Calibri" w:hAnsi="Arial" w:cs="Arial"/>
          <w:bCs/>
          <w:u w:val="single"/>
          <w:lang w:eastAsia="en-US"/>
        </w:rPr>
      </w:pPr>
    </w:p>
    <w:p w14:paraId="66D22192" w14:textId="4E3D1072" w:rsidR="00456B97" w:rsidRPr="00C211D8" w:rsidRDefault="00456B97" w:rsidP="00EA3E97">
      <w:pPr>
        <w:spacing w:line="360" w:lineRule="auto"/>
        <w:rPr>
          <w:rFonts w:ascii="Arial" w:eastAsia="Calibri" w:hAnsi="Arial" w:cs="Arial"/>
          <w:bCs/>
          <w:u w:val="single"/>
          <w:lang w:eastAsia="en-US"/>
        </w:rPr>
      </w:pPr>
      <w:r w:rsidRPr="00C211D8">
        <w:rPr>
          <w:rFonts w:ascii="Arial" w:eastAsia="Calibri" w:hAnsi="Arial" w:cs="Arial"/>
          <w:bCs/>
          <w:u w:val="single"/>
          <w:lang w:eastAsia="en-US"/>
        </w:rPr>
        <w:t>Dane pojazdu</w:t>
      </w:r>
    </w:p>
    <w:tbl>
      <w:tblPr>
        <w:tblStyle w:val="Tabela-Siatka5"/>
        <w:tblW w:w="9067" w:type="dxa"/>
        <w:tblLook w:val="04A0" w:firstRow="1" w:lastRow="0" w:firstColumn="1" w:lastColumn="0" w:noHBand="0" w:noVBand="1"/>
      </w:tblPr>
      <w:tblGrid>
        <w:gridCol w:w="2830"/>
        <w:gridCol w:w="6237"/>
      </w:tblGrid>
      <w:tr w:rsidR="00456B97" w:rsidRPr="00C211D8" w14:paraId="2AF3C986" w14:textId="77777777" w:rsidTr="00EA3E97">
        <w:trPr>
          <w:trHeight w:val="340"/>
        </w:trPr>
        <w:tc>
          <w:tcPr>
            <w:tcW w:w="2830" w:type="dxa"/>
            <w:shd w:val="clear" w:color="auto" w:fill="F2F2F2"/>
          </w:tcPr>
          <w:p w14:paraId="265EBC00" w14:textId="77777777" w:rsidR="00456B97" w:rsidRPr="00C211D8" w:rsidRDefault="00456B97" w:rsidP="00EA3E97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 w:rsidRPr="00C211D8">
              <w:rPr>
                <w:rFonts w:ascii="Arial" w:hAnsi="Arial" w:cs="Arial"/>
                <w:sz w:val="22"/>
                <w:szCs w:val="22"/>
              </w:rPr>
              <w:t>Marka:</w:t>
            </w:r>
          </w:p>
        </w:tc>
        <w:tc>
          <w:tcPr>
            <w:tcW w:w="6237" w:type="dxa"/>
          </w:tcPr>
          <w:p w14:paraId="1B5F1D4D" w14:textId="5EDEE89C" w:rsidR="00456B97" w:rsidRPr="00C211D8" w:rsidRDefault="00456B97" w:rsidP="00EA3E97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56B97" w:rsidRPr="00C211D8" w14:paraId="1BFBCC2A" w14:textId="77777777" w:rsidTr="00EA3E97">
        <w:trPr>
          <w:trHeight w:val="340"/>
        </w:trPr>
        <w:tc>
          <w:tcPr>
            <w:tcW w:w="2830" w:type="dxa"/>
            <w:shd w:val="clear" w:color="auto" w:fill="F2F2F2"/>
          </w:tcPr>
          <w:p w14:paraId="6586D625" w14:textId="77777777" w:rsidR="00456B97" w:rsidRPr="00C211D8" w:rsidRDefault="00456B97" w:rsidP="00EA3E97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 w:rsidRPr="00C211D8">
              <w:rPr>
                <w:rFonts w:ascii="Arial" w:hAnsi="Arial" w:cs="Arial"/>
                <w:sz w:val="22"/>
                <w:szCs w:val="22"/>
              </w:rPr>
              <w:t>Model:</w:t>
            </w:r>
          </w:p>
        </w:tc>
        <w:tc>
          <w:tcPr>
            <w:tcW w:w="6237" w:type="dxa"/>
          </w:tcPr>
          <w:p w14:paraId="00D239B0" w14:textId="40FEE528" w:rsidR="00456B97" w:rsidRPr="00C211D8" w:rsidRDefault="00456B97" w:rsidP="00EA3E97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56B97" w:rsidRPr="00C211D8" w14:paraId="64A9DBF5" w14:textId="77777777" w:rsidTr="00EA3E97">
        <w:trPr>
          <w:trHeight w:val="194"/>
        </w:trPr>
        <w:tc>
          <w:tcPr>
            <w:tcW w:w="2830" w:type="dxa"/>
            <w:shd w:val="clear" w:color="auto" w:fill="F2F2F2"/>
          </w:tcPr>
          <w:p w14:paraId="25D415B7" w14:textId="77777777" w:rsidR="00456B97" w:rsidRPr="00C211D8" w:rsidRDefault="00456B97" w:rsidP="00EA3E97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 w:rsidRPr="00C211D8">
              <w:rPr>
                <w:rFonts w:ascii="Arial" w:hAnsi="Arial" w:cs="Arial"/>
                <w:sz w:val="22"/>
                <w:szCs w:val="22"/>
              </w:rPr>
              <w:t>Nr rejestracyjny:</w:t>
            </w:r>
          </w:p>
        </w:tc>
        <w:tc>
          <w:tcPr>
            <w:tcW w:w="6237" w:type="dxa"/>
          </w:tcPr>
          <w:p w14:paraId="5451E422" w14:textId="19DA5B8B" w:rsidR="00456B97" w:rsidRPr="00C211D8" w:rsidRDefault="00456B97" w:rsidP="00EA3E97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278696DC" w14:textId="77777777" w:rsidR="007362E9" w:rsidRDefault="007362E9" w:rsidP="006408FF">
      <w:pPr>
        <w:tabs>
          <w:tab w:val="left" w:leader="dot" w:pos="8080"/>
        </w:tabs>
        <w:spacing w:line="360" w:lineRule="auto"/>
        <w:rPr>
          <w:rFonts w:ascii="Arial" w:eastAsia="Calibri" w:hAnsi="Arial" w:cs="Arial"/>
          <w:lang w:eastAsia="en-US"/>
        </w:rPr>
      </w:pPr>
    </w:p>
    <w:p w14:paraId="2CE80FA6" w14:textId="57746654" w:rsidR="00456B97" w:rsidRPr="00C211D8" w:rsidRDefault="00456B97" w:rsidP="006408FF">
      <w:pPr>
        <w:tabs>
          <w:tab w:val="left" w:leader="dot" w:pos="8080"/>
        </w:tabs>
        <w:spacing w:line="360" w:lineRule="auto"/>
        <w:rPr>
          <w:rFonts w:ascii="Arial" w:eastAsia="Calibri" w:hAnsi="Arial" w:cs="Arial"/>
          <w:lang w:eastAsia="en-US"/>
        </w:rPr>
      </w:pPr>
      <w:r w:rsidRPr="00C211D8">
        <w:rPr>
          <w:rFonts w:ascii="Arial" w:eastAsia="Calibri" w:hAnsi="Arial" w:cs="Arial"/>
          <w:lang w:eastAsia="en-US"/>
        </w:rPr>
        <w:t xml:space="preserve">Wnioskuję o przydzielenie miejsca parkingowego/miejsc parkingowych (nieprawidłowe wykreślić) w roku akademickim </w:t>
      </w:r>
      <w:r w:rsidR="006408FF" w:rsidRPr="00C211D8">
        <w:rPr>
          <w:rFonts w:ascii="Arial" w:eastAsia="Calibri" w:hAnsi="Arial" w:cs="Arial"/>
          <w:lang w:eastAsia="en-US"/>
        </w:rPr>
        <w:tab/>
      </w:r>
      <w:r w:rsidRPr="00C211D8">
        <w:rPr>
          <w:rFonts w:ascii="Arial" w:eastAsia="Calibri" w:hAnsi="Arial" w:cs="Arial"/>
          <w:lang w:eastAsia="en-US"/>
        </w:rPr>
        <w:t xml:space="preserve"> (</w:t>
      </w:r>
      <w:proofErr w:type="spellStart"/>
      <w:r w:rsidRPr="00C211D8">
        <w:rPr>
          <w:rFonts w:ascii="Arial" w:eastAsia="Calibri" w:hAnsi="Arial" w:cs="Arial"/>
          <w:lang w:eastAsia="en-US"/>
        </w:rPr>
        <w:t>rrrr</w:t>
      </w:r>
      <w:proofErr w:type="spellEnd"/>
      <w:r w:rsidRPr="00C211D8">
        <w:rPr>
          <w:rFonts w:ascii="Arial" w:eastAsia="Calibri" w:hAnsi="Arial" w:cs="Arial"/>
          <w:lang w:eastAsia="en-US"/>
        </w:rPr>
        <w:t>/</w:t>
      </w:r>
      <w:proofErr w:type="spellStart"/>
      <w:r w:rsidRPr="00C211D8">
        <w:rPr>
          <w:rFonts w:ascii="Arial" w:eastAsia="Calibri" w:hAnsi="Arial" w:cs="Arial"/>
          <w:lang w:eastAsia="en-US"/>
        </w:rPr>
        <w:t>rrrr</w:t>
      </w:r>
      <w:proofErr w:type="spellEnd"/>
      <w:r w:rsidRPr="00C211D8">
        <w:rPr>
          <w:rFonts w:ascii="Arial" w:eastAsia="Calibri" w:hAnsi="Arial" w:cs="Arial"/>
          <w:lang w:eastAsia="en-US"/>
        </w:rPr>
        <w:t>) w następującej lokalizacji/następujących lokalizacjach (nieprawidłowe wykreślić):</w:t>
      </w:r>
    </w:p>
    <w:tbl>
      <w:tblPr>
        <w:tblStyle w:val="Tabela-Siatka5"/>
        <w:tblW w:w="9077" w:type="dxa"/>
        <w:tblInd w:w="-5" w:type="dxa"/>
        <w:tblLook w:val="04A0" w:firstRow="1" w:lastRow="0" w:firstColumn="1" w:lastColumn="0" w:noHBand="0" w:noVBand="1"/>
      </w:tblPr>
      <w:tblGrid>
        <w:gridCol w:w="5777"/>
        <w:gridCol w:w="1594"/>
        <w:gridCol w:w="1706"/>
      </w:tblGrid>
      <w:tr w:rsidR="00456B97" w:rsidRPr="00C211D8" w14:paraId="2145E883" w14:textId="77777777" w:rsidTr="006408FF">
        <w:tc>
          <w:tcPr>
            <w:tcW w:w="57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5DAD3084" w14:textId="77777777" w:rsidR="00456B97" w:rsidRPr="00C211D8" w:rsidRDefault="00456B97" w:rsidP="00EA3E97">
            <w:pPr>
              <w:spacing w:line="360" w:lineRule="auto"/>
              <w:rPr>
                <w:rFonts w:ascii="Arial" w:hAnsi="Arial" w:cs="Arial"/>
                <w:bCs/>
                <w:sz w:val="22"/>
                <w:szCs w:val="22"/>
              </w:rPr>
            </w:pPr>
            <w:r w:rsidRPr="00C211D8">
              <w:rPr>
                <w:rFonts w:ascii="Arial" w:hAnsi="Arial" w:cs="Arial"/>
                <w:bCs/>
                <w:sz w:val="22"/>
                <w:szCs w:val="22"/>
              </w:rPr>
              <w:t>Lokalizacja parkingu</w:t>
            </w:r>
          </w:p>
        </w:tc>
        <w:tc>
          <w:tcPr>
            <w:tcW w:w="15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582B104B" w14:textId="77777777" w:rsidR="00456B97" w:rsidRPr="00C211D8" w:rsidRDefault="00456B97" w:rsidP="00EA3E97">
            <w:pPr>
              <w:spacing w:line="360" w:lineRule="auto"/>
              <w:rPr>
                <w:rFonts w:ascii="Arial" w:hAnsi="Arial" w:cs="Arial"/>
                <w:bCs/>
                <w:sz w:val="22"/>
                <w:szCs w:val="22"/>
              </w:rPr>
            </w:pPr>
            <w:r w:rsidRPr="00C211D8">
              <w:rPr>
                <w:rFonts w:ascii="Arial" w:hAnsi="Arial" w:cs="Arial"/>
                <w:bCs/>
                <w:sz w:val="22"/>
                <w:szCs w:val="22"/>
              </w:rPr>
              <w:t>Kod parkingu</w:t>
            </w:r>
          </w:p>
        </w:tc>
        <w:tc>
          <w:tcPr>
            <w:tcW w:w="170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/>
          </w:tcPr>
          <w:p w14:paraId="0ADDEC48" w14:textId="77777777" w:rsidR="006408FF" w:rsidRPr="00C211D8" w:rsidRDefault="00456B97" w:rsidP="00EA3E97">
            <w:pPr>
              <w:spacing w:line="360" w:lineRule="auto"/>
              <w:rPr>
                <w:rFonts w:ascii="Arial" w:hAnsi="Arial" w:cs="Arial"/>
                <w:bCs/>
                <w:sz w:val="22"/>
                <w:szCs w:val="22"/>
              </w:rPr>
            </w:pPr>
            <w:r w:rsidRPr="00C211D8">
              <w:rPr>
                <w:rFonts w:ascii="Arial" w:hAnsi="Arial" w:cs="Arial"/>
                <w:bCs/>
                <w:sz w:val="22"/>
                <w:szCs w:val="22"/>
              </w:rPr>
              <w:t>Opłata</w:t>
            </w:r>
            <w:r w:rsidR="006408FF" w:rsidRPr="00C211D8">
              <w:rPr>
                <w:rFonts w:ascii="Arial" w:hAnsi="Arial" w:cs="Arial"/>
                <w:bCs/>
                <w:sz w:val="22"/>
                <w:szCs w:val="22"/>
              </w:rPr>
              <w:t xml:space="preserve"> </w:t>
            </w:r>
            <w:r w:rsidRPr="00C211D8">
              <w:rPr>
                <w:rFonts w:ascii="Arial" w:hAnsi="Arial" w:cs="Arial"/>
                <w:bCs/>
                <w:sz w:val="22"/>
                <w:szCs w:val="22"/>
              </w:rPr>
              <w:t>miesięczna</w:t>
            </w:r>
          </w:p>
          <w:p w14:paraId="7BBD1E72" w14:textId="408D6163" w:rsidR="00456B97" w:rsidRPr="00C211D8" w:rsidRDefault="00456B97" w:rsidP="00EA3E97">
            <w:pPr>
              <w:spacing w:line="360" w:lineRule="auto"/>
              <w:rPr>
                <w:rFonts w:ascii="Arial" w:hAnsi="Arial" w:cs="Arial"/>
                <w:bCs/>
                <w:sz w:val="22"/>
                <w:szCs w:val="22"/>
              </w:rPr>
            </w:pPr>
            <w:r w:rsidRPr="00C211D8">
              <w:rPr>
                <w:rFonts w:ascii="Arial" w:hAnsi="Arial" w:cs="Arial"/>
                <w:bCs/>
                <w:sz w:val="22"/>
                <w:szCs w:val="22"/>
              </w:rPr>
              <w:t>w PLN</w:t>
            </w:r>
          </w:p>
        </w:tc>
      </w:tr>
      <w:bookmarkStart w:id="5" w:name="_Hlk86829952"/>
      <w:tr w:rsidR="009E2C05" w:rsidRPr="00C211D8" w14:paraId="15754923" w14:textId="77777777" w:rsidTr="00C0347D">
        <w:trPr>
          <w:trHeight w:val="340"/>
        </w:trPr>
        <w:tc>
          <w:tcPr>
            <w:tcW w:w="5777" w:type="dxa"/>
            <w:tcBorders>
              <w:top w:val="single" w:sz="4" w:space="0" w:color="auto"/>
              <w:bottom w:val="single" w:sz="4" w:space="0" w:color="auto"/>
            </w:tcBorders>
          </w:tcPr>
          <w:p w14:paraId="194947D0" w14:textId="3D44DCF4" w:rsidR="009E2C05" w:rsidRPr="00C211D8" w:rsidRDefault="005555A4" w:rsidP="009E2C05">
            <w:pPr>
              <w:tabs>
                <w:tab w:val="left" w:pos="462"/>
              </w:tabs>
              <w:spacing w:line="360" w:lineRule="auto"/>
              <w:rPr>
                <w:rFonts w:ascii="Arial" w:hAnsi="Arial" w:cs="Arial"/>
                <w:bCs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bCs/>
                  <w:sz w:val="22"/>
                  <w:szCs w:val="22"/>
                </w:rPr>
                <w:id w:val="-7439511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E2C05" w:rsidRPr="00C211D8">
                  <w:rPr>
                    <w:rFonts w:ascii="MS Gothic" w:eastAsia="MS Gothic" w:hAnsi="MS Gothic" w:cs="Arial" w:hint="eastAsia"/>
                    <w:bCs/>
                    <w:sz w:val="22"/>
                    <w:szCs w:val="22"/>
                  </w:rPr>
                  <w:t>☐</w:t>
                </w:r>
              </w:sdtContent>
            </w:sdt>
            <w:r w:rsidR="009E2C05" w:rsidRPr="00C211D8">
              <w:rPr>
                <w:rFonts w:ascii="Arial" w:hAnsi="Arial" w:cs="Arial"/>
              </w:rPr>
              <w:tab/>
            </w:r>
            <w:r w:rsidR="009E2C05" w:rsidRPr="00C211D8">
              <w:rPr>
                <w:rFonts w:ascii="Arial" w:hAnsi="Arial" w:cs="Arial"/>
                <w:bCs/>
                <w:sz w:val="22"/>
                <w:szCs w:val="22"/>
              </w:rPr>
              <w:t>wewnątrz kampusu SGH</w:t>
            </w:r>
            <w:bookmarkEnd w:id="5"/>
          </w:p>
        </w:tc>
        <w:tc>
          <w:tcPr>
            <w:tcW w:w="1594" w:type="dxa"/>
            <w:tcBorders>
              <w:top w:val="single" w:sz="4" w:space="0" w:color="auto"/>
              <w:left w:val="nil"/>
            </w:tcBorders>
          </w:tcPr>
          <w:p w14:paraId="2B54B1FB" w14:textId="77777777" w:rsidR="009E2C05" w:rsidRPr="00C211D8" w:rsidRDefault="009E2C05" w:rsidP="00EA3E97">
            <w:pPr>
              <w:spacing w:line="360" w:lineRule="auto"/>
              <w:rPr>
                <w:rFonts w:ascii="Arial" w:hAnsi="Arial" w:cs="Arial"/>
                <w:bCs/>
                <w:sz w:val="22"/>
                <w:szCs w:val="22"/>
              </w:rPr>
            </w:pPr>
            <w:r w:rsidRPr="00C211D8">
              <w:rPr>
                <w:rFonts w:ascii="Arial" w:hAnsi="Arial" w:cs="Arial"/>
                <w:bCs/>
                <w:sz w:val="22"/>
                <w:szCs w:val="22"/>
              </w:rPr>
              <w:t>G</w:t>
            </w:r>
          </w:p>
        </w:tc>
        <w:tc>
          <w:tcPr>
            <w:tcW w:w="1706" w:type="dxa"/>
          </w:tcPr>
          <w:p w14:paraId="6B3CC598" w14:textId="77777777" w:rsidR="009E2C05" w:rsidRPr="00C211D8" w:rsidRDefault="009E2C05" w:rsidP="00EA3E97">
            <w:pPr>
              <w:spacing w:line="360" w:lineRule="auto"/>
              <w:rPr>
                <w:rFonts w:ascii="Arial" w:hAnsi="Arial" w:cs="Arial"/>
                <w:bCs/>
                <w:sz w:val="22"/>
                <w:szCs w:val="22"/>
              </w:rPr>
            </w:pPr>
            <w:r w:rsidRPr="00C211D8">
              <w:rPr>
                <w:rFonts w:ascii="Arial" w:hAnsi="Arial" w:cs="Arial"/>
                <w:bCs/>
                <w:sz w:val="22"/>
                <w:szCs w:val="22"/>
              </w:rPr>
              <w:t>43</w:t>
            </w:r>
          </w:p>
        </w:tc>
      </w:tr>
      <w:tr w:rsidR="009E2C05" w:rsidRPr="00C211D8" w14:paraId="4279A772" w14:textId="77777777" w:rsidTr="00DA2EA9">
        <w:trPr>
          <w:trHeight w:val="340"/>
        </w:trPr>
        <w:tc>
          <w:tcPr>
            <w:tcW w:w="5777" w:type="dxa"/>
            <w:tcBorders>
              <w:top w:val="single" w:sz="4" w:space="0" w:color="auto"/>
              <w:bottom w:val="single" w:sz="4" w:space="0" w:color="auto"/>
            </w:tcBorders>
          </w:tcPr>
          <w:p w14:paraId="05B933DA" w14:textId="375A4DE4" w:rsidR="009E2C05" w:rsidRPr="00C211D8" w:rsidRDefault="005555A4" w:rsidP="009E2C05">
            <w:pPr>
              <w:tabs>
                <w:tab w:val="left" w:pos="462"/>
              </w:tabs>
              <w:spacing w:line="360" w:lineRule="auto"/>
              <w:rPr>
                <w:rFonts w:ascii="Arial" w:hAnsi="Arial" w:cs="Arial"/>
                <w:bCs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bCs/>
                  <w:sz w:val="22"/>
                  <w:szCs w:val="22"/>
                </w:rPr>
                <w:id w:val="-14930140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E2C05" w:rsidRPr="00C211D8">
                  <w:rPr>
                    <w:rFonts w:ascii="Segoe UI Symbol" w:hAnsi="Segoe UI Symbol" w:cs="Segoe UI Symbol"/>
                    <w:bCs/>
                    <w:sz w:val="22"/>
                    <w:szCs w:val="22"/>
                  </w:rPr>
                  <w:t>☐</w:t>
                </w:r>
              </w:sdtContent>
            </w:sdt>
            <w:r w:rsidR="009E2C05" w:rsidRPr="00C211D8">
              <w:rPr>
                <w:rFonts w:ascii="Arial" w:hAnsi="Arial" w:cs="Arial"/>
              </w:rPr>
              <w:tab/>
            </w:r>
            <w:r w:rsidR="009E2C05" w:rsidRPr="00C211D8">
              <w:rPr>
                <w:rFonts w:ascii="Arial" w:hAnsi="Arial" w:cs="Arial"/>
                <w:bCs/>
                <w:sz w:val="22"/>
                <w:szCs w:val="22"/>
              </w:rPr>
              <w:t>wewnątrz kampusu SGH (parkowanie weekendowe)</w:t>
            </w:r>
          </w:p>
        </w:tc>
        <w:tc>
          <w:tcPr>
            <w:tcW w:w="1594" w:type="dxa"/>
            <w:tcBorders>
              <w:left w:val="nil"/>
            </w:tcBorders>
          </w:tcPr>
          <w:p w14:paraId="2D06D63D" w14:textId="77777777" w:rsidR="009E2C05" w:rsidRPr="00C211D8" w:rsidRDefault="009E2C05" w:rsidP="00EA3E97">
            <w:pPr>
              <w:spacing w:line="360" w:lineRule="auto"/>
              <w:rPr>
                <w:rFonts w:ascii="Arial" w:hAnsi="Arial" w:cs="Arial"/>
                <w:bCs/>
                <w:sz w:val="22"/>
                <w:szCs w:val="22"/>
              </w:rPr>
            </w:pPr>
            <w:proofErr w:type="spellStart"/>
            <w:r w:rsidRPr="00C211D8">
              <w:rPr>
                <w:rFonts w:ascii="Arial" w:hAnsi="Arial" w:cs="Arial"/>
                <w:bCs/>
                <w:sz w:val="22"/>
                <w:szCs w:val="22"/>
              </w:rPr>
              <w:t>Gw</w:t>
            </w:r>
            <w:proofErr w:type="spellEnd"/>
          </w:p>
        </w:tc>
        <w:tc>
          <w:tcPr>
            <w:tcW w:w="1706" w:type="dxa"/>
          </w:tcPr>
          <w:p w14:paraId="7A55A3CB" w14:textId="77777777" w:rsidR="009E2C05" w:rsidRPr="00C211D8" w:rsidRDefault="009E2C05" w:rsidP="00EA3E97">
            <w:pPr>
              <w:spacing w:line="360" w:lineRule="auto"/>
              <w:rPr>
                <w:rFonts w:ascii="Arial" w:hAnsi="Arial" w:cs="Arial"/>
                <w:bCs/>
                <w:sz w:val="22"/>
                <w:szCs w:val="22"/>
              </w:rPr>
            </w:pPr>
            <w:r w:rsidRPr="00C211D8">
              <w:rPr>
                <w:rFonts w:ascii="Arial" w:hAnsi="Arial" w:cs="Arial"/>
                <w:bCs/>
                <w:sz w:val="22"/>
                <w:szCs w:val="22"/>
              </w:rPr>
              <w:t>16</w:t>
            </w:r>
          </w:p>
        </w:tc>
      </w:tr>
      <w:tr w:rsidR="009E2C05" w:rsidRPr="00C211D8" w14:paraId="2E67A999" w14:textId="77777777" w:rsidTr="0001020F">
        <w:trPr>
          <w:trHeight w:val="340"/>
        </w:trPr>
        <w:tc>
          <w:tcPr>
            <w:tcW w:w="5777" w:type="dxa"/>
            <w:tcBorders>
              <w:top w:val="single" w:sz="4" w:space="0" w:color="auto"/>
              <w:bottom w:val="single" w:sz="4" w:space="0" w:color="auto"/>
            </w:tcBorders>
          </w:tcPr>
          <w:p w14:paraId="7F7395F9" w14:textId="6E570B23" w:rsidR="009E2C05" w:rsidRPr="00C211D8" w:rsidRDefault="005555A4" w:rsidP="009E2C05">
            <w:pPr>
              <w:tabs>
                <w:tab w:val="left" w:pos="462"/>
              </w:tabs>
              <w:spacing w:line="360" w:lineRule="auto"/>
              <w:rPr>
                <w:rFonts w:ascii="Arial" w:hAnsi="Arial" w:cs="Arial"/>
                <w:bCs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bCs/>
                  <w:sz w:val="22"/>
                  <w:szCs w:val="22"/>
                </w:rPr>
                <w:id w:val="-15135221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E2C05" w:rsidRPr="00C211D8">
                  <w:rPr>
                    <w:rFonts w:ascii="Segoe UI Symbol" w:hAnsi="Segoe UI Symbol" w:cs="Segoe UI Symbol"/>
                    <w:bCs/>
                    <w:sz w:val="22"/>
                    <w:szCs w:val="22"/>
                  </w:rPr>
                  <w:t>☐</w:t>
                </w:r>
              </w:sdtContent>
            </w:sdt>
            <w:r w:rsidR="009E2C05" w:rsidRPr="00C211D8">
              <w:rPr>
                <w:rFonts w:ascii="Arial" w:hAnsi="Arial" w:cs="Arial"/>
              </w:rPr>
              <w:tab/>
            </w:r>
            <w:r w:rsidR="009E2C05" w:rsidRPr="00C211D8">
              <w:rPr>
                <w:rFonts w:ascii="Arial" w:hAnsi="Arial" w:cs="Arial"/>
                <w:bCs/>
                <w:sz w:val="22"/>
                <w:szCs w:val="22"/>
              </w:rPr>
              <w:t>w budynku C</w:t>
            </w:r>
          </w:p>
        </w:tc>
        <w:tc>
          <w:tcPr>
            <w:tcW w:w="1594" w:type="dxa"/>
            <w:tcBorders>
              <w:left w:val="nil"/>
            </w:tcBorders>
          </w:tcPr>
          <w:p w14:paraId="104D7868" w14:textId="77777777" w:rsidR="009E2C05" w:rsidRPr="00C211D8" w:rsidRDefault="009E2C05" w:rsidP="00EA3E97">
            <w:pPr>
              <w:spacing w:line="360" w:lineRule="auto"/>
              <w:rPr>
                <w:rFonts w:ascii="Arial" w:hAnsi="Arial" w:cs="Arial"/>
                <w:bCs/>
                <w:sz w:val="22"/>
                <w:szCs w:val="22"/>
              </w:rPr>
            </w:pPr>
            <w:r w:rsidRPr="00C211D8">
              <w:rPr>
                <w:rFonts w:ascii="Arial" w:hAnsi="Arial" w:cs="Arial"/>
                <w:bCs/>
                <w:sz w:val="22"/>
                <w:szCs w:val="22"/>
              </w:rPr>
              <w:t>C</w:t>
            </w:r>
          </w:p>
        </w:tc>
        <w:tc>
          <w:tcPr>
            <w:tcW w:w="1706" w:type="dxa"/>
          </w:tcPr>
          <w:p w14:paraId="0710E681" w14:textId="77777777" w:rsidR="009E2C05" w:rsidRPr="00C211D8" w:rsidRDefault="009E2C05" w:rsidP="00EA3E97">
            <w:pPr>
              <w:spacing w:line="360" w:lineRule="auto"/>
              <w:rPr>
                <w:rFonts w:ascii="Arial" w:hAnsi="Arial" w:cs="Arial"/>
                <w:bCs/>
                <w:sz w:val="22"/>
                <w:szCs w:val="22"/>
              </w:rPr>
            </w:pPr>
            <w:r w:rsidRPr="00C211D8">
              <w:rPr>
                <w:rFonts w:ascii="Arial" w:hAnsi="Arial" w:cs="Arial"/>
                <w:bCs/>
                <w:sz w:val="22"/>
                <w:szCs w:val="22"/>
              </w:rPr>
              <w:t>36</w:t>
            </w:r>
          </w:p>
        </w:tc>
      </w:tr>
      <w:tr w:rsidR="009E2C05" w:rsidRPr="00C211D8" w14:paraId="5A753280" w14:textId="77777777" w:rsidTr="0044697E">
        <w:trPr>
          <w:trHeight w:val="340"/>
        </w:trPr>
        <w:tc>
          <w:tcPr>
            <w:tcW w:w="5777" w:type="dxa"/>
            <w:tcBorders>
              <w:top w:val="single" w:sz="4" w:space="0" w:color="auto"/>
              <w:bottom w:val="single" w:sz="4" w:space="0" w:color="auto"/>
            </w:tcBorders>
          </w:tcPr>
          <w:p w14:paraId="51C12015" w14:textId="08B34F58" w:rsidR="009E2C05" w:rsidRPr="00C211D8" w:rsidRDefault="005555A4" w:rsidP="009E2C05">
            <w:pPr>
              <w:tabs>
                <w:tab w:val="left" w:pos="462"/>
              </w:tabs>
              <w:spacing w:line="360" w:lineRule="auto"/>
              <w:rPr>
                <w:rFonts w:ascii="Arial" w:hAnsi="Arial" w:cs="Arial"/>
                <w:bCs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bCs/>
                  <w:sz w:val="22"/>
                  <w:szCs w:val="22"/>
                </w:rPr>
                <w:id w:val="-18729082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E2C05" w:rsidRPr="00C211D8">
                  <w:rPr>
                    <w:rFonts w:ascii="Segoe UI Symbol" w:hAnsi="Segoe UI Symbol" w:cs="Segoe UI Symbol"/>
                    <w:bCs/>
                    <w:sz w:val="22"/>
                    <w:szCs w:val="22"/>
                  </w:rPr>
                  <w:t>☐</w:t>
                </w:r>
              </w:sdtContent>
            </w:sdt>
            <w:r w:rsidR="009E2C05" w:rsidRPr="00C211D8">
              <w:rPr>
                <w:rFonts w:ascii="Arial" w:hAnsi="Arial" w:cs="Arial"/>
              </w:rPr>
              <w:tab/>
            </w:r>
            <w:r w:rsidR="009E2C05" w:rsidRPr="00C211D8">
              <w:rPr>
                <w:rFonts w:ascii="Arial" w:hAnsi="Arial" w:cs="Arial"/>
                <w:bCs/>
                <w:sz w:val="22"/>
                <w:szCs w:val="22"/>
              </w:rPr>
              <w:t>w budynku C (parkowanie weekendowe)</w:t>
            </w:r>
          </w:p>
        </w:tc>
        <w:tc>
          <w:tcPr>
            <w:tcW w:w="1594" w:type="dxa"/>
            <w:tcBorders>
              <w:left w:val="nil"/>
            </w:tcBorders>
          </w:tcPr>
          <w:p w14:paraId="78F8A768" w14:textId="77777777" w:rsidR="009E2C05" w:rsidRPr="00C211D8" w:rsidRDefault="009E2C05" w:rsidP="00EA3E97">
            <w:pPr>
              <w:spacing w:line="360" w:lineRule="auto"/>
              <w:rPr>
                <w:rFonts w:ascii="Arial" w:hAnsi="Arial" w:cs="Arial"/>
                <w:bCs/>
                <w:sz w:val="22"/>
                <w:szCs w:val="22"/>
              </w:rPr>
            </w:pPr>
            <w:proofErr w:type="spellStart"/>
            <w:r w:rsidRPr="00C211D8">
              <w:rPr>
                <w:rFonts w:ascii="Arial" w:hAnsi="Arial" w:cs="Arial"/>
                <w:bCs/>
                <w:sz w:val="22"/>
                <w:szCs w:val="22"/>
              </w:rPr>
              <w:t>Cw</w:t>
            </w:r>
            <w:proofErr w:type="spellEnd"/>
          </w:p>
        </w:tc>
        <w:tc>
          <w:tcPr>
            <w:tcW w:w="1706" w:type="dxa"/>
          </w:tcPr>
          <w:p w14:paraId="763B428E" w14:textId="77777777" w:rsidR="009E2C05" w:rsidRPr="00C211D8" w:rsidRDefault="009E2C05" w:rsidP="00EA3E97">
            <w:pPr>
              <w:spacing w:line="360" w:lineRule="auto"/>
              <w:rPr>
                <w:rFonts w:ascii="Arial" w:hAnsi="Arial" w:cs="Arial"/>
                <w:bCs/>
                <w:sz w:val="22"/>
                <w:szCs w:val="22"/>
              </w:rPr>
            </w:pPr>
            <w:r w:rsidRPr="00C211D8">
              <w:rPr>
                <w:rFonts w:ascii="Arial" w:hAnsi="Arial" w:cs="Arial"/>
                <w:bCs/>
                <w:sz w:val="22"/>
                <w:szCs w:val="22"/>
              </w:rPr>
              <w:t>16</w:t>
            </w:r>
          </w:p>
        </w:tc>
      </w:tr>
      <w:tr w:rsidR="009E2C05" w:rsidRPr="00C211D8" w14:paraId="0EA9BB79" w14:textId="77777777" w:rsidTr="00FA1CBE">
        <w:trPr>
          <w:trHeight w:val="340"/>
        </w:trPr>
        <w:tc>
          <w:tcPr>
            <w:tcW w:w="5777" w:type="dxa"/>
            <w:tcBorders>
              <w:top w:val="single" w:sz="4" w:space="0" w:color="auto"/>
              <w:bottom w:val="single" w:sz="4" w:space="0" w:color="auto"/>
            </w:tcBorders>
          </w:tcPr>
          <w:p w14:paraId="1513D4A7" w14:textId="64069E0E" w:rsidR="009E2C05" w:rsidRPr="00C211D8" w:rsidRDefault="005555A4" w:rsidP="009E2C05">
            <w:pPr>
              <w:tabs>
                <w:tab w:val="left" w:pos="462"/>
              </w:tabs>
              <w:spacing w:line="360" w:lineRule="auto"/>
              <w:rPr>
                <w:rFonts w:ascii="Arial" w:hAnsi="Arial" w:cs="Arial"/>
                <w:bCs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bCs/>
                  <w:sz w:val="22"/>
                  <w:szCs w:val="22"/>
                </w:rPr>
                <w:id w:val="-19100663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E2C05" w:rsidRPr="00C211D8">
                  <w:rPr>
                    <w:rFonts w:ascii="Segoe UI Symbol" w:hAnsi="Segoe UI Symbol" w:cs="Segoe UI Symbol"/>
                    <w:bCs/>
                    <w:sz w:val="22"/>
                    <w:szCs w:val="22"/>
                  </w:rPr>
                  <w:t>☐</w:t>
                </w:r>
              </w:sdtContent>
            </w:sdt>
            <w:r w:rsidR="009E2C05" w:rsidRPr="00C211D8">
              <w:rPr>
                <w:rFonts w:ascii="Arial" w:hAnsi="Arial" w:cs="Arial"/>
              </w:rPr>
              <w:tab/>
            </w:r>
            <w:r w:rsidR="009E2C05" w:rsidRPr="00C211D8">
              <w:rPr>
                <w:rFonts w:ascii="Arial" w:hAnsi="Arial" w:cs="Arial"/>
                <w:bCs/>
                <w:sz w:val="22"/>
                <w:szCs w:val="22"/>
              </w:rPr>
              <w:t>przy budynku A</w:t>
            </w:r>
          </w:p>
        </w:tc>
        <w:tc>
          <w:tcPr>
            <w:tcW w:w="1594" w:type="dxa"/>
            <w:tcBorders>
              <w:left w:val="nil"/>
            </w:tcBorders>
          </w:tcPr>
          <w:p w14:paraId="34D1D513" w14:textId="77777777" w:rsidR="009E2C05" w:rsidRPr="00C211D8" w:rsidRDefault="009E2C05" w:rsidP="00EA3E97">
            <w:pPr>
              <w:spacing w:line="360" w:lineRule="auto"/>
              <w:rPr>
                <w:rFonts w:ascii="Arial" w:hAnsi="Arial" w:cs="Arial"/>
                <w:bCs/>
                <w:sz w:val="22"/>
                <w:szCs w:val="22"/>
              </w:rPr>
            </w:pPr>
            <w:r w:rsidRPr="00C211D8">
              <w:rPr>
                <w:rFonts w:ascii="Arial" w:hAnsi="Arial" w:cs="Arial"/>
                <w:bCs/>
                <w:sz w:val="22"/>
                <w:szCs w:val="22"/>
              </w:rPr>
              <w:t>A</w:t>
            </w:r>
          </w:p>
        </w:tc>
        <w:tc>
          <w:tcPr>
            <w:tcW w:w="1706" w:type="dxa"/>
          </w:tcPr>
          <w:p w14:paraId="70E7FB89" w14:textId="77777777" w:rsidR="009E2C05" w:rsidRPr="00C211D8" w:rsidRDefault="009E2C05" w:rsidP="00EA3E97">
            <w:pPr>
              <w:spacing w:line="360" w:lineRule="auto"/>
              <w:rPr>
                <w:rFonts w:ascii="Arial" w:hAnsi="Arial" w:cs="Arial"/>
                <w:bCs/>
                <w:sz w:val="22"/>
                <w:szCs w:val="22"/>
              </w:rPr>
            </w:pPr>
            <w:r w:rsidRPr="00C211D8">
              <w:rPr>
                <w:rFonts w:ascii="Arial" w:hAnsi="Arial" w:cs="Arial"/>
                <w:bCs/>
                <w:sz w:val="22"/>
                <w:szCs w:val="22"/>
              </w:rPr>
              <w:t>43</w:t>
            </w:r>
          </w:p>
        </w:tc>
      </w:tr>
      <w:tr w:rsidR="009E2C05" w:rsidRPr="00C211D8" w14:paraId="27AFBB48" w14:textId="77777777" w:rsidTr="00B27E45">
        <w:trPr>
          <w:trHeight w:val="340"/>
        </w:trPr>
        <w:tc>
          <w:tcPr>
            <w:tcW w:w="5777" w:type="dxa"/>
            <w:tcBorders>
              <w:top w:val="single" w:sz="4" w:space="0" w:color="auto"/>
              <w:bottom w:val="single" w:sz="4" w:space="0" w:color="auto"/>
            </w:tcBorders>
          </w:tcPr>
          <w:p w14:paraId="5E75BCB0" w14:textId="2380B594" w:rsidR="009E2C05" w:rsidRPr="00C211D8" w:rsidRDefault="005555A4" w:rsidP="009E2C05">
            <w:pPr>
              <w:tabs>
                <w:tab w:val="left" w:pos="462"/>
              </w:tabs>
              <w:spacing w:line="360" w:lineRule="auto"/>
              <w:rPr>
                <w:rFonts w:ascii="Arial" w:hAnsi="Arial" w:cs="Arial"/>
                <w:bCs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bCs/>
                  <w:sz w:val="22"/>
                  <w:szCs w:val="22"/>
                </w:rPr>
                <w:id w:val="-16395646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E2C05" w:rsidRPr="00C211D8">
                  <w:rPr>
                    <w:rFonts w:ascii="Segoe UI Symbol" w:hAnsi="Segoe UI Symbol" w:cs="Segoe UI Symbol"/>
                    <w:bCs/>
                    <w:sz w:val="22"/>
                    <w:szCs w:val="22"/>
                  </w:rPr>
                  <w:t>☐</w:t>
                </w:r>
              </w:sdtContent>
            </w:sdt>
            <w:r w:rsidR="009E2C05" w:rsidRPr="00C211D8">
              <w:rPr>
                <w:rFonts w:ascii="Arial" w:hAnsi="Arial" w:cs="Arial"/>
              </w:rPr>
              <w:tab/>
            </w:r>
            <w:r w:rsidR="009E2C05" w:rsidRPr="00C211D8">
              <w:rPr>
                <w:rFonts w:ascii="Arial" w:hAnsi="Arial" w:cs="Arial"/>
                <w:bCs/>
                <w:sz w:val="22"/>
                <w:szCs w:val="22"/>
              </w:rPr>
              <w:t>przy budynku M</w:t>
            </w:r>
          </w:p>
        </w:tc>
        <w:tc>
          <w:tcPr>
            <w:tcW w:w="1594" w:type="dxa"/>
            <w:tcBorders>
              <w:left w:val="nil"/>
            </w:tcBorders>
          </w:tcPr>
          <w:p w14:paraId="65D48C85" w14:textId="77777777" w:rsidR="009E2C05" w:rsidRPr="00C211D8" w:rsidRDefault="009E2C05" w:rsidP="00EA3E97">
            <w:pPr>
              <w:spacing w:line="360" w:lineRule="auto"/>
              <w:rPr>
                <w:rFonts w:ascii="Arial" w:hAnsi="Arial" w:cs="Arial"/>
                <w:bCs/>
                <w:sz w:val="22"/>
                <w:szCs w:val="22"/>
              </w:rPr>
            </w:pPr>
            <w:r w:rsidRPr="00C211D8">
              <w:rPr>
                <w:rFonts w:ascii="Arial" w:hAnsi="Arial" w:cs="Arial"/>
                <w:bCs/>
                <w:sz w:val="22"/>
                <w:szCs w:val="22"/>
              </w:rPr>
              <w:t>M</w:t>
            </w:r>
          </w:p>
        </w:tc>
        <w:tc>
          <w:tcPr>
            <w:tcW w:w="1706" w:type="dxa"/>
          </w:tcPr>
          <w:p w14:paraId="261FA954" w14:textId="77777777" w:rsidR="009E2C05" w:rsidRPr="00C211D8" w:rsidRDefault="009E2C05" w:rsidP="00EA3E97">
            <w:pPr>
              <w:spacing w:line="360" w:lineRule="auto"/>
              <w:rPr>
                <w:rFonts w:ascii="Arial" w:hAnsi="Arial" w:cs="Arial"/>
                <w:bCs/>
                <w:sz w:val="22"/>
                <w:szCs w:val="22"/>
              </w:rPr>
            </w:pPr>
            <w:r w:rsidRPr="00C211D8">
              <w:rPr>
                <w:rFonts w:ascii="Arial" w:hAnsi="Arial" w:cs="Arial"/>
                <w:bCs/>
                <w:sz w:val="22"/>
                <w:szCs w:val="22"/>
              </w:rPr>
              <w:t>36</w:t>
            </w:r>
          </w:p>
        </w:tc>
      </w:tr>
      <w:tr w:rsidR="009E2C05" w:rsidRPr="00C211D8" w14:paraId="6FAA5ACF" w14:textId="77777777" w:rsidTr="006F4D9B">
        <w:trPr>
          <w:trHeight w:val="340"/>
        </w:trPr>
        <w:tc>
          <w:tcPr>
            <w:tcW w:w="5777" w:type="dxa"/>
            <w:tcBorders>
              <w:top w:val="single" w:sz="4" w:space="0" w:color="auto"/>
              <w:bottom w:val="single" w:sz="4" w:space="0" w:color="auto"/>
            </w:tcBorders>
          </w:tcPr>
          <w:p w14:paraId="5D944E5F" w14:textId="7B2DC53C" w:rsidR="009E2C05" w:rsidRPr="00C211D8" w:rsidRDefault="005555A4" w:rsidP="009E2C05">
            <w:pPr>
              <w:tabs>
                <w:tab w:val="left" w:pos="462"/>
              </w:tabs>
              <w:spacing w:line="360" w:lineRule="auto"/>
              <w:rPr>
                <w:rFonts w:ascii="Arial" w:hAnsi="Arial" w:cs="Arial"/>
                <w:bCs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bCs/>
                  <w:sz w:val="22"/>
                  <w:szCs w:val="22"/>
                </w:rPr>
                <w:id w:val="18926093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E2C05" w:rsidRPr="00C211D8">
                  <w:rPr>
                    <w:rFonts w:ascii="Segoe UI Symbol" w:hAnsi="Segoe UI Symbol" w:cs="Segoe UI Symbol"/>
                    <w:bCs/>
                    <w:sz w:val="22"/>
                    <w:szCs w:val="22"/>
                  </w:rPr>
                  <w:t>☐</w:t>
                </w:r>
              </w:sdtContent>
            </w:sdt>
            <w:r w:rsidR="009E2C05" w:rsidRPr="00C211D8">
              <w:rPr>
                <w:rFonts w:ascii="Arial" w:hAnsi="Arial" w:cs="Arial"/>
              </w:rPr>
              <w:tab/>
            </w:r>
            <w:r w:rsidR="009E2C05" w:rsidRPr="00C211D8">
              <w:rPr>
                <w:rFonts w:ascii="Arial" w:hAnsi="Arial" w:cs="Arial"/>
                <w:bCs/>
                <w:sz w:val="22"/>
                <w:szCs w:val="22"/>
              </w:rPr>
              <w:t>przy budynku W</w:t>
            </w:r>
          </w:p>
        </w:tc>
        <w:tc>
          <w:tcPr>
            <w:tcW w:w="1594" w:type="dxa"/>
            <w:tcBorders>
              <w:left w:val="nil"/>
            </w:tcBorders>
          </w:tcPr>
          <w:p w14:paraId="1D8F77D1" w14:textId="77777777" w:rsidR="009E2C05" w:rsidRPr="00C211D8" w:rsidRDefault="009E2C05" w:rsidP="00EA3E97">
            <w:pPr>
              <w:spacing w:line="360" w:lineRule="auto"/>
              <w:rPr>
                <w:rFonts w:ascii="Arial" w:hAnsi="Arial" w:cs="Arial"/>
                <w:bCs/>
                <w:sz w:val="22"/>
                <w:szCs w:val="22"/>
              </w:rPr>
            </w:pPr>
            <w:r w:rsidRPr="00C211D8">
              <w:rPr>
                <w:rFonts w:ascii="Arial" w:hAnsi="Arial" w:cs="Arial"/>
                <w:bCs/>
                <w:sz w:val="22"/>
                <w:szCs w:val="22"/>
              </w:rPr>
              <w:t>W</w:t>
            </w:r>
          </w:p>
        </w:tc>
        <w:tc>
          <w:tcPr>
            <w:tcW w:w="1706" w:type="dxa"/>
          </w:tcPr>
          <w:p w14:paraId="23F45695" w14:textId="77777777" w:rsidR="009E2C05" w:rsidRPr="00C211D8" w:rsidRDefault="009E2C05" w:rsidP="00EA3E97">
            <w:pPr>
              <w:spacing w:line="360" w:lineRule="auto"/>
              <w:rPr>
                <w:rFonts w:ascii="Arial" w:hAnsi="Arial" w:cs="Arial"/>
                <w:bCs/>
                <w:sz w:val="22"/>
                <w:szCs w:val="22"/>
              </w:rPr>
            </w:pPr>
            <w:r w:rsidRPr="00C211D8">
              <w:rPr>
                <w:rFonts w:ascii="Arial" w:hAnsi="Arial" w:cs="Arial"/>
                <w:bCs/>
                <w:sz w:val="22"/>
                <w:szCs w:val="22"/>
              </w:rPr>
              <w:t>36</w:t>
            </w:r>
          </w:p>
        </w:tc>
      </w:tr>
      <w:tr w:rsidR="009E2C05" w:rsidRPr="00C211D8" w14:paraId="6E14EA1D" w14:textId="77777777" w:rsidTr="00AF50E4">
        <w:trPr>
          <w:trHeight w:val="340"/>
        </w:trPr>
        <w:tc>
          <w:tcPr>
            <w:tcW w:w="5777" w:type="dxa"/>
            <w:tcBorders>
              <w:top w:val="single" w:sz="4" w:space="0" w:color="auto"/>
            </w:tcBorders>
          </w:tcPr>
          <w:p w14:paraId="1564B1B5" w14:textId="34CA0FFC" w:rsidR="009E2C05" w:rsidRPr="00C211D8" w:rsidRDefault="005555A4" w:rsidP="009E2C05">
            <w:pPr>
              <w:tabs>
                <w:tab w:val="left" w:pos="462"/>
              </w:tabs>
              <w:spacing w:line="360" w:lineRule="auto"/>
              <w:rPr>
                <w:rFonts w:ascii="Arial" w:hAnsi="Arial" w:cs="Arial"/>
                <w:bCs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bCs/>
                  <w:sz w:val="22"/>
                  <w:szCs w:val="22"/>
                </w:rPr>
                <w:id w:val="-14721993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E2C05" w:rsidRPr="00C211D8">
                  <w:rPr>
                    <w:rFonts w:ascii="Segoe UI Symbol" w:hAnsi="Segoe UI Symbol" w:cs="Segoe UI Symbol"/>
                    <w:bCs/>
                    <w:sz w:val="22"/>
                    <w:szCs w:val="22"/>
                  </w:rPr>
                  <w:t>☐</w:t>
                </w:r>
              </w:sdtContent>
            </w:sdt>
            <w:r w:rsidR="009E2C05" w:rsidRPr="00C211D8">
              <w:rPr>
                <w:rFonts w:ascii="Arial" w:hAnsi="Arial" w:cs="Arial"/>
              </w:rPr>
              <w:tab/>
            </w:r>
            <w:r w:rsidR="009E2C05" w:rsidRPr="00C211D8">
              <w:rPr>
                <w:rFonts w:ascii="Arial" w:hAnsi="Arial" w:cs="Arial"/>
                <w:bCs/>
                <w:sz w:val="22"/>
                <w:szCs w:val="22"/>
              </w:rPr>
              <w:t>przy budynku DS3 „Grosik”</w:t>
            </w:r>
          </w:p>
        </w:tc>
        <w:tc>
          <w:tcPr>
            <w:tcW w:w="1594" w:type="dxa"/>
            <w:tcBorders>
              <w:left w:val="nil"/>
            </w:tcBorders>
          </w:tcPr>
          <w:p w14:paraId="530238F5" w14:textId="77777777" w:rsidR="009E2C05" w:rsidRPr="00C211D8" w:rsidRDefault="009E2C05" w:rsidP="00EA3E97">
            <w:pPr>
              <w:spacing w:line="360" w:lineRule="auto"/>
              <w:rPr>
                <w:rFonts w:ascii="Arial" w:hAnsi="Arial" w:cs="Arial"/>
                <w:bCs/>
                <w:sz w:val="22"/>
                <w:szCs w:val="22"/>
              </w:rPr>
            </w:pPr>
            <w:r w:rsidRPr="00C211D8">
              <w:rPr>
                <w:rFonts w:ascii="Arial" w:hAnsi="Arial" w:cs="Arial"/>
                <w:bCs/>
                <w:sz w:val="22"/>
                <w:szCs w:val="22"/>
              </w:rPr>
              <w:t>DS3</w:t>
            </w:r>
          </w:p>
        </w:tc>
        <w:tc>
          <w:tcPr>
            <w:tcW w:w="1706" w:type="dxa"/>
          </w:tcPr>
          <w:p w14:paraId="174FDE6E" w14:textId="77777777" w:rsidR="009E2C05" w:rsidRPr="00C211D8" w:rsidRDefault="009E2C05" w:rsidP="00EA3E97">
            <w:pPr>
              <w:spacing w:line="360" w:lineRule="auto"/>
              <w:rPr>
                <w:rFonts w:ascii="Arial" w:hAnsi="Arial" w:cs="Arial"/>
                <w:bCs/>
                <w:sz w:val="22"/>
                <w:szCs w:val="22"/>
              </w:rPr>
            </w:pPr>
            <w:r w:rsidRPr="00C211D8">
              <w:rPr>
                <w:rFonts w:ascii="Arial" w:hAnsi="Arial" w:cs="Arial"/>
                <w:bCs/>
                <w:sz w:val="22"/>
                <w:szCs w:val="22"/>
              </w:rPr>
              <w:t>36</w:t>
            </w:r>
          </w:p>
        </w:tc>
      </w:tr>
    </w:tbl>
    <w:p w14:paraId="60C348A5" w14:textId="311EDA51" w:rsidR="007278F4" w:rsidRPr="00C211D8" w:rsidRDefault="007278F4" w:rsidP="00B2120E">
      <w:pPr>
        <w:tabs>
          <w:tab w:val="left" w:pos="7371"/>
          <w:tab w:val="left" w:leader="dot" w:pos="9072"/>
        </w:tabs>
        <w:spacing w:line="360" w:lineRule="auto"/>
        <w:rPr>
          <w:rFonts w:ascii="Arial" w:eastAsia="Calibri" w:hAnsi="Arial" w:cs="Arial"/>
          <w:lang w:eastAsia="en-US"/>
        </w:rPr>
      </w:pPr>
      <w:r w:rsidRPr="00C211D8">
        <w:rPr>
          <w:rFonts w:ascii="Arial" w:hAnsi="Arial" w:cs="Arial"/>
          <w:bCs/>
        </w:rPr>
        <w:lastRenderedPageBreak/>
        <w:t>Łącznie do zapłaty</w:t>
      </w:r>
      <w:r w:rsidRPr="00C211D8">
        <w:rPr>
          <w:rFonts w:ascii="Arial" w:hAnsi="Arial" w:cs="Arial"/>
          <w:bCs/>
          <w:vertAlign w:val="superscript"/>
        </w:rPr>
        <w:footnoteReference w:id="4"/>
      </w:r>
      <w:r w:rsidRPr="00C211D8">
        <w:rPr>
          <w:rFonts w:ascii="Arial" w:hAnsi="Arial" w:cs="Arial"/>
          <w:bCs/>
        </w:rPr>
        <w:t>:</w:t>
      </w:r>
      <w:r w:rsidR="00B2120E" w:rsidRPr="00C211D8">
        <w:rPr>
          <w:rFonts w:ascii="Arial" w:hAnsi="Arial" w:cs="Arial"/>
          <w:bCs/>
        </w:rPr>
        <w:tab/>
      </w:r>
      <w:r w:rsidR="00B2120E" w:rsidRPr="00C211D8">
        <w:rPr>
          <w:rFonts w:ascii="Arial" w:hAnsi="Arial" w:cs="Arial"/>
          <w:bCs/>
        </w:rPr>
        <w:tab/>
      </w:r>
    </w:p>
    <w:p w14:paraId="128D3393" w14:textId="77777777" w:rsidR="007362E9" w:rsidRDefault="007362E9" w:rsidP="005C39CC">
      <w:pPr>
        <w:tabs>
          <w:tab w:val="left" w:leader="dot" w:pos="7938"/>
        </w:tabs>
        <w:spacing w:line="360" w:lineRule="auto"/>
        <w:rPr>
          <w:rFonts w:ascii="Arial" w:eastAsia="Calibri" w:hAnsi="Arial" w:cs="Arial"/>
          <w:lang w:eastAsia="en-US"/>
        </w:rPr>
      </w:pPr>
    </w:p>
    <w:p w14:paraId="2A625018" w14:textId="71563070" w:rsidR="00456B97" w:rsidRPr="00C211D8" w:rsidRDefault="00456B97" w:rsidP="005C39CC">
      <w:pPr>
        <w:tabs>
          <w:tab w:val="left" w:leader="dot" w:pos="7938"/>
        </w:tabs>
        <w:spacing w:line="360" w:lineRule="auto"/>
        <w:rPr>
          <w:rFonts w:ascii="Arial" w:eastAsia="Calibri" w:hAnsi="Arial" w:cs="Arial"/>
          <w:lang w:eastAsia="en-US"/>
        </w:rPr>
      </w:pPr>
      <w:r w:rsidRPr="00C211D8">
        <w:rPr>
          <w:rFonts w:ascii="Arial" w:eastAsia="Calibri" w:hAnsi="Arial" w:cs="Arial"/>
          <w:lang w:eastAsia="en-US"/>
        </w:rPr>
        <w:t xml:space="preserve">Zobowiązuję się do korzystania z przydzielonego miejsca parkingowego w ciągu całego roku akademickiego </w:t>
      </w:r>
      <w:r w:rsidR="005C39CC" w:rsidRPr="00C211D8">
        <w:rPr>
          <w:rFonts w:ascii="Arial" w:eastAsia="Calibri" w:hAnsi="Arial" w:cs="Arial"/>
          <w:lang w:eastAsia="en-US"/>
        </w:rPr>
        <w:tab/>
      </w:r>
      <w:r w:rsidRPr="00C211D8">
        <w:rPr>
          <w:rFonts w:ascii="Arial" w:eastAsia="Calibri" w:hAnsi="Arial" w:cs="Arial"/>
          <w:lang w:eastAsia="en-US"/>
        </w:rPr>
        <w:t xml:space="preserve"> (</w:t>
      </w:r>
      <w:proofErr w:type="spellStart"/>
      <w:r w:rsidRPr="00C211D8">
        <w:rPr>
          <w:rFonts w:ascii="Arial" w:eastAsia="Calibri" w:hAnsi="Arial" w:cs="Arial"/>
          <w:lang w:eastAsia="en-US"/>
        </w:rPr>
        <w:t>rrrr</w:t>
      </w:r>
      <w:proofErr w:type="spellEnd"/>
      <w:r w:rsidRPr="00C211D8">
        <w:rPr>
          <w:rFonts w:ascii="Arial" w:eastAsia="Calibri" w:hAnsi="Arial" w:cs="Arial"/>
          <w:lang w:eastAsia="en-US"/>
        </w:rPr>
        <w:t>/</w:t>
      </w:r>
      <w:proofErr w:type="spellStart"/>
      <w:r w:rsidRPr="00C211D8">
        <w:rPr>
          <w:rFonts w:ascii="Arial" w:eastAsia="Calibri" w:hAnsi="Arial" w:cs="Arial"/>
          <w:lang w:eastAsia="en-US"/>
        </w:rPr>
        <w:t>rrrr</w:t>
      </w:r>
      <w:proofErr w:type="spellEnd"/>
      <w:r w:rsidRPr="00C211D8">
        <w:rPr>
          <w:rFonts w:ascii="Arial" w:eastAsia="Calibri" w:hAnsi="Arial" w:cs="Arial"/>
          <w:lang w:eastAsia="en-US"/>
        </w:rPr>
        <w:t>).</w:t>
      </w:r>
    </w:p>
    <w:p w14:paraId="7A4B2DA6" w14:textId="77777777" w:rsidR="007362E9" w:rsidRDefault="007362E9" w:rsidP="00EA3E97">
      <w:pPr>
        <w:spacing w:line="360" w:lineRule="auto"/>
        <w:rPr>
          <w:rFonts w:ascii="Arial" w:eastAsia="Calibri" w:hAnsi="Arial" w:cs="Arial"/>
          <w:bCs/>
          <w:u w:val="single"/>
          <w:lang w:eastAsia="en-US"/>
        </w:rPr>
      </w:pPr>
    </w:p>
    <w:p w14:paraId="18A76D35" w14:textId="4E003DAE" w:rsidR="00456B97" w:rsidRPr="00C211D8" w:rsidRDefault="00456B97" w:rsidP="00EA3E97">
      <w:pPr>
        <w:spacing w:line="360" w:lineRule="auto"/>
        <w:rPr>
          <w:rFonts w:ascii="Arial" w:eastAsia="Calibri" w:hAnsi="Arial" w:cs="Arial"/>
          <w:bCs/>
          <w:u w:val="single"/>
          <w:lang w:eastAsia="en-US"/>
        </w:rPr>
      </w:pPr>
      <w:r w:rsidRPr="00C211D8">
        <w:rPr>
          <w:rFonts w:ascii="Arial" w:eastAsia="Calibri" w:hAnsi="Arial" w:cs="Arial"/>
          <w:bCs/>
          <w:u w:val="single"/>
          <w:lang w:eastAsia="en-US"/>
        </w:rPr>
        <w:t>Wybór sposobu płatności</w:t>
      </w:r>
      <w:r w:rsidRPr="00C211D8">
        <w:rPr>
          <w:rFonts w:ascii="Arial" w:eastAsia="Calibri" w:hAnsi="Arial" w:cs="Arial"/>
          <w:bCs/>
          <w:u w:val="single"/>
          <w:vertAlign w:val="superscript"/>
          <w:lang w:eastAsia="en-US"/>
        </w:rPr>
        <w:footnoteReference w:id="5"/>
      </w:r>
    </w:p>
    <w:bookmarkStart w:id="7" w:name="_Hlk86829976"/>
    <w:p w14:paraId="3A89AEE2" w14:textId="768A8411" w:rsidR="00B2120E" w:rsidRPr="00C211D8" w:rsidRDefault="005555A4" w:rsidP="00B2120E">
      <w:pPr>
        <w:spacing w:line="360" w:lineRule="auto"/>
        <w:ind w:left="284" w:hanging="284"/>
        <w:rPr>
          <w:rFonts w:ascii="Arial" w:hAnsi="Arial" w:cs="Arial"/>
        </w:rPr>
      </w:pPr>
      <w:sdt>
        <w:sdtPr>
          <w:rPr>
            <w:rFonts w:ascii="Arial" w:hAnsi="Arial" w:cs="Arial"/>
            <w:bCs/>
            <w:sz w:val="22"/>
            <w:szCs w:val="22"/>
          </w:rPr>
          <w:id w:val="208795579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2120E" w:rsidRPr="00C211D8">
            <w:rPr>
              <w:rFonts w:ascii="MS Gothic" w:eastAsia="MS Gothic" w:hAnsi="MS Gothic" w:cs="Arial" w:hint="eastAsia"/>
              <w:bCs/>
              <w:sz w:val="22"/>
              <w:szCs w:val="22"/>
            </w:rPr>
            <w:t>☐</w:t>
          </w:r>
        </w:sdtContent>
      </w:sdt>
      <w:r w:rsidR="00B2120E" w:rsidRPr="00C211D8">
        <w:rPr>
          <w:rFonts w:ascii="Arial" w:eastAsia="Calibri" w:hAnsi="Arial" w:cs="Arial"/>
          <w:lang w:eastAsia="en-US"/>
        </w:rPr>
        <w:tab/>
      </w:r>
      <w:r w:rsidR="00B2120E" w:rsidRPr="00C211D8">
        <w:rPr>
          <w:rFonts w:ascii="Arial" w:hAnsi="Arial" w:cs="Arial"/>
        </w:rPr>
        <w:t>płatność jednorazowa (opłata całoroczna), dokonywana przelewem na rachunek bankowy SGH – zgodnie z wystawioną fakturą VAT,</w:t>
      </w:r>
    </w:p>
    <w:bookmarkStart w:id="8" w:name="_Hlk86830006"/>
    <w:bookmarkEnd w:id="7"/>
    <w:p w14:paraId="427CB9CF" w14:textId="77777777" w:rsidR="00B2120E" w:rsidRPr="00C211D8" w:rsidRDefault="005555A4" w:rsidP="00B2120E">
      <w:pPr>
        <w:spacing w:line="360" w:lineRule="auto"/>
        <w:ind w:left="284" w:hanging="284"/>
        <w:rPr>
          <w:rFonts w:ascii="Arial" w:hAnsi="Arial" w:cs="Arial"/>
        </w:rPr>
      </w:pPr>
      <w:sdt>
        <w:sdtPr>
          <w:rPr>
            <w:rFonts w:ascii="Arial" w:hAnsi="Arial" w:cs="Arial"/>
            <w:bCs/>
            <w:sz w:val="22"/>
            <w:szCs w:val="22"/>
          </w:rPr>
          <w:id w:val="108572108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2120E" w:rsidRPr="00C211D8">
            <w:rPr>
              <w:rFonts w:ascii="MS Gothic" w:eastAsia="MS Gothic" w:hAnsi="MS Gothic" w:cs="Arial" w:hint="eastAsia"/>
              <w:bCs/>
              <w:sz w:val="22"/>
              <w:szCs w:val="22"/>
            </w:rPr>
            <w:t>☐</w:t>
          </w:r>
        </w:sdtContent>
      </w:sdt>
      <w:r w:rsidR="00B2120E" w:rsidRPr="00C211D8">
        <w:rPr>
          <w:rFonts w:ascii="Arial" w:eastAsia="Calibri" w:hAnsi="Arial" w:cs="Arial"/>
          <w:lang w:eastAsia="en-US"/>
        </w:rPr>
        <w:tab/>
      </w:r>
      <w:r w:rsidR="00B2120E" w:rsidRPr="00C211D8">
        <w:rPr>
          <w:rFonts w:ascii="Arial" w:hAnsi="Arial" w:cs="Arial"/>
        </w:rPr>
        <w:t>płatność jednorazowa (opłata całoroczna), w formie jednorazowego potrącenia</w:t>
      </w:r>
    </w:p>
    <w:p w14:paraId="61285EF0" w14:textId="6BCA1461" w:rsidR="00B2120E" w:rsidRPr="00C211D8" w:rsidRDefault="00B2120E" w:rsidP="00B2120E">
      <w:pPr>
        <w:spacing w:line="360" w:lineRule="auto"/>
        <w:ind w:left="284"/>
        <w:rPr>
          <w:rFonts w:ascii="Arial" w:hAnsi="Arial" w:cs="Arial"/>
        </w:rPr>
      </w:pPr>
      <w:r w:rsidRPr="00C211D8">
        <w:rPr>
          <w:rFonts w:ascii="Arial" w:hAnsi="Arial" w:cs="Arial"/>
        </w:rPr>
        <w:t>z wynagrodzenia (dotyczy tylko pracowników zatrudnionych na podstawie umowy o pracę) – zgodnie z wystawioną fakturą VAT,</w:t>
      </w:r>
    </w:p>
    <w:bookmarkEnd w:id="8"/>
    <w:p w14:paraId="0CEF8E92" w14:textId="77777777" w:rsidR="00B2120E" w:rsidRPr="00C211D8" w:rsidRDefault="005555A4" w:rsidP="00B2120E">
      <w:pPr>
        <w:spacing w:line="360" w:lineRule="auto"/>
        <w:ind w:left="284" w:hanging="284"/>
        <w:rPr>
          <w:rFonts w:ascii="Arial" w:hAnsi="Arial" w:cs="Arial"/>
        </w:rPr>
      </w:pPr>
      <w:sdt>
        <w:sdtPr>
          <w:rPr>
            <w:rFonts w:ascii="Arial" w:hAnsi="Arial" w:cs="Arial"/>
            <w:bCs/>
            <w:sz w:val="22"/>
            <w:szCs w:val="22"/>
          </w:rPr>
          <w:id w:val="-156440123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2120E" w:rsidRPr="00C211D8">
            <w:rPr>
              <w:rFonts w:ascii="MS Gothic" w:eastAsia="MS Gothic" w:hAnsi="MS Gothic" w:cs="Arial" w:hint="eastAsia"/>
              <w:bCs/>
              <w:sz w:val="22"/>
              <w:szCs w:val="22"/>
            </w:rPr>
            <w:t>☐</w:t>
          </w:r>
        </w:sdtContent>
      </w:sdt>
      <w:r w:rsidR="00B2120E" w:rsidRPr="00C211D8">
        <w:rPr>
          <w:rFonts w:ascii="Arial" w:eastAsia="Calibri" w:hAnsi="Arial" w:cs="Arial"/>
          <w:lang w:eastAsia="en-US"/>
        </w:rPr>
        <w:tab/>
      </w:r>
      <w:r w:rsidR="00B2120E" w:rsidRPr="00C211D8">
        <w:rPr>
          <w:rFonts w:ascii="Arial" w:hAnsi="Arial" w:cs="Arial"/>
        </w:rPr>
        <w:t>płatność ratalna (opłata miesięczna), w formie potrąceń z wynagrodzenia pracownika (dotyczy tylko pracowników zatrudnionych na podstawie umowy</w:t>
      </w:r>
    </w:p>
    <w:p w14:paraId="2BB577B4" w14:textId="603C860D" w:rsidR="00B2120E" w:rsidRPr="00C211D8" w:rsidRDefault="00B2120E" w:rsidP="00B2120E">
      <w:pPr>
        <w:spacing w:line="360" w:lineRule="auto"/>
        <w:ind w:left="284"/>
        <w:rPr>
          <w:rFonts w:ascii="Arial" w:hAnsi="Arial" w:cs="Arial"/>
        </w:rPr>
      </w:pPr>
      <w:r w:rsidRPr="00C211D8">
        <w:rPr>
          <w:rFonts w:ascii="Arial" w:hAnsi="Arial" w:cs="Arial"/>
        </w:rPr>
        <w:t>o pracę) – zgodnie z wystawioną fakturą VAT.</w:t>
      </w:r>
    </w:p>
    <w:p w14:paraId="2F67C1B7" w14:textId="77777777" w:rsidR="007362E9" w:rsidRDefault="007362E9" w:rsidP="00EA3E97">
      <w:pPr>
        <w:spacing w:line="360" w:lineRule="auto"/>
        <w:rPr>
          <w:rFonts w:ascii="Arial" w:eastAsia="Calibri" w:hAnsi="Arial" w:cs="Arial"/>
          <w:bCs/>
          <w:u w:val="single"/>
          <w:lang w:eastAsia="en-US"/>
        </w:rPr>
      </w:pPr>
    </w:p>
    <w:p w14:paraId="299474EC" w14:textId="312339A8" w:rsidR="00456B97" w:rsidRPr="00C211D8" w:rsidRDefault="00456B97" w:rsidP="00EA3E97">
      <w:pPr>
        <w:spacing w:line="360" w:lineRule="auto"/>
        <w:rPr>
          <w:rFonts w:ascii="Arial" w:eastAsia="Calibri" w:hAnsi="Arial" w:cs="Arial"/>
          <w:bCs/>
          <w:lang w:eastAsia="en-US"/>
        </w:rPr>
      </w:pPr>
      <w:r w:rsidRPr="00C211D8">
        <w:rPr>
          <w:rFonts w:ascii="Arial" w:eastAsia="Calibri" w:hAnsi="Arial" w:cs="Arial"/>
          <w:bCs/>
          <w:u w:val="single"/>
          <w:lang w:eastAsia="en-US"/>
        </w:rPr>
        <w:t>Dane do faktury</w:t>
      </w:r>
      <w:r w:rsidRPr="00C211D8">
        <w:rPr>
          <w:rFonts w:ascii="Arial" w:eastAsia="Calibri" w:hAnsi="Arial" w:cs="Arial"/>
          <w:bCs/>
          <w:lang w:eastAsia="en-US"/>
        </w:rPr>
        <w:t xml:space="preserve"> (dotyczy osób zatrudnionych w SGH na postawie umów cywilnoprawnych)</w:t>
      </w:r>
    </w:p>
    <w:p w14:paraId="77706A24" w14:textId="5B334A9D" w:rsidR="00B2120E" w:rsidRPr="00C211D8" w:rsidRDefault="00B2120E" w:rsidP="00B2120E">
      <w:pPr>
        <w:tabs>
          <w:tab w:val="left" w:pos="2835"/>
          <w:tab w:val="left" w:leader="dot" w:pos="9072"/>
        </w:tabs>
        <w:spacing w:line="360" w:lineRule="auto"/>
        <w:rPr>
          <w:rFonts w:ascii="Arial" w:eastAsia="Calibri" w:hAnsi="Arial" w:cs="Arial"/>
          <w:bCs/>
          <w:lang w:eastAsia="en-US"/>
        </w:rPr>
      </w:pPr>
      <w:r w:rsidRPr="00C211D8">
        <w:rPr>
          <w:rFonts w:ascii="Arial" w:eastAsia="Calibri" w:hAnsi="Arial" w:cs="Arial"/>
          <w:bCs/>
          <w:lang w:eastAsia="en-US"/>
        </w:rPr>
        <w:t>Imię i nazwisko/podmiot:</w:t>
      </w:r>
      <w:r w:rsidRPr="00C211D8">
        <w:rPr>
          <w:rFonts w:ascii="Arial" w:eastAsia="Calibri" w:hAnsi="Arial" w:cs="Arial"/>
          <w:bCs/>
          <w:lang w:eastAsia="en-US"/>
        </w:rPr>
        <w:tab/>
      </w:r>
      <w:r w:rsidRPr="00C211D8">
        <w:rPr>
          <w:rFonts w:ascii="Arial" w:eastAsia="Calibri" w:hAnsi="Arial" w:cs="Arial"/>
          <w:bCs/>
          <w:lang w:eastAsia="en-US"/>
        </w:rPr>
        <w:tab/>
      </w:r>
    </w:p>
    <w:p w14:paraId="59C23E27" w14:textId="2AA7460A" w:rsidR="00B2120E" w:rsidRPr="00C211D8" w:rsidRDefault="00B2120E" w:rsidP="00B2120E">
      <w:pPr>
        <w:tabs>
          <w:tab w:val="left" w:pos="2835"/>
          <w:tab w:val="left" w:leader="dot" w:pos="9072"/>
        </w:tabs>
        <w:spacing w:line="360" w:lineRule="auto"/>
        <w:rPr>
          <w:rFonts w:ascii="Arial" w:eastAsia="Calibri" w:hAnsi="Arial" w:cs="Arial"/>
          <w:bCs/>
          <w:lang w:eastAsia="en-US"/>
        </w:rPr>
      </w:pPr>
      <w:r w:rsidRPr="00C211D8">
        <w:rPr>
          <w:rFonts w:ascii="Arial" w:eastAsia="Calibri" w:hAnsi="Arial" w:cs="Arial"/>
          <w:bCs/>
          <w:lang w:eastAsia="en-US"/>
        </w:rPr>
        <w:t>Adres:</w:t>
      </w:r>
      <w:r w:rsidRPr="00C211D8">
        <w:rPr>
          <w:rFonts w:ascii="Arial" w:eastAsia="Calibri" w:hAnsi="Arial" w:cs="Arial"/>
          <w:bCs/>
          <w:lang w:eastAsia="en-US"/>
        </w:rPr>
        <w:tab/>
      </w:r>
      <w:r w:rsidRPr="00C211D8">
        <w:rPr>
          <w:rFonts w:ascii="Arial" w:eastAsia="Calibri" w:hAnsi="Arial" w:cs="Arial"/>
          <w:bCs/>
          <w:lang w:eastAsia="en-US"/>
        </w:rPr>
        <w:tab/>
      </w:r>
    </w:p>
    <w:p w14:paraId="37EB8A9E" w14:textId="77777777" w:rsidR="00281B91" w:rsidRPr="00C211D8" w:rsidRDefault="00281B91" w:rsidP="00EA3E97">
      <w:pPr>
        <w:spacing w:line="360" w:lineRule="auto"/>
        <w:rPr>
          <w:rFonts w:ascii="Arial" w:eastAsia="Calibri" w:hAnsi="Arial" w:cs="Arial"/>
          <w:bCs/>
          <w:u w:val="single"/>
          <w:lang w:eastAsia="en-US"/>
        </w:rPr>
      </w:pPr>
      <w:r w:rsidRPr="00C211D8">
        <w:rPr>
          <w:rFonts w:ascii="Arial" w:eastAsia="Calibri" w:hAnsi="Arial" w:cs="Arial"/>
          <w:bCs/>
          <w:u w:val="single"/>
          <w:lang w:eastAsia="en-US"/>
        </w:rPr>
        <w:br w:type="page"/>
      </w:r>
    </w:p>
    <w:p w14:paraId="040E1159" w14:textId="318E3748" w:rsidR="00456B97" w:rsidRPr="00C211D8" w:rsidRDefault="00456B97" w:rsidP="00EA3E97">
      <w:pPr>
        <w:spacing w:line="360" w:lineRule="auto"/>
        <w:rPr>
          <w:rFonts w:ascii="Arial" w:eastAsia="Calibri" w:hAnsi="Arial" w:cs="Arial"/>
          <w:bCs/>
          <w:u w:val="single"/>
          <w:lang w:eastAsia="en-US"/>
        </w:rPr>
      </w:pPr>
      <w:r w:rsidRPr="00C211D8">
        <w:rPr>
          <w:rFonts w:ascii="Arial" w:eastAsia="Calibri" w:hAnsi="Arial" w:cs="Arial"/>
          <w:bCs/>
          <w:u w:val="single"/>
          <w:lang w:eastAsia="en-US"/>
        </w:rPr>
        <w:lastRenderedPageBreak/>
        <w:t>Informacje dodatkowe</w:t>
      </w:r>
    </w:p>
    <w:bookmarkStart w:id="9" w:name="_Hlk86830358"/>
    <w:p w14:paraId="44C44B45" w14:textId="5DFDD383" w:rsidR="00663076" w:rsidRPr="00C211D8" w:rsidRDefault="005555A4" w:rsidP="00663076">
      <w:pPr>
        <w:tabs>
          <w:tab w:val="left" w:pos="284"/>
        </w:tabs>
        <w:spacing w:line="360" w:lineRule="auto"/>
        <w:ind w:left="284" w:hanging="284"/>
        <w:rPr>
          <w:rFonts w:ascii="Arial" w:hAnsi="Arial" w:cs="Arial"/>
        </w:rPr>
      </w:pPr>
      <w:sdt>
        <w:sdtPr>
          <w:rPr>
            <w:rFonts w:ascii="Arial" w:hAnsi="Arial" w:cs="Arial"/>
            <w:bCs/>
            <w:sz w:val="22"/>
            <w:szCs w:val="22"/>
          </w:rPr>
          <w:id w:val="92091776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63076" w:rsidRPr="00C211D8">
            <w:rPr>
              <w:rFonts w:ascii="MS Gothic" w:eastAsia="MS Gothic" w:hAnsi="MS Gothic" w:cs="Arial" w:hint="eastAsia"/>
              <w:bCs/>
              <w:sz w:val="22"/>
              <w:szCs w:val="22"/>
            </w:rPr>
            <w:t>☐</w:t>
          </w:r>
        </w:sdtContent>
      </w:sdt>
      <w:r w:rsidR="00663076" w:rsidRPr="00C211D8">
        <w:rPr>
          <w:rFonts w:ascii="Arial" w:eastAsia="Calibri" w:hAnsi="Arial" w:cs="Arial"/>
          <w:lang w:eastAsia="en-US"/>
        </w:rPr>
        <w:tab/>
      </w:r>
      <w:r w:rsidR="00663076" w:rsidRPr="00C211D8">
        <w:rPr>
          <w:rFonts w:ascii="Arial" w:hAnsi="Arial" w:cs="Arial"/>
        </w:rPr>
        <w:t>W poprzednim roku akademickim korzystałem/-</w:t>
      </w:r>
      <w:proofErr w:type="spellStart"/>
      <w:r w:rsidR="00663076" w:rsidRPr="00C211D8">
        <w:rPr>
          <w:rFonts w:ascii="Arial" w:hAnsi="Arial" w:cs="Arial"/>
        </w:rPr>
        <w:t>am</w:t>
      </w:r>
      <w:proofErr w:type="spellEnd"/>
      <w:r w:rsidR="00663076" w:rsidRPr="00C211D8">
        <w:rPr>
          <w:rFonts w:ascii="Arial" w:hAnsi="Arial" w:cs="Arial"/>
        </w:rPr>
        <w:t xml:space="preserve"> z parkingów SGH i posiadam (prosimy o zaznaczenie właściwych pól):</w:t>
      </w:r>
    </w:p>
    <w:tbl>
      <w:tblPr>
        <w:tblStyle w:val="Tabela-Siatka"/>
        <w:tblW w:w="0" w:type="auto"/>
        <w:tblInd w:w="1980" w:type="dxa"/>
        <w:tblLook w:val="04A0" w:firstRow="1" w:lastRow="0" w:firstColumn="1" w:lastColumn="0" w:noHBand="0" w:noVBand="1"/>
      </w:tblPr>
      <w:tblGrid>
        <w:gridCol w:w="7082"/>
      </w:tblGrid>
      <w:tr w:rsidR="002A2BF9" w:rsidRPr="00C211D8" w14:paraId="68A56ECA" w14:textId="77777777" w:rsidTr="00281B91">
        <w:tc>
          <w:tcPr>
            <w:tcW w:w="7082" w:type="dxa"/>
            <w:tcBorders>
              <w:bottom w:val="nil"/>
            </w:tcBorders>
          </w:tcPr>
          <w:p w14:paraId="6737F456" w14:textId="3E83662C" w:rsidR="002A2BF9" w:rsidRPr="00C211D8" w:rsidRDefault="00281B91" w:rsidP="002A2BF9">
            <w:pPr>
              <w:tabs>
                <w:tab w:val="left" w:pos="284"/>
              </w:tabs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 w:rsidRPr="00C211D8">
              <w:rPr>
                <w:rFonts w:ascii="Arial" w:hAnsi="Arial" w:cs="Arial"/>
                <w:sz w:val="22"/>
                <w:szCs w:val="22"/>
              </w:rPr>
              <w:t>Kod parkingu</w:t>
            </w:r>
          </w:p>
        </w:tc>
      </w:tr>
      <w:bookmarkEnd w:id="9"/>
    </w:tbl>
    <w:tbl>
      <w:tblPr>
        <w:tblStyle w:val="Tabela-Siatka5"/>
        <w:tblW w:w="9072" w:type="dxa"/>
        <w:tblLook w:val="04A0" w:firstRow="1" w:lastRow="0" w:firstColumn="1" w:lastColumn="0" w:noHBand="0" w:noVBand="1"/>
      </w:tblPr>
      <w:tblGrid>
        <w:gridCol w:w="1985"/>
        <w:gridCol w:w="590"/>
        <w:gridCol w:w="591"/>
        <w:gridCol w:w="590"/>
        <w:gridCol w:w="591"/>
        <w:gridCol w:w="1181"/>
        <w:gridCol w:w="1181"/>
        <w:gridCol w:w="1181"/>
        <w:gridCol w:w="1182"/>
      </w:tblGrid>
      <w:tr w:rsidR="00E05C5F" w:rsidRPr="00C211D8" w14:paraId="319C7A36" w14:textId="77777777" w:rsidTr="00BD4523"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DBCA0AB" w14:textId="77777777" w:rsidR="00E05C5F" w:rsidRPr="00C211D8" w:rsidRDefault="00E05C5F" w:rsidP="00EA3E97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90" w:type="dxa"/>
            <w:tcBorders>
              <w:left w:val="single" w:sz="4" w:space="0" w:color="auto"/>
            </w:tcBorders>
          </w:tcPr>
          <w:p w14:paraId="249FD45C" w14:textId="77777777" w:rsidR="00E05C5F" w:rsidRPr="00C211D8" w:rsidRDefault="00E05C5F" w:rsidP="00EA3E97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 w:rsidRPr="00C211D8">
              <w:rPr>
                <w:rFonts w:ascii="Arial" w:hAnsi="Arial" w:cs="Arial"/>
                <w:sz w:val="22"/>
                <w:szCs w:val="22"/>
              </w:rPr>
              <w:t>G</w:t>
            </w:r>
          </w:p>
        </w:tc>
        <w:tc>
          <w:tcPr>
            <w:tcW w:w="591" w:type="dxa"/>
            <w:tcBorders>
              <w:left w:val="single" w:sz="4" w:space="0" w:color="auto"/>
            </w:tcBorders>
          </w:tcPr>
          <w:p w14:paraId="7D0459F3" w14:textId="55F1498F" w:rsidR="00E05C5F" w:rsidRPr="00C211D8" w:rsidRDefault="00E05C5F" w:rsidP="00EA3E97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proofErr w:type="spellStart"/>
            <w:r w:rsidRPr="00C211D8">
              <w:rPr>
                <w:rFonts w:ascii="Arial" w:hAnsi="Arial" w:cs="Arial"/>
                <w:sz w:val="22"/>
                <w:szCs w:val="22"/>
              </w:rPr>
              <w:t>Gw</w:t>
            </w:r>
            <w:proofErr w:type="spellEnd"/>
          </w:p>
        </w:tc>
        <w:tc>
          <w:tcPr>
            <w:tcW w:w="590" w:type="dxa"/>
          </w:tcPr>
          <w:p w14:paraId="6071D88A" w14:textId="77777777" w:rsidR="00E05C5F" w:rsidRPr="00C211D8" w:rsidRDefault="00E05C5F" w:rsidP="00EA3E97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 w:rsidRPr="00C211D8">
              <w:rPr>
                <w:rFonts w:ascii="Arial" w:hAnsi="Arial" w:cs="Arial"/>
                <w:sz w:val="22"/>
                <w:szCs w:val="22"/>
              </w:rPr>
              <w:t>C</w:t>
            </w:r>
          </w:p>
        </w:tc>
        <w:tc>
          <w:tcPr>
            <w:tcW w:w="591" w:type="dxa"/>
          </w:tcPr>
          <w:p w14:paraId="17CDD959" w14:textId="08E1FB49" w:rsidR="00E05C5F" w:rsidRPr="00C211D8" w:rsidRDefault="00E05C5F" w:rsidP="00EA3E97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proofErr w:type="spellStart"/>
            <w:r w:rsidRPr="00C211D8">
              <w:rPr>
                <w:rFonts w:ascii="Arial" w:hAnsi="Arial" w:cs="Arial"/>
                <w:sz w:val="22"/>
                <w:szCs w:val="22"/>
              </w:rPr>
              <w:t>Cw</w:t>
            </w:r>
            <w:proofErr w:type="spellEnd"/>
          </w:p>
        </w:tc>
        <w:tc>
          <w:tcPr>
            <w:tcW w:w="1181" w:type="dxa"/>
          </w:tcPr>
          <w:p w14:paraId="4F17D6CA" w14:textId="77777777" w:rsidR="00E05C5F" w:rsidRPr="00C211D8" w:rsidRDefault="00E05C5F" w:rsidP="00EA3E97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 w:rsidRPr="00C211D8">
              <w:rPr>
                <w:rFonts w:ascii="Arial" w:hAnsi="Arial" w:cs="Arial"/>
                <w:sz w:val="22"/>
                <w:szCs w:val="22"/>
              </w:rPr>
              <w:t>A</w:t>
            </w:r>
          </w:p>
        </w:tc>
        <w:tc>
          <w:tcPr>
            <w:tcW w:w="1181" w:type="dxa"/>
          </w:tcPr>
          <w:p w14:paraId="6097EAB5" w14:textId="77777777" w:rsidR="00E05C5F" w:rsidRPr="00C211D8" w:rsidRDefault="00E05C5F" w:rsidP="00EA3E97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 w:rsidRPr="00C211D8">
              <w:rPr>
                <w:rFonts w:ascii="Arial" w:hAnsi="Arial" w:cs="Arial"/>
                <w:sz w:val="22"/>
                <w:szCs w:val="22"/>
              </w:rPr>
              <w:t>M</w:t>
            </w:r>
          </w:p>
        </w:tc>
        <w:tc>
          <w:tcPr>
            <w:tcW w:w="1181" w:type="dxa"/>
          </w:tcPr>
          <w:p w14:paraId="3F140E1A" w14:textId="77777777" w:rsidR="00E05C5F" w:rsidRPr="00C211D8" w:rsidRDefault="00E05C5F" w:rsidP="00EA3E97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 w:rsidRPr="00C211D8">
              <w:rPr>
                <w:rFonts w:ascii="Arial" w:hAnsi="Arial" w:cs="Arial"/>
                <w:sz w:val="22"/>
                <w:szCs w:val="22"/>
              </w:rPr>
              <w:t>W</w:t>
            </w:r>
          </w:p>
        </w:tc>
        <w:tc>
          <w:tcPr>
            <w:tcW w:w="1182" w:type="dxa"/>
          </w:tcPr>
          <w:p w14:paraId="7F6DC7F2" w14:textId="77777777" w:rsidR="00E05C5F" w:rsidRPr="00C211D8" w:rsidRDefault="00E05C5F" w:rsidP="00EA3E97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 w:rsidRPr="00C211D8">
              <w:rPr>
                <w:rFonts w:ascii="Arial" w:hAnsi="Arial" w:cs="Arial"/>
                <w:sz w:val="22"/>
                <w:szCs w:val="22"/>
              </w:rPr>
              <w:t>DS3</w:t>
            </w:r>
          </w:p>
        </w:tc>
      </w:tr>
      <w:tr w:rsidR="00E05C5F" w:rsidRPr="00C211D8" w14:paraId="459CC2E2" w14:textId="77777777" w:rsidTr="00281B91">
        <w:trPr>
          <w:trHeight w:val="183"/>
        </w:trPr>
        <w:tc>
          <w:tcPr>
            <w:tcW w:w="1985" w:type="dxa"/>
            <w:tcBorders>
              <w:top w:val="single" w:sz="4" w:space="0" w:color="auto"/>
              <w:bottom w:val="nil"/>
            </w:tcBorders>
            <w:shd w:val="clear" w:color="auto" w:fill="F2F2F2"/>
          </w:tcPr>
          <w:p w14:paraId="5B0947A7" w14:textId="77777777" w:rsidR="00E05C5F" w:rsidRPr="00C211D8" w:rsidRDefault="00E05C5F" w:rsidP="00EA3E97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 w:rsidRPr="00C211D8">
              <w:rPr>
                <w:rFonts w:ascii="Arial" w:hAnsi="Arial" w:cs="Arial"/>
                <w:sz w:val="22"/>
                <w:szCs w:val="22"/>
              </w:rPr>
              <w:t>karta parkingowa</w:t>
            </w:r>
          </w:p>
        </w:tc>
        <w:tc>
          <w:tcPr>
            <w:tcW w:w="590" w:type="dxa"/>
            <w:tcBorders>
              <w:bottom w:val="nil"/>
            </w:tcBorders>
          </w:tcPr>
          <w:sdt>
            <w:sdtPr>
              <w:rPr>
                <w:rFonts w:ascii="Arial" w:hAnsi="Arial" w:cs="Arial"/>
                <w:sz w:val="22"/>
                <w:szCs w:val="22"/>
              </w:rPr>
              <w:id w:val="82709396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639A0E9D" w14:textId="627BDBE9" w:rsidR="00E05C5F" w:rsidRPr="00C211D8" w:rsidRDefault="00124177" w:rsidP="00EA3E97">
                <w:pPr>
                  <w:spacing w:line="360" w:lineRule="auto"/>
                  <w:rPr>
                    <w:rFonts w:ascii="Arial" w:hAnsi="Arial" w:cs="Arial"/>
                    <w:sz w:val="22"/>
                    <w:szCs w:val="22"/>
                  </w:rPr>
                </w:pPr>
                <w:r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sdtContent>
          </w:sdt>
        </w:tc>
        <w:tc>
          <w:tcPr>
            <w:tcW w:w="591" w:type="dxa"/>
            <w:tcBorders>
              <w:bottom w:val="nil"/>
            </w:tcBorders>
          </w:tcPr>
          <w:sdt>
            <w:sdtPr>
              <w:rPr>
                <w:rFonts w:ascii="Arial" w:hAnsi="Arial" w:cs="Arial"/>
                <w:sz w:val="22"/>
                <w:szCs w:val="22"/>
              </w:rPr>
              <w:id w:val="66706213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01F3F794" w14:textId="7D44F20C" w:rsidR="00E05C5F" w:rsidRPr="00C211D8" w:rsidRDefault="00E05C5F" w:rsidP="00EA3E97">
                <w:pPr>
                  <w:spacing w:line="360" w:lineRule="auto"/>
                  <w:rPr>
                    <w:rFonts w:ascii="Arial" w:eastAsia="Times New Roman" w:hAnsi="Arial" w:cs="Arial"/>
                    <w:sz w:val="22"/>
                    <w:szCs w:val="22"/>
                    <w:lang w:eastAsia="pl-PL"/>
                  </w:rPr>
                </w:pPr>
                <w:r w:rsidRPr="00C211D8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p>
            </w:sdtContent>
          </w:sdt>
        </w:tc>
        <w:tc>
          <w:tcPr>
            <w:tcW w:w="590" w:type="dxa"/>
            <w:tcBorders>
              <w:bottom w:val="nil"/>
            </w:tcBorders>
          </w:tcPr>
          <w:sdt>
            <w:sdtPr>
              <w:rPr>
                <w:rFonts w:ascii="Arial" w:hAnsi="Arial" w:cs="Arial"/>
                <w:sz w:val="22"/>
                <w:szCs w:val="22"/>
              </w:rPr>
              <w:id w:val="-198472508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415790E2" w14:textId="78B220E3" w:rsidR="00E05C5F" w:rsidRPr="00C211D8" w:rsidRDefault="00E05C5F" w:rsidP="00EA3E97">
                <w:pPr>
                  <w:spacing w:line="360" w:lineRule="auto"/>
                  <w:rPr>
                    <w:rFonts w:ascii="Arial" w:hAnsi="Arial" w:cs="Arial"/>
                    <w:sz w:val="22"/>
                    <w:szCs w:val="22"/>
                  </w:rPr>
                </w:pPr>
                <w:r w:rsidRPr="00C211D8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p>
            </w:sdtContent>
          </w:sdt>
        </w:tc>
        <w:tc>
          <w:tcPr>
            <w:tcW w:w="591" w:type="dxa"/>
            <w:tcBorders>
              <w:bottom w:val="nil"/>
            </w:tcBorders>
          </w:tcPr>
          <w:sdt>
            <w:sdtPr>
              <w:rPr>
                <w:rFonts w:ascii="Arial" w:hAnsi="Arial" w:cs="Arial"/>
                <w:sz w:val="22"/>
                <w:szCs w:val="22"/>
              </w:rPr>
              <w:id w:val="17954777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6EB48638" w14:textId="64A4ADBB" w:rsidR="00E05C5F" w:rsidRPr="00C211D8" w:rsidRDefault="00E05C5F" w:rsidP="00EA3E97">
                <w:pPr>
                  <w:spacing w:line="360" w:lineRule="auto"/>
                  <w:rPr>
                    <w:rFonts w:ascii="Arial" w:eastAsia="Times New Roman" w:hAnsi="Arial" w:cs="Arial"/>
                    <w:sz w:val="22"/>
                    <w:szCs w:val="22"/>
                    <w:lang w:eastAsia="pl-PL"/>
                  </w:rPr>
                </w:pPr>
                <w:r w:rsidRPr="00C211D8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p>
            </w:sdtContent>
          </w:sdt>
        </w:tc>
        <w:tc>
          <w:tcPr>
            <w:tcW w:w="1181" w:type="dxa"/>
            <w:tcBorders>
              <w:bottom w:val="nil"/>
            </w:tcBorders>
          </w:tcPr>
          <w:sdt>
            <w:sdtPr>
              <w:rPr>
                <w:rFonts w:ascii="Arial" w:hAnsi="Arial" w:cs="Arial"/>
                <w:sz w:val="22"/>
                <w:szCs w:val="22"/>
              </w:rPr>
              <w:id w:val="-157365767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4ADCB752" w14:textId="1CA9D626" w:rsidR="00E05C5F" w:rsidRPr="00C211D8" w:rsidRDefault="00E05C5F" w:rsidP="00EA3E97">
                <w:pPr>
                  <w:spacing w:line="360" w:lineRule="auto"/>
                  <w:rPr>
                    <w:rFonts w:ascii="Arial" w:hAnsi="Arial" w:cs="Arial"/>
                    <w:sz w:val="22"/>
                    <w:szCs w:val="22"/>
                  </w:rPr>
                </w:pPr>
                <w:r w:rsidRPr="00C211D8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p>
            </w:sdtContent>
          </w:sdt>
        </w:tc>
        <w:tc>
          <w:tcPr>
            <w:tcW w:w="1181" w:type="dxa"/>
            <w:tcBorders>
              <w:bottom w:val="nil"/>
            </w:tcBorders>
          </w:tcPr>
          <w:sdt>
            <w:sdtPr>
              <w:rPr>
                <w:rFonts w:ascii="Arial" w:hAnsi="Arial" w:cs="Arial"/>
                <w:sz w:val="22"/>
                <w:szCs w:val="22"/>
              </w:rPr>
              <w:id w:val="-58970306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72C82DAF" w14:textId="3A8922E8" w:rsidR="00E05C5F" w:rsidRPr="00C211D8" w:rsidRDefault="00E05C5F" w:rsidP="00EA3E97">
                <w:pPr>
                  <w:spacing w:line="360" w:lineRule="auto"/>
                  <w:rPr>
                    <w:rFonts w:ascii="Arial" w:hAnsi="Arial" w:cs="Arial"/>
                    <w:sz w:val="22"/>
                    <w:szCs w:val="22"/>
                  </w:rPr>
                </w:pPr>
                <w:r w:rsidRPr="00C211D8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p>
            </w:sdtContent>
          </w:sdt>
        </w:tc>
        <w:tc>
          <w:tcPr>
            <w:tcW w:w="1181" w:type="dxa"/>
            <w:tcBorders>
              <w:bottom w:val="nil"/>
            </w:tcBorders>
          </w:tcPr>
          <w:sdt>
            <w:sdtPr>
              <w:rPr>
                <w:rFonts w:ascii="Arial" w:hAnsi="Arial" w:cs="Arial"/>
                <w:sz w:val="22"/>
                <w:szCs w:val="22"/>
              </w:rPr>
              <w:id w:val="55690515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422B7D52" w14:textId="3A0CF37A" w:rsidR="00E05C5F" w:rsidRPr="00C211D8" w:rsidRDefault="00E05C5F" w:rsidP="00EA3E97">
                <w:pPr>
                  <w:spacing w:line="360" w:lineRule="auto"/>
                  <w:rPr>
                    <w:rFonts w:ascii="Arial" w:hAnsi="Arial" w:cs="Arial"/>
                    <w:sz w:val="22"/>
                    <w:szCs w:val="22"/>
                  </w:rPr>
                </w:pPr>
                <w:r w:rsidRPr="00C211D8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p>
            </w:sdtContent>
          </w:sdt>
        </w:tc>
        <w:tc>
          <w:tcPr>
            <w:tcW w:w="1182" w:type="dxa"/>
            <w:tcBorders>
              <w:bottom w:val="nil"/>
            </w:tcBorders>
          </w:tcPr>
          <w:sdt>
            <w:sdtPr>
              <w:rPr>
                <w:rFonts w:ascii="Arial" w:hAnsi="Arial" w:cs="Arial"/>
                <w:sz w:val="22"/>
                <w:szCs w:val="22"/>
              </w:rPr>
              <w:id w:val="-172551697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7E600B41" w14:textId="1DE556F4" w:rsidR="00E05C5F" w:rsidRPr="00C211D8" w:rsidRDefault="00E05C5F" w:rsidP="00EA3E97">
                <w:pPr>
                  <w:spacing w:line="360" w:lineRule="auto"/>
                  <w:rPr>
                    <w:rFonts w:ascii="Arial" w:hAnsi="Arial" w:cs="Arial"/>
                    <w:sz w:val="22"/>
                    <w:szCs w:val="22"/>
                  </w:rPr>
                </w:pPr>
                <w:r w:rsidRPr="00C211D8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p>
            </w:sdtContent>
          </w:sdt>
        </w:tc>
      </w:tr>
      <w:tr w:rsidR="00281B91" w:rsidRPr="00C211D8" w14:paraId="1DFB917E" w14:textId="77777777" w:rsidTr="00281B91">
        <w:trPr>
          <w:trHeight w:val="182"/>
        </w:trPr>
        <w:tc>
          <w:tcPr>
            <w:tcW w:w="1985" w:type="dxa"/>
            <w:tcBorders>
              <w:top w:val="nil"/>
            </w:tcBorders>
            <w:shd w:val="clear" w:color="auto" w:fill="F2F2F2"/>
          </w:tcPr>
          <w:p w14:paraId="29ED4520" w14:textId="77777777" w:rsidR="00281B91" w:rsidRPr="00C211D8" w:rsidRDefault="00281B91" w:rsidP="00EA3E97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90" w:type="dxa"/>
            <w:tcBorders>
              <w:top w:val="nil"/>
              <w:bottom w:val="single" w:sz="4" w:space="0" w:color="auto"/>
              <w:right w:val="nil"/>
            </w:tcBorders>
          </w:tcPr>
          <w:p w14:paraId="28D45B08" w14:textId="6704C8C1" w:rsidR="00281B91" w:rsidRPr="00C211D8" w:rsidRDefault="00281B91" w:rsidP="00EA3E97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 w:rsidRPr="00C211D8">
              <w:rPr>
                <w:rFonts w:ascii="Arial" w:hAnsi="Arial" w:cs="Arial"/>
                <w:sz w:val="22"/>
                <w:szCs w:val="22"/>
              </w:rPr>
              <w:t>nr:</w:t>
            </w:r>
          </w:p>
        </w:tc>
        <w:tc>
          <w:tcPr>
            <w:tcW w:w="591" w:type="dxa"/>
            <w:tcBorders>
              <w:top w:val="nil"/>
              <w:left w:val="nil"/>
              <w:bottom w:val="single" w:sz="4" w:space="0" w:color="auto"/>
            </w:tcBorders>
          </w:tcPr>
          <w:p w14:paraId="0E819B1E" w14:textId="68FC0EE5" w:rsidR="00281B91" w:rsidRPr="00C211D8" w:rsidRDefault="00281B91" w:rsidP="00EA3E97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90" w:type="dxa"/>
            <w:tcBorders>
              <w:top w:val="nil"/>
              <w:bottom w:val="single" w:sz="4" w:space="0" w:color="auto"/>
              <w:right w:val="nil"/>
            </w:tcBorders>
          </w:tcPr>
          <w:p w14:paraId="1BAC57A0" w14:textId="034E1EEB" w:rsidR="00281B91" w:rsidRPr="00C211D8" w:rsidRDefault="00281B91" w:rsidP="00EA3E97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 w:rsidRPr="00C211D8">
              <w:rPr>
                <w:rFonts w:ascii="Arial" w:hAnsi="Arial" w:cs="Arial"/>
                <w:sz w:val="22"/>
                <w:szCs w:val="22"/>
              </w:rPr>
              <w:t>nr:</w:t>
            </w:r>
          </w:p>
        </w:tc>
        <w:tc>
          <w:tcPr>
            <w:tcW w:w="591" w:type="dxa"/>
            <w:tcBorders>
              <w:top w:val="nil"/>
              <w:left w:val="nil"/>
              <w:bottom w:val="single" w:sz="4" w:space="0" w:color="auto"/>
            </w:tcBorders>
          </w:tcPr>
          <w:p w14:paraId="1D28941C" w14:textId="67AAB9F2" w:rsidR="00281B91" w:rsidRPr="00C211D8" w:rsidRDefault="00281B91" w:rsidP="00EA3E97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181" w:type="dxa"/>
            <w:tcBorders>
              <w:top w:val="nil"/>
            </w:tcBorders>
          </w:tcPr>
          <w:p w14:paraId="38C6B137" w14:textId="5332E537" w:rsidR="00281B91" w:rsidRPr="00C211D8" w:rsidRDefault="00281B91" w:rsidP="00EA3E97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 w:rsidRPr="00C211D8">
              <w:rPr>
                <w:rFonts w:ascii="Arial" w:hAnsi="Arial" w:cs="Arial"/>
                <w:sz w:val="22"/>
                <w:szCs w:val="22"/>
              </w:rPr>
              <w:t>nr:</w:t>
            </w:r>
          </w:p>
        </w:tc>
        <w:tc>
          <w:tcPr>
            <w:tcW w:w="1181" w:type="dxa"/>
            <w:tcBorders>
              <w:top w:val="nil"/>
            </w:tcBorders>
          </w:tcPr>
          <w:p w14:paraId="398969EA" w14:textId="01E8ADE8" w:rsidR="00281B91" w:rsidRPr="00C211D8" w:rsidRDefault="00281B91" w:rsidP="00EA3E97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 w:rsidRPr="00C211D8">
              <w:rPr>
                <w:rFonts w:ascii="Arial" w:hAnsi="Arial" w:cs="Arial"/>
                <w:sz w:val="22"/>
                <w:szCs w:val="22"/>
              </w:rPr>
              <w:t>nr:</w:t>
            </w:r>
          </w:p>
        </w:tc>
        <w:tc>
          <w:tcPr>
            <w:tcW w:w="1181" w:type="dxa"/>
            <w:tcBorders>
              <w:top w:val="nil"/>
            </w:tcBorders>
          </w:tcPr>
          <w:p w14:paraId="67B1152A" w14:textId="6B5D3232" w:rsidR="00281B91" w:rsidRPr="00C211D8" w:rsidRDefault="00281B91" w:rsidP="00EA3E97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 w:rsidRPr="00C211D8">
              <w:rPr>
                <w:rFonts w:ascii="Arial" w:hAnsi="Arial" w:cs="Arial"/>
                <w:sz w:val="22"/>
                <w:szCs w:val="22"/>
              </w:rPr>
              <w:t>nr:</w:t>
            </w:r>
          </w:p>
        </w:tc>
        <w:tc>
          <w:tcPr>
            <w:tcW w:w="1182" w:type="dxa"/>
            <w:tcBorders>
              <w:top w:val="nil"/>
            </w:tcBorders>
          </w:tcPr>
          <w:p w14:paraId="0F85E053" w14:textId="0BFFF81F" w:rsidR="00281B91" w:rsidRPr="00C211D8" w:rsidRDefault="00281B91" w:rsidP="00EA3E97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 w:rsidRPr="00C211D8">
              <w:rPr>
                <w:rFonts w:ascii="Arial" w:hAnsi="Arial" w:cs="Arial"/>
                <w:sz w:val="22"/>
                <w:szCs w:val="22"/>
              </w:rPr>
              <w:t>nr:</w:t>
            </w:r>
          </w:p>
        </w:tc>
      </w:tr>
      <w:tr w:rsidR="00281B91" w:rsidRPr="00C211D8" w14:paraId="3D29B055" w14:textId="77777777" w:rsidTr="00281B91">
        <w:tc>
          <w:tcPr>
            <w:tcW w:w="1985" w:type="dxa"/>
            <w:shd w:val="clear" w:color="auto" w:fill="F2F2F2"/>
          </w:tcPr>
          <w:p w14:paraId="5709513C" w14:textId="77777777" w:rsidR="00281B91" w:rsidRPr="00C211D8" w:rsidRDefault="00281B91" w:rsidP="00EA3E97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 w:rsidRPr="00C211D8">
              <w:rPr>
                <w:rFonts w:ascii="Arial" w:hAnsi="Arial" w:cs="Arial"/>
                <w:sz w:val="22"/>
                <w:szCs w:val="22"/>
              </w:rPr>
              <w:t>znacznik RFID</w:t>
            </w:r>
          </w:p>
        </w:tc>
        <w:tc>
          <w:tcPr>
            <w:tcW w:w="590" w:type="dxa"/>
            <w:tcBorders>
              <w:right w:val="nil"/>
            </w:tcBorders>
          </w:tcPr>
          <w:sdt>
            <w:sdtPr>
              <w:rPr>
                <w:rFonts w:ascii="Arial" w:hAnsi="Arial" w:cs="Arial"/>
                <w:sz w:val="22"/>
                <w:szCs w:val="22"/>
              </w:rPr>
              <w:id w:val="13230202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06B30D99" w14:textId="7F38C81C" w:rsidR="00281B91" w:rsidRPr="00C211D8" w:rsidRDefault="00281B91" w:rsidP="00EA3E97">
                <w:pPr>
                  <w:spacing w:line="360" w:lineRule="auto"/>
                  <w:rPr>
                    <w:rFonts w:ascii="Arial" w:hAnsi="Arial" w:cs="Arial"/>
                    <w:sz w:val="22"/>
                    <w:szCs w:val="22"/>
                  </w:rPr>
                </w:pPr>
                <w:r w:rsidRPr="00C211D8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p>
            </w:sdtContent>
          </w:sdt>
        </w:tc>
        <w:tc>
          <w:tcPr>
            <w:tcW w:w="591" w:type="dxa"/>
            <w:tcBorders>
              <w:left w:val="nil"/>
            </w:tcBorders>
          </w:tcPr>
          <w:p w14:paraId="7A8E7FDD" w14:textId="77777777" w:rsidR="00281B91" w:rsidRPr="00C211D8" w:rsidRDefault="00281B91" w:rsidP="00EA3E97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90" w:type="dxa"/>
            <w:tcBorders>
              <w:right w:val="nil"/>
            </w:tcBorders>
          </w:tcPr>
          <w:sdt>
            <w:sdtPr>
              <w:rPr>
                <w:rFonts w:ascii="Arial" w:hAnsi="Arial" w:cs="Arial"/>
                <w:sz w:val="22"/>
                <w:szCs w:val="22"/>
              </w:rPr>
              <w:id w:val="102567241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36093572" w14:textId="65D369CB" w:rsidR="00281B91" w:rsidRPr="00C211D8" w:rsidRDefault="00281B91" w:rsidP="00EA3E97">
                <w:pPr>
                  <w:spacing w:line="360" w:lineRule="auto"/>
                  <w:rPr>
                    <w:rFonts w:ascii="Arial" w:hAnsi="Arial" w:cs="Arial"/>
                    <w:sz w:val="22"/>
                    <w:szCs w:val="22"/>
                  </w:rPr>
                </w:pPr>
                <w:r w:rsidRPr="00C211D8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p>
            </w:sdtContent>
          </w:sdt>
        </w:tc>
        <w:tc>
          <w:tcPr>
            <w:tcW w:w="591" w:type="dxa"/>
            <w:tcBorders>
              <w:left w:val="nil"/>
            </w:tcBorders>
          </w:tcPr>
          <w:p w14:paraId="6BB21C0A" w14:textId="77777777" w:rsidR="00281B91" w:rsidRPr="00C211D8" w:rsidRDefault="00281B91" w:rsidP="00EA3E97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181" w:type="dxa"/>
          </w:tcPr>
          <w:sdt>
            <w:sdtPr>
              <w:rPr>
                <w:rFonts w:ascii="Arial" w:hAnsi="Arial" w:cs="Arial"/>
                <w:sz w:val="22"/>
                <w:szCs w:val="22"/>
              </w:rPr>
              <w:id w:val="-7205289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7E3366BE" w14:textId="1F506EA9" w:rsidR="00281B91" w:rsidRPr="00C211D8" w:rsidRDefault="00281B91" w:rsidP="00EA3E97">
                <w:pPr>
                  <w:spacing w:line="360" w:lineRule="auto"/>
                  <w:rPr>
                    <w:rFonts w:ascii="Arial" w:hAnsi="Arial" w:cs="Arial"/>
                    <w:sz w:val="22"/>
                    <w:szCs w:val="22"/>
                  </w:rPr>
                </w:pPr>
                <w:r w:rsidRPr="00C211D8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p>
            </w:sdtContent>
          </w:sdt>
        </w:tc>
        <w:tc>
          <w:tcPr>
            <w:tcW w:w="1181" w:type="dxa"/>
          </w:tcPr>
          <w:sdt>
            <w:sdtPr>
              <w:rPr>
                <w:rFonts w:ascii="Arial" w:hAnsi="Arial" w:cs="Arial"/>
                <w:sz w:val="22"/>
                <w:szCs w:val="22"/>
              </w:rPr>
              <w:id w:val="196745487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14F98F9F" w14:textId="77777777" w:rsidR="00281B91" w:rsidRPr="00C211D8" w:rsidRDefault="00281B91" w:rsidP="00EA3E97">
                <w:pPr>
                  <w:spacing w:line="360" w:lineRule="auto"/>
                  <w:rPr>
                    <w:rFonts w:ascii="Arial" w:hAnsi="Arial" w:cs="Arial"/>
                    <w:sz w:val="22"/>
                    <w:szCs w:val="22"/>
                  </w:rPr>
                </w:pPr>
                <w:r w:rsidRPr="00C211D8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p>
            </w:sdtContent>
          </w:sdt>
        </w:tc>
        <w:tc>
          <w:tcPr>
            <w:tcW w:w="1181" w:type="dxa"/>
          </w:tcPr>
          <w:sdt>
            <w:sdtPr>
              <w:rPr>
                <w:rFonts w:ascii="Arial" w:hAnsi="Arial" w:cs="Arial"/>
                <w:sz w:val="22"/>
                <w:szCs w:val="22"/>
              </w:rPr>
              <w:id w:val="22249622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45077F55" w14:textId="77777777" w:rsidR="00281B91" w:rsidRPr="00C211D8" w:rsidRDefault="00281B91" w:rsidP="00EA3E97">
                <w:pPr>
                  <w:spacing w:line="360" w:lineRule="auto"/>
                  <w:rPr>
                    <w:rFonts w:ascii="Arial" w:hAnsi="Arial" w:cs="Arial"/>
                    <w:sz w:val="22"/>
                    <w:szCs w:val="22"/>
                  </w:rPr>
                </w:pPr>
                <w:r w:rsidRPr="00C211D8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p>
            </w:sdtContent>
          </w:sdt>
        </w:tc>
        <w:tc>
          <w:tcPr>
            <w:tcW w:w="1182" w:type="dxa"/>
          </w:tcPr>
          <w:p w14:paraId="4BACBF0A" w14:textId="77777777" w:rsidR="00281B91" w:rsidRPr="00C211D8" w:rsidRDefault="005555A4" w:rsidP="00EA3E97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686145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81B91" w:rsidRPr="00C211D8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</w:tr>
      <w:tr w:rsidR="00281B91" w:rsidRPr="00C211D8" w14:paraId="5E97F946" w14:textId="77777777" w:rsidTr="00281B91">
        <w:tc>
          <w:tcPr>
            <w:tcW w:w="1985" w:type="dxa"/>
            <w:shd w:val="clear" w:color="auto" w:fill="F2F2F2"/>
          </w:tcPr>
          <w:p w14:paraId="035E9495" w14:textId="77777777" w:rsidR="00281B91" w:rsidRPr="00C211D8" w:rsidRDefault="00281B91" w:rsidP="00EA3E97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 w:rsidRPr="00C211D8">
              <w:rPr>
                <w:rFonts w:ascii="Arial" w:hAnsi="Arial" w:cs="Arial"/>
                <w:sz w:val="22"/>
                <w:szCs w:val="22"/>
              </w:rPr>
              <w:t>pilot</w:t>
            </w:r>
          </w:p>
        </w:tc>
        <w:sdt>
          <w:sdtPr>
            <w:rPr>
              <w:rFonts w:ascii="Arial" w:hAnsi="Arial" w:cs="Arial"/>
              <w:sz w:val="22"/>
              <w:szCs w:val="22"/>
            </w:rPr>
            <w:id w:val="80420616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90" w:type="dxa"/>
                <w:tcBorders>
                  <w:right w:val="nil"/>
                </w:tcBorders>
              </w:tcPr>
              <w:p w14:paraId="732A2A44" w14:textId="1DCC33F1" w:rsidR="00281B91" w:rsidRPr="00C211D8" w:rsidRDefault="00281B91" w:rsidP="00EA3E97">
                <w:pPr>
                  <w:spacing w:line="360" w:lineRule="auto"/>
                  <w:rPr>
                    <w:rFonts w:ascii="Arial" w:hAnsi="Arial" w:cs="Arial"/>
                    <w:sz w:val="22"/>
                    <w:szCs w:val="22"/>
                  </w:rPr>
                </w:pPr>
                <w:r w:rsidRPr="00C211D8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591" w:type="dxa"/>
            <w:tcBorders>
              <w:left w:val="nil"/>
            </w:tcBorders>
          </w:tcPr>
          <w:p w14:paraId="5008EC5C" w14:textId="77777777" w:rsidR="00281B91" w:rsidRPr="00C211D8" w:rsidRDefault="00281B91" w:rsidP="00EA3E97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</w:p>
        </w:tc>
        <w:sdt>
          <w:sdtPr>
            <w:rPr>
              <w:rFonts w:ascii="Arial" w:hAnsi="Arial" w:cs="Arial"/>
              <w:sz w:val="22"/>
              <w:szCs w:val="22"/>
            </w:rPr>
            <w:id w:val="-19631766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90" w:type="dxa"/>
                <w:tcBorders>
                  <w:right w:val="nil"/>
                </w:tcBorders>
              </w:tcPr>
              <w:p w14:paraId="08B9E2BF" w14:textId="3C5CD29F" w:rsidR="00281B91" w:rsidRPr="00C211D8" w:rsidRDefault="00281B91" w:rsidP="00EA3E97">
                <w:pPr>
                  <w:spacing w:line="360" w:lineRule="auto"/>
                  <w:rPr>
                    <w:rFonts w:ascii="Arial" w:hAnsi="Arial" w:cs="Arial"/>
                    <w:sz w:val="22"/>
                    <w:szCs w:val="22"/>
                  </w:rPr>
                </w:pPr>
                <w:r w:rsidRPr="00C211D8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591" w:type="dxa"/>
            <w:tcBorders>
              <w:left w:val="nil"/>
            </w:tcBorders>
          </w:tcPr>
          <w:p w14:paraId="71A85C15" w14:textId="77777777" w:rsidR="00281B91" w:rsidRPr="00C211D8" w:rsidRDefault="00281B91" w:rsidP="00EA3E97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</w:p>
        </w:tc>
        <w:sdt>
          <w:sdtPr>
            <w:rPr>
              <w:rFonts w:ascii="Arial" w:hAnsi="Arial" w:cs="Arial"/>
              <w:sz w:val="22"/>
              <w:szCs w:val="22"/>
            </w:rPr>
            <w:id w:val="-140499054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81" w:type="dxa"/>
              </w:tcPr>
              <w:p w14:paraId="4C1392B5" w14:textId="6C9D829B" w:rsidR="00281B91" w:rsidRPr="00C211D8" w:rsidRDefault="00281B91" w:rsidP="00EA3E97">
                <w:pPr>
                  <w:spacing w:line="360" w:lineRule="auto"/>
                  <w:rPr>
                    <w:rFonts w:ascii="Arial" w:hAnsi="Arial" w:cs="Arial"/>
                    <w:sz w:val="22"/>
                    <w:szCs w:val="22"/>
                  </w:rPr>
                </w:pPr>
                <w:r w:rsidRPr="00C211D8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2"/>
              <w:szCs w:val="22"/>
            </w:rPr>
            <w:id w:val="93055078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81" w:type="dxa"/>
              </w:tcPr>
              <w:p w14:paraId="25EFF62F" w14:textId="77777777" w:rsidR="00281B91" w:rsidRPr="00C211D8" w:rsidRDefault="00281B91" w:rsidP="00EA3E97">
                <w:pPr>
                  <w:spacing w:line="360" w:lineRule="auto"/>
                  <w:rPr>
                    <w:rFonts w:ascii="Arial" w:hAnsi="Arial" w:cs="Arial"/>
                    <w:sz w:val="22"/>
                    <w:szCs w:val="22"/>
                  </w:rPr>
                </w:pPr>
                <w:r w:rsidRPr="00C211D8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1181" w:type="dxa"/>
          </w:tcPr>
          <w:sdt>
            <w:sdtPr>
              <w:rPr>
                <w:rFonts w:ascii="Arial" w:hAnsi="Arial" w:cs="Arial"/>
                <w:sz w:val="22"/>
                <w:szCs w:val="22"/>
              </w:rPr>
              <w:id w:val="66752692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01C4270B" w14:textId="77777777" w:rsidR="00281B91" w:rsidRPr="00C211D8" w:rsidRDefault="00281B91" w:rsidP="00EA3E97">
                <w:pPr>
                  <w:spacing w:line="360" w:lineRule="auto"/>
                  <w:rPr>
                    <w:rFonts w:ascii="Arial" w:hAnsi="Arial" w:cs="Arial"/>
                    <w:sz w:val="22"/>
                    <w:szCs w:val="22"/>
                  </w:rPr>
                </w:pPr>
                <w:r w:rsidRPr="00C211D8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p>
            </w:sdtContent>
          </w:sdt>
        </w:tc>
        <w:sdt>
          <w:sdtPr>
            <w:rPr>
              <w:rFonts w:ascii="Arial" w:hAnsi="Arial" w:cs="Arial"/>
              <w:sz w:val="22"/>
              <w:szCs w:val="22"/>
            </w:rPr>
            <w:id w:val="84104849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82" w:type="dxa"/>
              </w:tcPr>
              <w:p w14:paraId="5D1A8CCA" w14:textId="77777777" w:rsidR="00281B91" w:rsidRPr="00C211D8" w:rsidRDefault="00281B91" w:rsidP="00EA3E97">
                <w:pPr>
                  <w:spacing w:line="360" w:lineRule="auto"/>
                  <w:rPr>
                    <w:rFonts w:ascii="Arial" w:hAnsi="Arial" w:cs="Arial"/>
                    <w:sz w:val="22"/>
                    <w:szCs w:val="22"/>
                  </w:rPr>
                </w:pPr>
                <w:r w:rsidRPr="00C211D8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p>
            </w:tc>
          </w:sdtContent>
        </w:sdt>
      </w:tr>
      <w:tr w:rsidR="00281B91" w:rsidRPr="00C211D8" w14:paraId="6FC5E3EB" w14:textId="77777777" w:rsidTr="00281B91">
        <w:tc>
          <w:tcPr>
            <w:tcW w:w="1985" w:type="dxa"/>
            <w:shd w:val="clear" w:color="auto" w:fill="F2F2F2"/>
          </w:tcPr>
          <w:p w14:paraId="0742E5C0" w14:textId="77777777" w:rsidR="00281B91" w:rsidRPr="00C211D8" w:rsidRDefault="00281B91" w:rsidP="00EA3E97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 w:rsidRPr="00C211D8">
              <w:rPr>
                <w:rFonts w:ascii="Arial" w:hAnsi="Arial" w:cs="Arial"/>
                <w:sz w:val="22"/>
                <w:szCs w:val="22"/>
              </w:rPr>
              <w:t>klucz</w:t>
            </w:r>
          </w:p>
        </w:tc>
        <w:sdt>
          <w:sdtPr>
            <w:rPr>
              <w:rFonts w:ascii="Arial" w:hAnsi="Arial" w:cs="Arial"/>
              <w:sz w:val="22"/>
              <w:szCs w:val="22"/>
            </w:rPr>
            <w:id w:val="155219008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90" w:type="dxa"/>
                <w:tcBorders>
                  <w:right w:val="nil"/>
                </w:tcBorders>
              </w:tcPr>
              <w:p w14:paraId="43E753AA" w14:textId="3A7C86EB" w:rsidR="00281B91" w:rsidRPr="00C211D8" w:rsidRDefault="00281B91" w:rsidP="00EA3E97">
                <w:pPr>
                  <w:spacing w:line="360" w:lineRule="auto"/>
                  <w:rPr>
                    <w:rFonts w:ascii="Arial" w:hAnsi="Arial" w:cs="Arial"/>
                    <w:sz w:val="22"/>
                    <w:szCs w:val="22"/>
                  </w:rPr>
                </w:pPr>
                <w:r w:rsidRPr="00C211D8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591" w:type="dxa"/>
            <w:tcBorders>
              <w:left w:val="nil"/>
            </w:tcBorders>
          </w:tcPr>
          <w:p w14:paraId="1B656B76" w14:textId="77777777" w:rsidR="00281B91" w:rsidRPr="00C211D8" w:rsidRDefault="00281B91" w:rsidP="00EA3E97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</w:p>
        </w:tc>
        <w:sdt>
          <w:sdtPr>
            <w:rPr>
              <w:rFonts w:ascii="Arial" w:hAnsi="Arial" w:cs="Arial"/>
              <w:sz w:val="22"/>
              <w:szCs w:val="22"/>
            </w:rPr>
            <w:id w:val="-38586702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90" w:type="dxa"/>
                <w:tcBorders>
                  <w:right w:val="nil"/>
                </w:tcBorders>
              </w:tcPr>
              <w:p w14:paraId="3938C5A8" w14:textId="6B00DE84" w:rsidR="00281B91" w:rsidRPr="00C211D8" w:rsidRDefault="00281B91" w:rsidP="00EA3E97">
                <w:pPr>
                  <w:spacing w:line="360" w:lineRule="auto"/>
                  <w:rPr>
                    <w:rFonts w:ascii="Arial" w:hAnsi="Arial" w:cs="Arial"/>
                    <w:sz w:val="22"/>
                    <w:szCs w:val="22"/>
                  </w:rPr>
                </w:pPr>
                <w:r w:rsidRPr="00C211D8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591" w:type="dxa"/>
            <w:tcBorders>
              <w:left w:val="nil"/>
            </w:tcBorders>
          </w:tcPr>
          <w:p w14:paraId="2A062CD8" w14:textId="77777777" w:rsidR="00281B91" w:rsidRPr="00C211D8" w:rsidRDefault="00281B91" w:rsidP="00EA3E97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</w:p>
        </w:tc>
        <w:sdt>
          <w:sdtPr>
            <w:rPr>
              <w:rFonts w:ascii="Arial" w:hAnsi="Arial" w:cs="Arial"/>
              <w:sz w:val="22"/>
              <w:szCs w:val="22"/>
            </w:rPr>
            <w:id w:val="86502559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81" w:type="dxa"/>
              </w:tcPr>
              <w:p w14:paraId="244AA5E4" w14:textId="52733D5E" w:rsidR="00281B91" w:rsidRPr="00C211D8" w:rsidRDefault="00281B91" w:rsidP="00EA3E97">
                <w:pPr>
                  <w:spacing w:line="360" w:lineRule="auto"/>
                  <w:rPr>
                    <w:rFonts w:ascii="Arial" w:hAnsi="Arial" w:cs="Arial"/>
                    <w:sz w:val="22"/>
                    <w:szCs w:val="22"/>
                  </w:rPr>
                </w:pPr>
                <w:r w:rsidRPr="00C211D8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2"/>
              <w:szCs w:val="22"/>
            </w:rPr>
            <w:id w:val="46161386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81" w:type="dxa"/>
              </w:tcPr>
              <w:p w14:paraId="5ECADF7D" w14:textId="77777777" w:rsidR="00281B91" w:rsidRPr="00C211D8" w:rsidRDefault="00281B91" w:rsidP="00EA3E97">
                <w:pPr>
                  <w:spacing w:line="360" w:lineRule="auto"/>
                  <w:rPr>
                    <w:rFonts w:ascii="Arial" w:hAnsi="Arial" w:cs="Arial"/>
                    <w:sz w:val="22"/>
                    <w:szCs w:val="22"/>
                  </w:rPr>
                </w:pPr>
                <w:r w:rsidRPr="00C211D8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2"/>
              <w:szCs w:val="22"/>
            </w:rPr>
            <w:id w:val="73690792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81" w:type="dxa"/>
              </w:tcPr>
              <w:p w14:paraId="27EC9913" w14:textId="77777777" w:rsidR="00281B91" w:rsidRPr="00C211D8" w:rsidRDefault="00281B91" w:rsidP="00EA3E97">
                <w:pPr>
                  <w:spacing w:line="360" w:lineRule="auto"/>
                  <w:rPr>
                    <w:rFonts w:ascii="Arial" w:hAnsi="Arial" w:cs="Arial"/>
                    <w:sz w:val="22"/>
                    <w:szCs w:val="22"/>
                  </w:rPr>
                </w:pPr>
                <w:r w:rsidRPr="00C211D8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2"/>
              <w:szCs w:val="22"/>
            </w:rPr>
            <w:id w:val="34013329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82" w:type="dxa"/>
              </w:tcPr>
              <w:p w14:paraId="3AB93F80" w14:textId="77777777" w:rsidR="00281B91" w:rsidRPr="00C211D8" w:rsidRDefault="00281B91" w:rsidP="00EA3E97">
                <w:pPr>
                  <w:spacing w:line="360" w:lineRule="auto"/>
                  <w:rPr>
                    <w:rFonts w:ascii="Arial" w:hAnsi="Arial" w:cs="Arial"/>
                    <w:sz w:val="22"/>
                    <w:szCs w:val="22"/>
                  </w:rPr>
                </w:pPr>
                <w:r w:rsidRPr="00C211D8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p>
            </w:tc>
          </w:sdtContent>
        </w:sdt>
      </w:tr>
    </w:tbl>
    <w:p w14:paraId="60789E1E" w14:textId="5CB6A27A" w:rsidR="00281B91" w:rsidRPr="00C211D8" w:rsidRDefault="00456B97" w:rsidP="00A16E2F">
      <w:pPr>
        <w:spacing w:line="360" w:lineRule="auto"/>
        <w:ind w:left="284"/>
        <w:rPr>
          <w:rFonts w:ascii="Arial" w:eastAsia="Calibri" w:hAnsi="Arial" w:cs="Arial"/>
          <w:lang w:eastAsia="en-US"/>
        </w:rPr>
      </w:pPr>
      <w:r w:rsidRPr="00C211D8">
        <w:rPr>
          <w:rFonts w:ascii="Arial" w:eastAsia="Calibri" w:hAnsi="Arial" w:cs="Arial"/>
          <w:lang w:eastAsia="en-US"/>
        </w:rPr>
        <w:t>i jestem świadomy/-a obowiązku  zwrotu</w:t>
      </w:r>
      <w:r w:rsidR="00124177">
        <w:rPr>
          <w:rFonts w:ascii="Arial" w:eastAsia="Calibri" w:hAnsi="Arial" w:cs="Arial"/>
          <w:lang w:eastAsia="en-US"/>
        </w:rPr>
        <w:t xml:space="preserve"> karty parkingowej</w:t>
      </w:r>
      <w:r w:rsidRPr="00C211D8">
        <w:rPr>
          <w:rFonts w:ascii="Arial" w:eastAsia="Calibri" w:hAnsi="Arial" w:cs="Arial"/>
          <w:lang w:eastAsia="en-US"/>
        </w:rPr>
        <w:t>, z zastrzeżeniem §</w:t>
      </w:r>
      <w:r w:rsidR="00F02B33" w:rsidRPr="00C211D8">
        <w:rPr>
          <w:rFonts w:ascii="Arial" w:eastAsia="Calibri" w:hAnsi="Arial" w:cs="Arial"/>
          <w:lang w:eastAsia="en-US"/>
        </w:rPr>
        <w:t xml:space="preserve"> </w:t>
      </w:r>
      <w:r w:rsidR="00124177">
        <w:rPr>
          <w:rFonts w:ascii="Arial" w:eastAsia="Calibri" w:hAnsi="Arial" w:cs="Arial"/>
          <w:lang w:eastAsia="en-US"/>
        </w:rPr>
        <w:t>7</w:t>
      </w:r>
      <w:r w:rsidRPr="00C211D8">
        <w:rPr>
          <w:rFonts w:ascii="Arial" w:eastAsia="Calibri" w:hAnsi="Arial" w:cs="Arial"/>
          <w:lang w:eastAsia="en-US"/>
        </w:rPr>
        <w:t xml:space="preserve"> ust. </w:t>
      </w:r>
      <w:r w:rsidR="00124177">
        <w:rPr>
          <w:rFonts w:ascii="Arial" w:eastAsia="Calibri" w:hAnsi="Arial" w:cs="Arial"/>
          <w:lang w:eastAsia="en-US"/>
        </w:rPr>
        <w:t>1 i 6</w:t>
      </w:r>
      <w:r w:rsidRPr="00C211D8">
        <w:rPr>
          <w:rFonts w:ascii="Arial" w:eastAsia="Calibri" w:hAnsi="Arial" w:cs="Arial"/>
          <w:lang w:eastAsia="en-US"/>
        </w:rPr>
        <w:t xml:space="preserve"> zarządzenia </w:t>
      </w:r>
      <w:bookmarkStart w:id="10" w:name="_Hlk86831819"/>
      <w:r w:rsidR="00281B91" w:rsidRPr="00C211D8">
        <w:rPr>
          <w:rFonts w:ascii="Arial" w:eastAsia="Calibri" w:hAnsi="Arial" w:cs="Arial"/>
          <w:lang w:eastAsia="en-US"/>
        </w:rPr>
        <w:t xml:space="preserve">kanclerza </w:t>
      </w:r>
      <w:r w:rsidR="00831774">
        <w:rPr>
          <w:rFonts w:ascii="Arial" w:eastAsia="Calibri" w:hAnsi="Arial" w:cs="Arial"/>
          <w:lang w:eastAsia="en-US"/>
        </w:rPr>
        <w:t>nr 8</w:t>
      </w:r>
      <w:r w:rsidR="00281B91" w:rsidRPr="00C211D8">
        <w:rPr>
          <w:rFonts w:ascii="Arial" w:eastAsia="Calibri" w:hAnsi="Arial" w:cs="Arial"/>
          <w:lang w:eastAsia="en-US"/>
        </w:rPr>
        <w:t xml:space="preserve"> z dnia</w:t>
      </w:r>
      <w:r w:rsidR="00831774">
        <w:rPr>
          <w:rFonts w:ascii="Arial" w:eastAsia="Calibri" w:hAnsi="Arial" w:cs="Arial"/>
          <w:lang w:eastAsia="en-US"/>
        </w:rPr>
        <w:t xml:space="preserve"> </w:t>
      </w:r>
      <w:r w:rsidR="00281B91" w:rsidRPr="00C211D8">
        <w:rPr>
          <w:rFonts w:ascii="Arial" w:eastAsia="Calibri" w:hAnsi="Arial" w:cs="Arial"/>
          <w:lang w:eastAsia="en-US"/>
        </w:rPr>
        <w:t>28 sierpnia 2018 r. w sprawie korzystania</w:t>
      </w:r>
      <w:r w:rsidR="00A16E2F">
        <w:rPr>
          <w:rFonts w:ascii="Arial" w:eastAsia="Calibri" w:hAnsi="Arial" w:cs="Arial"/>
          <w:lang w:eastAsia="en-US"/>
        </w:rPr>
        <w:t xml:space="preserve"> </w:t>
      </w:r>
      <w:r w:rsidR="00281B91" w:rsidRPr="00C211D8">
        <w:rPr>
          <w:rFonts w:ascii="Arial" w:eastAsia="Calibri" w:hAnsi="Arial" w:cs="Arial"/>
          <w:lang w:eastAsia="en-US"/>
        </w:rPr>
        <w:t>z miejsc parkingowych znajdujących się na terenie Szkoły Głównej Handlowej</w:t>
      </w:r>
      <w:r w:rsidR="00A16E2F">
        <w:rPr>
          <w:rFonts w:ascii="Arial" w:eastAsia="Calibri" w:hAnsi="Arial" w:cs="Arial"/>
          <w:lang w:eastAsia="en-US"/>
        </w:rPr>
        <w:t xml:space="preserve"> </w:t>
      </w:r>
      <w:r w:rsidR="00281B91" w:rsidRPr="00C211D8">
        <w:rPr>
          <w:rFonts w:ascii="Arial" w:eastAsia="Calibri" w:hAnsi="Arial" w:cs="Arial"/>
          <w:lang w:eastAsia="en-US"/>
        </w:rPr>
        <w:t xml:space="preserve">w Warszawie, z </w:t>
      </w:r>
      <w:proofErr w:type="spellStart"/>
      <w:r w:rsidR="00281B91" w:rsidRPr="00C211D8">
        <w:rPr>
          <w:rFonts w:ascii="Arial" w:eastAsia="Calibri" w:hAnsi="Arial" w:cs="Arial"/>
          <w:lang w:eastAsia="en-US"/>
        </w:rPr>
        <w:t>późn</w:t>
      </w:r>
      <w:proofErr w:type="spellEnd"/>
      <w:r w:rsidR="00281B91" w:rsidRPr="00C211D8">
        <w:rPr>
          <w:rFonts w:ascii="Arial" w:eastAsia="Calibri" w:hAnsi="Arial" w:cs="Arial"/>
          <w:lang w:eastAsia="en-US"/>
        </w:rPr>
        <w:t>. zm.</w:t>
      </w:r>
      <w:bookmarkEnd w:id="10"/>
    </w:p>
    <w:p w14:paraId="51841E00" w14:textId="1CFE53B3" w:rsidR="004519F1" w:rsidRDefault="005555A4" w:rsidP="00B90EE9">
      <w:pPr>
        <w:spacing w:line="360" w:lineRule="auto"/>
        <w:ind w:left="284" w:hanging="284"/>
        <w:rPr>
          <w:rFonts w:ascii="Arial" w:hAnsi="Arial" w:cs="Arial"/>
        </w:rPr>
      </w:pPr>
      <w:sdt>
        <w:sdtPr>
          <w:rPr>
            <w:rFonts w:ascii="Arial" w:hAnsi="Arial" w:cs="Arial"/>
            <w:bCs/>
            <w:sz w:val="22"/>
            <w:szCs w:val="22"/>
          </w:rPr>
          <w:id w:val="-134270622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63076" w:rsidRPr="00C211D8">
            <w:rPr>
              <w:rFonts w:ascii="MS Gothic" w:eastAsia="MS Gothic" w:hAnsi="MS Gothic" w:cs="Arial" w:hint="eastAsia"/>
              <w:bCs/>
              <w:sz w:val="22"/>
              <w:szCs w:val="22"/>
            </w:rPr>
            <w:t>☐</w:t>
          </w:r>
        </w:sdtContent>
      </w:sdt>
      <w:r w:rsidR="00663076" w:rsidRPr="00C211D8">
        <w:rPr>
          <w:rFonts w:ascii="Arial" w:eastAsia="Calibri" w:hAnsi="Arial" w:cs="Arial"/>
          <w:lang w:eastAsia="en-US"/>
        </w:rPr>
        <w:tab/>
      </w:r>
      <w:r w:rsidR="00663076" w:rsidRPr="00C211D8">
        <w:rPr>
          <w:rFonts w:ascii="Arial" w:hAnsi="Arial" w:cs="Arial"/>
        </w:rPr>
        <w:t>Jestem osobą uprawnioną do parkowania na miejscach dla osób</w:t>
      </w:r>
    </w:p>
    <w:p w14:paraId="05C4D8CF" w14:textId="067BAC0D" w:rsidR="004519F1" w:rsidRDefault="00846F57" w:rsidP="004519F1">
      <w:pPr>
        <w:spacing w:line="360" w:lineRule="auto"/>
        <w:ind w:left="284"/>
        <w:rPr>
          <w:rFonts w:ascii="Arial" w:hAnsi="Arial" w:cs="Arial"/>
        </w:rPr>
      </w:pPr>
      <w:r>
        <w:rPr>
          <w:rFonts w:ascii="Arial" w:hAnsi="Arial" w:cs="Arial"/>
        </w:rPr>
        <w:t xml:space="preserve">z </w:t>
      </w:r>
      <w:r w:rsidR="00663076" w:rsidRPr="00C211D8">
        <w:rPr>
          <w:rFonts w:ascii="Arial" w:hAnsi="Arial" w:cs="Arial"/>
        </w:rPr>
        <w:t>niepełnosprawn</w:t>
      </w:r>
      <w:r>
        <w:rPr>
          <w:rFonts w:ascii="Arial" w:hAnsi="Arial" w:cs="Arial"/>
        </w:rPr>
        <w:t>ościami</w:t>
      </w:r>
      <w:r w:rsidR="00663076" w:rsidRPr="00C211D8">
        <w:rPr>
          <w:rFonts w:ascii="Arial" w:hAnsi="Arial" w:cs="Arial"/>
        </w:rPr>
        <w:t xml:space="preserve"> pojazdem oznakowanym, zgodnie z przepisami ustawy</w:t>
      </w:r>
    </w:p>
    <w:p w14:paraId="2BEAE599" w14:textId="6D76ED54" w:rsidR="004519F1" w:rsidRDefault="00663076" w:rsidP="004519F1">
      <w:pPr>
        <w:spacing w:line="360" w:lineRule="auto"/>
        <w:ind w:left="284"/>
        <w:rPr>
          <w:rFonts w:ascii="Arial" w:hAnsi="Arial" w:cs="Arial"/>
        </w:rPr>
      </w:pPr>
      <w:r w:rsidRPr="00C211D8">
        <w:rPr>
          <w:rFonts w:ascii="Arial" w:hAnsi="Arial" w:cs="Arial"/>
        </w:rPr>
        <w:t xml:space="preserve">z dnia 20 czerwca 1997 r. – Prawo o ruchu drogowym (Dz. U. </w:t>
      </w:r>
      <w:r w:rsidR="00EF6A66" w:rsidRPr="00C211D8">
        <w:rPr>
          <w:rFonts w:ascii="Arial" w:hAnsi="Arial" w:cs="Arial"/>
        </w:rPr>
        <w:t>z 202</w:t>
      </w:r>
      <w:r w:rsidR="00A87900">
        <w:rPr>
          <w:rFonts w:ascii="Arial" w:hAnsi="Arial" w:cs="Arial"/>
        </w:rPr>
        <w:t>2</w:t>
      </w:r>
      <w:r w:rsidR="00EF6A66" w:rsidRPr="00C211D8">
        <w:rPr>
          <w:rFonts w:ascii="Arial" w:hAnsi="Arial" w:cs="Arial"/>
        </w:rPr>
        <w:t xml:space="preserve"> r. poz. </w:t>
      </w:r>
      <w:r w:rsidR="002B258F">
        <w:rPr>
          <w:rFonts w:ascii="Arial" w:hAnsi="Arial" w:cs="Arial"/>
        </w:rPr>
        <w:t>988, 1002</w:t>
      </w:r>
      <w:r w:rsidR="003E1FBD">
        <w:rPr>
          <w:rFonts w:ascii="Arial" w:hAnsi="Arial" w:cs="Arial"/>
        </w:rPr>
        <w:t xml:space="preserve">, </w:t>
      </w:r>
      <w:r w:rsidR="002B258F">
        <w:rPr>
          <w:rFonts w:ascii="Arial" w:hAnsi="Arial" w:cs="Arial"/>
        </w:rPr>
        <w:t>1768</w:t>
      </w:r>
      <w:r w:rsidR="003E1FBD">
        <w:rPr>
          <w:rFonts w:ascii="Arial" w:hAnsi="Arial" w:cs="Arial"/>
        </w:rPr>
        <w:t xml:space="preserve"> i 1783</w:t>
      </w:r>
      <w:r w:rsidR="00EF6A66" w:rsidRPr="00C211D8">
        <w:rPr>
          <w:rFonts w:ascii="Arial" w:hAnsi="Arial" w:cs="Arial"/>
        </w:rPr>
        <w:t>)</w:t>
      </w:r>
      <w:r w:rsidRPr="00C211D8">
        <w:rPr>
          <w:rFonts w:ascii="Arial" w:hAnsi="Arial" w:cs="Arial"/>
        </w:rPr>
        <w:t xml:space="preserve"> i wyrażam zgodę na przetwarzanie przez SGH informacji</w:t>
      </w:r>
    </w:p>
    <w:p w14:paraId="1CBA4A64" w14:textId="6E722463" w:rsidR="00663076" w:rsidRPr="00C211D8" w:rsidRDefault="00663076" w:rsidP="004519F1">
      <w:pPr>
        <w:spacing w:line="360" w:lineRule="auto"/>
        <w:ind w:left="284"/>
        <w:rPr>
          <w:rFonts w:ascii="Arial" w:hAnsi="Arial" w:cs="Arial"/>
        </w:rPr>
      </w:pPr>
      <w:r w:rsidRPr="00C211D8">
        <w:rPr>
          <w:rFonts w:ascii="Arial" w:hAnsi="Arial" w:cs="Arial"/>
        </w:rPr>
        <w:t xml:space="preserve">o niepełnosprawności (która stanowi dane osobowe dotyczące mojego stanu zdrowia), w celu </w:t>
      </w:r>
      <w:bookmarkStart w:id="11" w:name="_Hlk86826198"/>
      <w:r w:rsidRPr="00C211D8">
        <w:rPr>
          <w:rFonts w:ascii="Arial" w:hAnsi="Arial" w:cs="Arial"/>
        </w:rPr>
        <w:t>zwolnienia mnie z opłat z tytułu korzystania z miejsca parkingowego</w:t>
      </w:r>
      <w:bookmarkEnd w:id="11"/>
      <w:r w:rsidRPr="00C211D8">
        <w:rPr>
          <w:rFonts w:ascii="Arial" w:hAnsi="Arial" w:cs="Arial"/>
        </w:rPr>
        <w:t>.</w:t>
      </w:r>
    </w:p>
    <w:p w14:paraId="43CFF56F" w14:textId="77777777" w:rsidR="007362E9" w:rsidRDefault="007362E9" w:rsidP="00434BFC">
      <w:pPr>
        <w:spacing w:line="360" w:lineRule="auto"/>
        <w:rPr>
          <w:rFonts w:ascii="Arial" w:eastAsia="Calibri" w:hAnsi="Arial" w:cs="Arial"/>
          <w:bCs/>
          <w:u w:val="single"/>
          <w:lang w:eastAsia="en-US"/>
        </w:rPr>
      </w:pPr>
    </w:p>
    <w:p w14:paraId="4709A8EE" w14:textId="3A7F6199" w:rsidR="00434BFC" w:rsidRPr="00C211D8" w:rsidRDefault="00434BFC" w:rsidP="00434BFC">
      <w:pPr>
        <w:spacing w:line="360" w:lineRule="auto"/>
        <w:rPr>
          <w:rFonts w:ascii="Arial" w:hAnsi="Arial" w:cs="Arial"/>
        </w:rPr>
      </w:pPr>
      <w:r w:rsidRPr="00C211D8">
        <w:rPr>
          <w:rFonts w:ascii="Arial" w:eastAsia="Calibri" w:hAnsi="Arial" w:cs="Arial"/>
          <w:bCs/>
          <w:u w:val="single"/>
          <w:lang w:eastAsia="en-US"/>
        </w:rPr>
        <w:t>Klauzule:</w:t>
      </w:r>
    </w:p>
    <w:p w14:paraId="29346357" w14:textId="70C295AD" w:rsidR="00EF6A66" w:rsidRPr="00C211D8" w:rsidRDefault="005555A4" w:rsidP="00831774">
      <w:pPr>
        <w:tabs>
          <w:tab w:val="left" w:pos="426"/>
        </w:tabs>
        <w:spacing w:line="360" w:lineRule="auto"/>
        <w:ind w:left="426" w:hanging="426"/>
        <w:rPr>
          <w:rFonts w:ascii="Arial" w:hAnsi="Arial" w:cs="Arial"/>
        </w:rPr>
      </w:pPr>
      <w:sdt>
        <w:sdtPr>
          <w:rPr>
            <w:rFonts w:ascii="Arial" w:hAnsi="Arial" w:cs="Arial"/>
          </w:rPr>
          <w:id w:val="175408934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519F1">
            <w:rPr>
              <w:rFonts w:ascii="MS Gothic" w:eastAsia="MS Gothic" w:hAnsi="MS Gothic" w:cs="Arial" w:hint="eastAsia"/>
            </w:rPr>
            <w:t>☐</w:t>
          </w:r>
        </w:sdtContent>
      </w:sdt>
      <w:r w:rsidR="00434BFC" w:rsidRPr="00C211D8">
        <w:rPr>
          <w:rFonts w:ascii="Arial" w:hAnsi="Arial" w:cs="Arial"/>
        </w:rPr>
        <w:t>*</w:t>
      </w:r>
      <w:r w:rsidR="00434BFC" w:rsidRPr="00C211D8">
        <w:rPr>
          <w:rFonts w:ascii="Arial" w:hAnsi="Arial" w:cs="Arial"/>
        </w:rPr>
        <w:tab/>
        <w:t xml:space="preserve">Potwierdzam zapoznanie się z zarządzeniem </w:t>
      </w:r>
      <w:r w:rsidR="00EF6A66" w:rsidRPr="00C211D8">
        <w:rPr>
          <w:rFonts w:ascii="Arial" w:eastAsia="Calibri" w:hAnsi="Arial" w:cs="Arial"/>
          <w:lang w:eastAsia="en-US"/>
        </w:rPr>
        <w:t xml:space="preserve">kanclerza </w:t>
      </w:r>
      <w:r w:rsidR="00831774">
        <w:rPr>
          <w:rFonts w:ascii="Arial" w:eastAsia="Calibri" w:hAnsi="Arial" w:cs="Arial"/>
          <w:lang w:eastAsia="en-US"/>
        </w:rPr>
        <w:t>nr 8</w:t>
      </w:r>
      <w:r w:rsidR="00EF6A66" w:rsidRPr="00C211D8">
        <w:rPr>
          <w:rFonts w:ascii="Arial" w:eastAsia="Calibri" w:hAnsi="Arial" w:cs="Arial"/>
          <w:lang w:eastAsia="en-US"/>
        </w:rPr>
        <w:t xml:space="preserve"> z dnia</w:t>
      </w:r>
      <w:r w:rsidR="00831774">
        <w:rPr>
          <w:rFonts w:ascii="Arial" w:eastAsia="Calibri" w:hAnsi="Arial" w:cs="Arial"/>
          <w:lang w:eastAsia="en-US"/>
        </w:rPr>
        <w:t xml:space="preserve"> </w:t>
      </w:r>
      <w:r w:rsidR="00EF6A66" w:rsidRPr="00C211D8">
        <w:rPr>
          <w:rFonts w:ascii="Arial" w:eastAsia="Calibri" w:hAnsi="Arial" w:cs="Arial"/>
          <w:lang w:eastAsia="en-US"/>
        </w:rPr>
        <w:t>28 sierpnia 2018 r. w sprawie korzystania z miejsc parkingowych znajdujących się na terenie Szkoły Głównej Handlowej</w:t>
      </w:r>
      <w:r w:rsidR="00831774">
        <w:rPr>
          <w:rFonts w:ascii="Arial" w:hAnsi="Arial" w:cs="Arial"/>
        </w:rPr>
        <w:t xml:space="preserve"> </w:t>
      </w:r>
      <w:r w:rsidR="00EF6A66" w:rsidRPr="00C211D8">
        <w:rPr>
          <w:rFonts w:ascii="Arial" w:eastAsia="Calibri" w:hAnsi="Arial" w:cs="Arial"/>
          <w:lang w:eastAsia="en-US"/>
        </w:rPr>
        <w:t xml:space="preserve">w Warszawie, z </w:t>
      </w:r>
      <w:proofErr w:type="spellStart"/>
      <w:r w:rsidR="00EF6A66" w:rsidRPr="00C211D8">
        <w:rPr>
          <w:rFonts w:ascii="Arial" w:eastAsia="Calibri" w:hAnsi="Arial" w:cs="Arial"/>
          <w:lang w:eastAsia="en-US"/>
        </w:rPr>
        <w:t>późn</w:t>
      </w:r>
      <w:proofErr w:type="spellEnd"/>
      <w:r w:rsidR="00EF6A66" w:rsidRPr="00C211D8">
        <w:rPr>
          <w:rFonts w:ascii="Arial" w:eastAsia="Calibri" w:hAnsi="Arial" w:cs="Arial"/>
          <w:lang w:eastAsia="en-US"/>
        </w:rPr>
        <w:t>. zm.</w:t>
      </w:r>
    </w:p>
    <w:p w14:paraId="0BE00EA1" w14:textId="2B524CD3" w:rsidR="00434BFC" w:rsidRPr="00C211D8" w:rsidRDefault="005555A4" w:rsidP="00434BFC">
      <w:pPr>
        <w:tabs>
          <w:tab w:val="left" w:pos="426"/>
        </w:tabs>
        <w:spacing w:line="360" w:lineRule="auto"/>
        <w:ind w:left="426" w:hanging="426"/>
        <w:rPr>
          <w:rFonts w:ascii="Arial" w:hAnsi="Arial" w:cs="Arial"/>
        </w:rPr>
      </w:pPr>
      <w:sdt>
        <w:sdtPr>
          <w:rPr>
            <w:rFonts w:ascii="Arial" w:hAnsi="Arial" w:cs="Arial"/>
          </w:rPr>
          <w:id w:val="-203926618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34BFC" w:rsidRPr="00C211D8">
            <w:rPr>
              <w:rFonts w:ascii="MS Gothic" w:eastAsia="MS Gothic" w:hAnsi="MS Gothic" w:cs="Arial" w:hint="eastAsia"/>
            </w:rPr>
            <w:t>☐</w:t>
          </w:r>
        </w:sdtContent>
      </w:sdt>
      <w:r w:rsidR="00434BFC" w:rsidRPr="00C211D8">
        <w:rPr>
          <w:rFonts w:ascii="Arial" w:hAnsi="Arial" w:cs="Arial"/>
        </w:rPr>
        <w:t>*</w:t>
      </w:r>
      <w:r w:rsidR="00434BFC" w:rsidRPr="00C211D8">
        <w:rPr>
          <w:rFonts w:ascii="Arial" w:hAnsi="Arial" w:cs="Arial"/>
        </w:rPr>
        <w:tab/>
        <w:t xml:space="preserve">W przypadku zmiany danych kontaktowych (nr telefonu, e-mail) lub danych pojazdu (marka, model, numer rejestracyjny) zobowiązuję się do niezwłocznego poinformowania CTII drogą mailową na adres: </w:t>
      </w:r>
      <w:hyperlink r:id="rId12" w:history="1">
        <w:r w:rsidR="00434BFC" w:rsidRPr="00C211D8">
          <w:rPr>
            <w:rFonts w:ascii="Arial" w:hAnsi="Arial" w:cs="Arial"/>
            <w:color w:val="0563C1"/>
            <w:u w:val="single"/>
          </w:rPr>
          <w:t>parkingi@sgh.waw.pl</w:t>
        </w:r>
      </w:hyperlink>
      <w:r w:rsidR="00434BFC" w:rsidRPr="00C211D8">
        <w:rPr>
          <w:rFonts w:ascii="Arial" w:hAnsi="Arial" w:cs="Arial"/>
        </w:rPr>
        <w:t>.</w:t>
      </w:r>
    </w:p>
    <w:p w14:paraId="27BB1CA9" w14:textId="5308FCB1" w:rsidR="00434BFC" w:rsidRPr="00C211D8" w:rsidRDefault="005555A4" w:rsidP="004519F1">
      <w:pPr>
        <w:spacing w:line="360" w:lineRule="auto"/>
        <w:ind w:left="426" w:hanging="426"/>
        <w:rPr>
          <w:rFonts w:ascii="Arial" w:hAnsi="Arial" w:cs="Arial"/>
        </w:rPr>
      </w:pPr>
      <w:sdt>
        <w:sdtPr>
          <w:rPr>
            <w:rFonts w:ascii="Arial" w:hAnsi="Arial" w:cs="Arial"/>
            <w:bCs/>
          </w:rPr>
          <w:id w:val="-39350573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519F1">
            <w:rPr>
              <w:rFonts w:ascii="MS Gothic" w:eastAsia="MS Gothic" w:hAnsi="MS Gothic" w:cs="Arial" w:hint="eastAsia"/>
              <w:bCs/>
            </w:rPr>
            <w:t>☐</w:t>
          </w:r>
        </w:sdtContent>
      </w:sdt>
      <w:r w:rsidR="00434BFC" w:rsidRPr="00C211D8">
        <w:rPr>
          <w:rFonts w:ascii="Arial" w:eastAsia="Calibri" w:hAnsi="Arial" w:cs="Arial"/>
          <w:lang w:eastAsia="en-US"/>
        </w:rPr>
        <w:tab/>
      </w:r>
      <w:r w:rsidR="00434BFC" w:rsidRPr="00C211D8">
        <w:rPr>
          <w:rFonts w:ascii="Arial" w:hAnsi="Arial" w:cs="Arial"/>
        </w:rPr>
        <w:t>Wyrażam zgodę na przesyłanie faktur, duplikatów tych faktur oraz ich korekt,</w:t>
      </w:r>
    </w:p>
    <w:p w14:paraId="7A313857" w14:textId="672F96DA" w:rsidR="00434BFC" w:rsidRPr="00C211D8" w:rsidRDefault="00434BFC" w:rsidP="004519F1">
      <w:pPr>
        <w:spacing w:line="360" w:lineRule="auto"/>
        <w:ind w:left="426"/>
        <w:rPr>
          <w:rFonts w:ascii="Arial" w:hAnsi="Arial" w:cs="Arial"/>
        </w:rPr>
      </w:pPr>
      <w:r w:rsidRPr="00C211D8">
        <w:rPr>
          <w:rFonts w:ascii="Arial" w:hAnsi="Arial" w:cs="Arial"/>
        </w:rPr>
        <w:t>w formie elektronicznej przez Szkołę Główną Handlową w Warszawie.</w:t>
      </w:r>
    </w:p>
    <w:p w14:paraId="4BB9F1C9" w14:textId="3F4053D8" w:rsidR="00EF6A66" w:rsidRPr="00C211D8" w:rsidRDefault="00EF6A66" w:rsidP="00B94901">
      <w:pPr>
        <w:spacing w:line="360" w:lineRule="auto"/>
        <w:rPr>
          <w:rFonts w:ascii="Arial" w:hAnsi="Arial" w:cs="Arial"/>
          <w:bCs/>
        </w:rPr>
      </w:pPr>
      <w:r w:rsidRPr="00C211D8">
        <w:rPr>
          <w:rFonts w:ascii="Arial" w:hAnsi="Arial" w:cs="Arial"/>
          <w:bCs/>
        </w:rPr>
        <w:br w:type="page"/>
      </w:r>
    </w:p>
    <w:p w14:paraId="03F33926" w14:textId="47315C97" w:rsidR="00B94901" w:rsidRPr="00C211D8" w:rsidRDefault="00B94901" w:rsidP="00B94901">
      <w:pPr>
        <w:spacing w:line="360" w:lineRule="auto"/>
        <w:rPr>
          <w:rFonts w:ascii="Arial" w:hAnsi="Arial" w:cs="Arial"/>
          <w:bCs/>
        </w:rPr>
      </w:pPr>
      <w:r w:rsidRPr="00C211D8">
        <w:rPr>
          <w:rFonts w:ascii="Arial" w:hAnsi="Arial" w:cs="Arial"/>
          <w:bCs/>
        </w:rPr>
        <w:lastRenderedPageBreak/>
        <w:t>Informacja o przetwarzaniu danych osobowych:</w:t>
      </w:r>
    </w:p>
    <w:p w14:paraId="24E42645" w14:textId="77777777" w:rsidR="00B94901" w:rsidRPr="00C211D8" w:rsidRDefault="00B94901" w:rsidP="00B94901">
      <w:pPr>
        <w:numPr>
          <w:ilvl w:val="0"/>
          <w:numId w:val="52"/>
        </w:numPr>
        <w:spacing w:line="360" w:lineRule="auto"/>
        <w:ind w:left="221" w:hanging="221"/>
        <w:contextualSpacing/>
        <w:rPr>
          <w:rFonts w:ascii="Arial" w:hAnsi="Arial" w:cs="Arial"/>
        </w:rPr>
      </w:pPr>
      <w:r w:rsidRPr="00C211D8">
        <w:rPr>
          <w:rFonts w:ascii="Arial" w:hAnsi="Arial" w:cs="Arial"/>
        </w:rPr>
        <w:t>Administrator</w:t>
      </w:r>
    </w:p>
    <w:p w14:paraId="53CFECD8" w14:textId="77777777" w:rsidR="00B94901" w:rsidRPr="00C211D8" w:rsidRDefault="00B94901" w:rsidP="00B94901">
      <w:pPr>
        <w:spacing w:line="360" w:lineRule="auto"/>
        <w:ind w:left="221"/>
        <w:contextualSpacing/>
        <w:rPr>
          <w:rFonts w:ascii="Arial" w:hAnsi="Arial" w:cs="Arial"/>
        </w:rPr>
      </w:pPr>
      <w:r w:rsidRPr="00C211D8">
        <w:rPr>
          <w:rFonts w:ascii="Arial" w:hAnsi="Arial" w:cs="Arial"/>
        </w:rPr>
        <w:t>Administratorem danych osobowych jest Szkoła Główna Handlowa w Warszawie</w:t>
      </w:r>
    </w:p>
    <w:p w14:paraId="240E85EA" w14:textId="057E27F7" w:rsidR="00B94901" w:rsidRPr="00C211D8" w:rsidRDefault="00B94901" w:rsidP="00B94901">
      <w:pPr>
        <w:spacing w:line="360" w:lineRule="auto"/>
        <w:ind w:left="221"/>
        <w:contextualSpacing/>
        <w:rPr>
          <w:rFonts w:ascii="Arial" w:hAnsi="Arial" w:cs="Arial"/>
        </w:rPr>
      </w:pPr>
      <w:r w:rsidRPr="00C211D8">
        <w:rPr>
          <w:rFonts w:ascii="Arial" w:hAnsi="Arial" w:cs="Arial"/>
        </w:rPr>
        <w:t>z siedzibą w Warszawie, al. Niepodległości 162, 02-554 Warszawa, zwana dalej „SGH”.</w:t>
      </w:r>
    </w:p>
    <w:p w14:paraId="5C341F73" w14:textId="77777777" w:rsidR="00B94901" w:rsidRPr="00C211D8" w:rsidRDefault="00B94901" w:rsidP="00B94901">
      <w:pPr>
        <w:numPr>
          <w:ilvl w:val="0"/>
          <w:numId w:val="52"/>
        </w:numPr>
        <w:spacing w:line="360" w:lineRule="auto"/>
        <w:ind w:left="221" w:hanging="221"/>
        <w:contextualSpacing/>
        <w:rPr>
          <w:rFonts w:ascii="Arial" w:hAnsi="Arial" w:cs="Arial"/>
        </w:rPr>
      </w:pPr>
      <w:bookmarkStart w:id="12" w:name="_Hlk517247059"/>
      <w:r w:rsidRPr="00C211D8">
        <w:rPr>
          <w:rFonts w:ascii="Arial" w:hAnsi="Arial" w:cs="Arial"/>
        </w:rPr>
        <w:t>Inspektor Ochrony Danych</w:t>
      </w:r>
    </w:p>
    <w:p w14:paraId="56A75684" w14:textId="77777777" w:rsidR="00B94901" w:rsidRPr="00C211D8" w:rsidRDefault="00B94901" w:rsidP="00B94901">
      <w:pPr>
        <w:spacing w:line="360" w:lineRule="auto"/>
        <w:ind w:left="221"/>
        <w:contextualSpacing/>
        <w:rPr>
          <w:rFonts w:ascii="Arial" w:hAnsi="Arial" w:cs="Arial"/>
        </w:rPr>
      </w:pPr>
      <w:r w:rsidRPr="00C211D8">
        <w:rPr>
          <w:rFonts w:ascii="Arial" w:hAnsi="Arial" w:cs="Arial"/>
        </w:rPr>
        <w:t xml:space="preserve">Administrator wyznaczył Inspektora Ochrony Danych nadzorującego prawidłowość przetwarzania danych, z którym można skontaktować się pod adresem mailowym: </w:t>
      </w:r>
      <w:hyperlink r:id="rId13" w:history="1">
        <w:r w:rsidRPr="00C211D8">
          <w:rPr>
            <w:rStyle w:val="Hipercze"/>
            <w:rFonts w:ascii="Arial" w:hAnsi="Arial" w:cs="Arial"/>
          </w:rPr>
          <w:t>iod@sgh.waw.pl</w:t>
        </w:r>
      </w:hyperlink>
      <w:r w:rsidRPr="00C211D8">
        <w:rPr>
          <w:rFonts w:ascii="Arial" w:hAnsi="Arial" w:cs="Arial"/>
        </w:rPr>
        <w:t>.</w:t>
      </w:r>
    </w:p>
    <w:bookmarkEnd w:id="12"/>
    <w:p w14:paraId="6CAEFAB0" w14:textId="77777777" w:rsidR="00B94901" w:rsidRPr="00C211D8" w:rsidRDefault="00B94901" w:rsidP="00B94901">
      <w:pPr>
        <w:numPr>
          <w:ilvl w:val="0"/>
          <w:numId w:val="52"/>
        </w:numPr>
        <w:spacing w:line="360" w:lineRule="auto"/>
        <w:ind w:left="221" w:hanging="221"/>
        <w:contextualSpacing/>
        <w:rPr>
          <w:rFonts w:ascii="Arial" w:hAnsi="Arial" w:cs="Arial"/>
        </w:rPr>
      </w:pPr>
      <w:r w:rsidRPr="00C211D8">
        <w:rPr>
          <w:rFonts w:ascii="Arial" w:hAnsi="Arial" w:cs="Arial"/>
        </w:rPr>
        <w:t>Cel przetwarzania danych osobowych</w:t>
      </w:r>
    </w:p>
    <w:p w14:paraId="3DFC4E30" w14:textId="77777777" w:rsidR="00581D19" w:rsidRPr="00C211D8" w:rsidRDefault="00B94901" w:rsidP="00747CF3">
      <w:pPr>
        <w:spacing w:line="360" w:lineRule="auto"/>
        <w:ind w:left="221"/>
        <w:contextualSpacing/>
        <w:rPr>
          <w:rFonts w:ascii="Arial" w:hAnsi="Arial" w:cs="Arial"/>
        </w:rPr>
      </w:pPr>
      <w:r w:rsidRPr="00C211D8">
        <w:rPr>
          <w:rFonts w:ascii="Arial" w:hAnsi="Arial" w:cs="Arial"/>
        </w:rPr>
        <w:t xml:space="preserve">Dane osobowe, podane we wniosku o przyznanie miejsca parkingowego, przetwarzane będą w celu </w:t>
      </w:r>
      <w:r w:rsidR="00747CF3" w:rsidRPr="00C211D8">
        <w:rPr>
          <w:rFonts w:ascii="Arial" w:hAnsi="Arial" w:cs="Arial"/>
        </w:rPr>
        <w:t xml:space="preserve">jego </w:t>
      </w:r>
      <w:r w:rsidRPr="00C211D8">
        <w:rPr>
          <w:rFonts w:ascii="Arial" w:hAnsi="Arial" w:cs="Arial"/>
        </w:rPr>
        <w:t>rozpatrzenia.</w:t>
      </w:r>
      <w:r w:rsidR="00747CF3" w:rsidRPr="00C211D8">
        <w:rPr>
          <w:rFonts w:ascii="Arial" w:hAnsi="Arial" w:cs="Arial"/>
        </w:rPr>
        <w:t xml:space="preserve"> W przypadku przyznania miejsca parkingowego, dane osobowe będą przetwarzane w celu zapewnienia możliwości realizacji uprawnień i obowiązków wynikających z przyznania miejsca,</w:t>
      </w:r>
    </w:p>
    <w:p w14:paraId="0FD431FE" w14:textId="62A70F21" w:rsidR="00B94901" w:rsidRPr="00C211D8" w:rsidRDefault="00747CF3" w:rsidP="00747CF3">
      <w:pPr>
        <w:spacing w:line="360" w:lineRule="auto"/>
        <w:ind w:left="221"/>
        <w:contextualSpacing/>
        <w:rPr>
          <w:rFonts w:ascii="Arial" w:hAnsi="Arial" w:cs="Arial"/>
        </w:rPr>
      </w:pPr>
      <w:r w:rsidRPr="00C211D8">
        <w:rPr>
          <w:rFonts w:ascii="Arial" w:hAnsi="Arial" w:cs="Arial"/>
        </w:rPr>
        <w:t>w szczególności pobierania oraz rozliczania opłat.</w:t>
      </w:r>
    </w:p>
    <w:p w14:paraId="5A8EA115" w14:textId="77777777" w:rsidR="00B94901" w:rsidRPr="00C211D8" w:rsidRDefault="00B94901" w:rsidP="00B94901">
      <w:pPr>
        <w:numPr>
          <w:ilvl w:val="0"/>
          <w:numId w:val="52"/>
        </w:numPr>
        <w:spacing w:line="360" w:lineRule="auto"/>
        <w:ind w:left="221" w:hanging="221"/>
        <w:contextualSpacing/>
        <w:rPr>
          <w:rFonts w:ascii="Arial" w:hAnsi="Arial" w:cs="Arial"/>
        </w:rPr>
      </w:pPr>
      <w:r w:rsidRPr="00C211D8">
        <w:rPr>
          <w:rFonts w:ascii="Arial" w:hAnsi="Arial" w:cs="Arial"/>
        </w:rPr>
        <w:t>Podstawa prawna przetwarzania danych osobowych</w:t>
      </w:r>
    </w:p>
    <w:p w14:paraId="50A7B79E" w14:textId="77777777" w:rsidR="00581D19" w:rsidRPr="00C211D8" w:rsidRDefault="00B94901" w:rsidP="00B94901">
      <w:pPr>
        <w:spacing w:line="360" w:lineRule="auto"/>
        <w:ind w:left="221"/>
        <w:contextualSpacing/>
        <w:rPr>
          <w:rFonts w:ascii="Arial" w:hAnsi="Arial" w:cs="Arial"/>
        </w:rPr>
      </w:pPr>
      <w:r w:rsidRPr="00C211D8">
        <w:rPr>
          <w:rFonts w:ascii="Arial" w:hAnsi="Arial" w:cs="Arial"/>
        </w:rPr>
        <w:t>Dane osobowe</w:t>
      </w:r>
      <w:r w:rsidR="00747CF3" w:rsidRPr="00C211D8">
        <w:rPr>
          <w:rFonts w:ascii="Arial" w:hAnsi="Arial" w:cs="Arial"/>
        </w:rPr>
        <w:t xml:space="preserve"> </w:t>
      </w:r>
      <w:r w:rsidRPr="00C211D8">
        <w:rPr>
          <w:rFonts w:ascii="Arial" w:hAnsi="Arial" w:cs="Arial"/>
        </w:rPr>
        <w:t xml:space="preserve">będą przetwarzane na podstawie art. 6 ust. 1 lit. b </w:t>
      </w:r>
      <w:r w:rsidR="00E2216D" w:rsidRPr="00C211D8">
        <w:rPr>
          <w:rFonts w:ascii="Arial" w:hAnsi="Arial" w:cs="Arial"/>
        </w:rPr>
        <w:t>RODO</w:t>
      </w:r>
      <w:r w:rsidR="00E2216D" w:rsidRPr="00C211D8">
        <w:rPr>
          <w:rStyle w:val="Odwoanieprzypisudolnego"/>
          <w:rFonts w:ascii="Arial" w:hAnsi="Arial" w:cs="Arial"/>
        </w:rPr>
        <w:footnoteReference w:id="6"/>
      </w:r>
      <w:r w:rsidR="00E2216D" w:rsidRPr="00C211D8">
        <w:rPr>
          <w:rFonts w:ascii="Arial" w:hAnsi="Arial" w:cs="Arial"/>
        </w:rPr>
        <w:t xml:space="preserve"> </w:t>
      </w:r>
      <w:r w:rsidRPr="00C211D8">
        <w:rPr>
          <w:rFonts w:ascii="Arial" w:hAnsi="Arial" w:cs="Arial"/>
        </w:rPr>
        <w:t>(czyli przetwarzanie jest niezbędne do zawarcia i wykonania umowy)</w:t>
      </w:r>
      <w:r w:rsidR="00747CF3" w:rsidRPr="00C211D8">
        <w:rPr>
          <w:rFonts w:ascii="Arial" w:hAnsi="Arial" w:cs="Arial"/>
        </w:rPr>
        <w:t xml:space="preserve"> i art. 6 ust. 1 lit. c RODO</w:t>
      </w:r>
      <w:r w:rsidR="00E2216D" w:rsidRPr="00C211D8">
        <w:rPr>
          <w:rFonts w:ascii="Arial" w:hAnsi="Arial" w:cs="Arial"/>
        </w:rPr>
        <w:t xml:space="preserve"> (czyli przetwarzanie jest niezbędne do wypełnienia obowiązku prawnego)</w:t>
      </w:r>
      <w:r w:rsidR="00FF128A" w:rsidRPr="00C211D8">
        <w:rPr>
          <w:rFonts w:ascii="Arial" w:hAnsi="Arial" w:cs="Arial"/>
        </w:rPr>
        <w:t>,</w:t>
      </w:r>
      <w:r w:rsidR="00E2216D" w:rsidRPr="00C211D8">
        <w:rPr>
          <w:rFonts w:ascii="Arial" w:hAnsi="Arial" w:cs="Arial"/>
        </w:rPr>
        <w:t xml:space="preserve"> </w:t>
      </w:r>
      <w:r w:rsidR="00747CF3" w:rsidRPr="00C211D8">
        <w:rPr>
          <w:rFonts w:ascii="Arial" w:hAnsi="Arial" w:cs="Arial"/>
        </w:rPr>
        <w:t>w związku z właściwymi przepisami finansowo-księgowymi, takimi jak ustawa</w:t>
      </w:r>
    </w:p>
    <w:p w14:paraId="74A441A1" w14:textId="2011FA00" w:rsidR="00581D19" w:rsidRPr="00C211D8" w:rsidRDefault="00747CF3" w:rsidP="00B94901">
      <w:pPr>
        <w:spacing w:line="360" w:lineRule="auto"/>
        <w:ind w:left="221"/>
        <w:contextualSpacing/>
        <w:rPr>
          <w:rFonts w:ascii="Arial" w:hAnsi="Arial" w:cs="Arial"/>
        </w:rPr>
      </w:pPr>
      <w:r w:rsidRPr="00C211D8">
        <w:rPr>
          <w:rFonts w:ascii="Arial" w:hAnsi="Arial" w:cs="Arial"/>
        </w:rPr>
        <w:t>z dnia 29 września 1994 r. o rachunkowości</w:t>
      </w:r>
      <w:r w:rsidR="00FF128A" w:rsidRPr="00C211D8">
        <w:rPr>
          <w:rFonts w:ascii="Arial" w:hAnsi="Arial" w:cs="Arial"/>
        </w:rPr>
        <w:t xml:space="preserve"> (Dz. U. z 2021 r. poz. 217</w:t>
      </w:r>
      <w:r w:rsidR="00746EC0">
        <w:rPr>
          <w:rFonts w:ascii="Arial" w:hAnsi="Arial" w:cs="Arial"/>
        </w:rPr>
        <w:t>,</w:t>
      </w:r>
      <w:r w:rsidR="00746EC0" w:rsidRPr="00746EC0">
        <w:rPr>
          <w:rFonts w:ascii="Arial" w:hAnsi="Arial" w:cs="Arial"/>
        </w:rPr>
        <w:t xml:space="preserve"> </w:t>
      </w:r>
      <w:r w:rsidR="00746EC0">
        <w:rPr>
          <w:rFonts w:ascii="Arial" w:hAnsi="Arial" w:cs="Arial"/>
        </w:rPr>
        <w:t>2105, 2106 i 1488</w:t>
      </w:r>
      <w:r w:rsidR="00FF128A" w:rsidRPr="00C211D8">
        <w:rPr>
          <w:rFonts w:ascii="Arial" w:hAnsi="Arial" w:cs="Arial"/>
        </w:rPr>
        <w:t>)</w:t>
      </w:r>
      <w:r w:rsidR="00B94901" w:rsidRPr="00C211D8">
        <w:rPr>
          <w:rFonts w:ascii="Arial" w:hAnsi="Arial" w:cs="Arial"/>
        </w:rPr>
        <w:t>.</w:t>
      </w:r>
    </w:p>
    <w:p w14:paraId="57D81FCA" w14:textId="56974B83" w:rsidR="00B94901" w:rsidRPr="00C211D8" w:rsidRDefault="00B94901" w:rsidP="00B94901">
      <w:pPr>
        <w:spacing w:line="360" w:lineRule="auto"/>
        <w:ind w:left="221"/>
        <w:contextualSpacing/>
        <w:rPr>
          <w:rFonts w:ascii="Arial" w:hAnsi="Arial" w:cs="Arial"/>
        </w:rPr>
      </w:pPr>
      <w:r w:rsidRPr="00C211D8">
        <w:rPr>
          <w:rFonts w:ascii="Arial" w:hAnsi="Arial" w:cs="Arial"/>
        </w:rPr>
        <w:t>W przypadku złożenia oświadczenia o prawie do parkowania na miejscach dla osób</w:t>
      </w:r>
      <w:r w:rsidR="00846F57">
        <w:rPr>
          <w:rFonts w:ascii="Arial" w:hAnsi="Arial" w:cs="Arial"/>
        </w:rPr>
        <w:t xml:space="preserve"> z</w:t>
      </w:r>
      <w:r w:rsidRPr="00C211D8">
        <w:rPr>
          <w:rFonts w:ascii="Arial" w:hAnsi="Arial" w:cs="Arial"/>
        </w:rPr>
        <w:t xml:space="preserve"> </w:t>
      </w:r>
      <w:r w:rsidR="004519F1" w:rsidRPr="00C211D8">
        <w:rPr>
          <w:rFonts w:ascii="Arial" w:hAnsi="Arial" w:cs="Arial"/>
        </w:rPr>
        <w:t>niepełnospraw</w:t>
      </w:r>
      <w:r w:rsidR="004519F1">
        <w:rPr>
          <w:rFonts w:ascii="Arial" w:hAnsi="Arial" w:cs="Arial"/>
        </w:rPr>
        <w:t>nościami</w:t>
      </w:r>
      <w:r w:rsidRPr="00C211D8">
        <w:rPr>
          <w:rFonts w:ascii="Arial" w:hAnsi="Arial" w:cs="Arial"/>
        </w:rPr>
        <w:t>, podstawą prawną przetwarzania danych dotyczących zdrowia jest art. 9 ust. 2 lit. a RODO (czyli wyraźna zgoda na przetwarzanie danych).</w:t>
      </w:r>
    </w:p>
    <w:p w14:paraId="19485B8E" w14:textId="0F014A2D" w:rsidR="00B94901" w:rsidRPr="00C211D8" w:rsidRDefault="00B94901" w:rsidP="00B94901">
      <w:pPr>
        <w:numPr>
          <w:ilvl w:val="0"/>
          <w:numId w:val="52"/>
        </w:numPr>
        <w:spacing w:line="360" w:lineRule="auto"/>
        <w:ind w:left="221" w:hanging="221"/>
        <w:contextualSpacing/>
        <w:rPr>
          <w:rFonts w:ascii="Arial" w:hAnsi="Arial" w:cs="Arial"/>
        </w:rPr>
      </w:pPr>
      <w:r w:rsidRPr="00C211D8">
        <w:rPr>
          <w:rFonts w:ascii="Arial" w:hAnsi="Arial" w:cs="Arial"/>
        </w:rPr>
        <w:t>Obowiązek podania danych</w:t>
      </w:r>
      <w:r w:rsidR="00E2216D" w:rsidRPr="00C211D8">
        <w:rPr>
          <w:rFonts w:ascii="Arial" w:hAnsi="Arial" w:cs="Arial"/>
        </w:rPr>
        <w:t xml:space="preserve"> i skutki odmowy podania danych osobowych</w:t>
      </w:r>
    </w:p>
    <w:p w14:paraId="04DF10A7" w14:textId="77777777" w:rsidR="00B94901" w:rsidRPr="00C211D8" w:rsidRDefault="00B94901" w:rsidP="00B94901">
      <w:pPr>
        <w:spacing w:line="360" w:lineRule="auto"/>
        <w:ind w:left="221"/>
        <w:contextualSpacing/>
        <w:rPr>
          <w:rFonts w:ascii="Arial" w:hAnsi="Arial" w:cs="Arial"/>
        </w:rPr>
      </w:pPr>
      <w:r w:rsidRPr="00C211D8">
        <w:rPr>
          <w:rFonts w:ascii="Arial" w:hAnsi="Arial" w:cs="Arial"/>
        </w:rPr>
        <w:t>Podanie danych jest dobrowolne, ale niezbędne do rozpatrzenia wniosku</w:t>
      </w:r>
    </w:p>
    <w:p w14:paraId="565EB5F6" w14:textId="77777777" w:rsidR="00581D19" w:rsidRPr="00C211D8" w:rsidRDefault="00B94901" w:rsidP="00E2216D">
      <w:pPr>
        <w:spacing w:line="360" w:lineRule="auto"/>
        <w:ind w:left="221"/>
        <w:contextualSpacing/>
        <w:rPr>
          <w:rFonts w:ascii="Arial" w:hAnsi="Arial" w:cs="Arial"/>
        </w:rPr>
      </w:pPr>
      <w:r w:rsidRPr="00C211D8">
        <w:rPr>
          <w:rFonts w:ascii="Arial" w:hAnsi="Arial" w:cs="Arial"/>
        </w:rPr>
        <w:t xml:space="preserve">o przyznanie miejsca parkingowego oraz </w:t>
      </w:r>
      <w:r w:rsidR="00E2216D" w:rsidRPr="00C211D8">
        <w:rPr>
          <w:rFonts w:ascii="Arial" w:hAnsi="Arial" w:cs="Arial"/>
        </w:rPr>
        <w:t xml:space="preserve">korzystania z niego. Odmowa podania danych osobowych uniemożliwi rozpatrzenie wniosku. </w:t>
      </w:r>
      <w:r w:rsidRPr="00C211D8">
        <w:rPr>
          <w:rFonts w:ascii="Arial" w:hAnsi="Arial" w:cs="Arial"/>
        </w:rPr>
        <w:t>Złożenie oświadczenia</w:t>
      </w:r>
    </w:p>
    <w:p w14:paraId="724D9494" w14:textId="2549E455" w:rsidR="004519F1" w:rsidRDefault="00B94901" w:rsidP="00E2216D">
      <w:pPr>
        <w:spacing w:line="360" w:lineRule="auto"/>
        <w:ind w:left="221"/>
        <w:contextualSpacing/>
        <w:rPr>
          <w:rFonts w:ascii="Arial" w:hAnsi="Arial" w:cs="Arial"/>
        </w:rPr>
      </w:pPr>
      <w:r w:rsidRPr="00C211D8">
        <w:rPr>
          <w:rFonts w:ascii="Arial" w:hAnsi="Arial" w:cs="Arial"/>
        </w:rPr>
        <w:lastRenderedPageBreak/>
        <w:t xml:space="preserve">o prawie do parkowania na miejscach dla osób </w:t>
      </w:r>
      <w:r w:rsidR="00846F57">
        <w:rPr>
          <w:rFonts w:ascii="Arial" w:hAnsi="Arial" w:cs="Arial"/>
        </w:rPr>
        <w:t xml:space="preserve">z </w:t>
      </w:r>
      <w:r w:rsidRPr="00C211D8">
        <w:rPr>
          <w:rFonts w:ascii="Arial" w:hAnsi="Arial" w:cs="Arial"/>
        </w:rPr>
        <w:t>niepełnosprawn</w:t>
      </w:r>
      <w:r w:rsidR="00846F57">
        <w:rPr>
          <w:rFonts w:ascii="Arial" w:hAnsi="Arial" w:cs="Arial"/>
        </w:rPr>
        <w:t>ościami</w:t>
      </w:r>
      <w:r w:rsidRPr="00C211D8">
        <w:rPr>
          <w:rFonts w:ascii="Arial" w:hAnsi="Arial" w:cs="Arial"/>
        </w:rPr>
        <w:t xml:space="preserve"> jest dobrowolne</w:t>
      </w:r>
      <w:r w:rsidR="00E2216D" w:rsidRPr="00C211D8">
        <w:rPr>
          <w:rFonts w:ascii="Arial" w:hAnsi="Arial" w:cs="Arial"/>
        </w:rPr>
        <w:t xml:space="preserve"> i nie ma wpływu na decyzję o przyznaniu miejsca parkingowego,</w:t>
      </w:r>
    </w:p>
    <w:p w14:paraId="5CC6CCAA" w14:textId="730718C1" w:rsidR="00B94901" w:rsidRPr="00C211D8" w:rsidRDefault="00E2216D" w:rsidP="00E2216D">
      <w:pPr>
        <w:spacing w:line="360" w:lineRule="auto"/>
        <w:ind w:left="221"/>
        <w:contextualSpacing/>
        <w:rPr>
          <w:rFonts w:ascii="Arial" w:hAnsi="Arial" w:cs="Arial"/>
        </w:rPr>
      </w:pPr>
      <w:r w:rsidRPr="00C211D8">
        <w:rPr>
          <w:rFonts w:ascii="Arial" w:hAnsi="Arial" w:cs="Arial"/>
        </w:rPr>
        <w:t>a jedynie na ewentualne zwolnienie z opłat z tytułu korzystania z niego</w:t>
      </w:r>
      <w:r w:rsidR="00B94901" w:rsidRPr="00C211D8">
        <w:rPr>
          <w:rFonts w:ascii="Arial" w:hAnsi="Arial" w:cs="Arial"/>
        </w:rPr>
        <w:t>.</w:t>
      </w:r>
    </w:p>
    <w:p w14:paraId="51A68E64" w14:textId="77777777" w:rsidR="00B94901" w:rsidRPr="00C211D8" w:rsidRDefault="00B94901" w:rsidP="00B94901">
      <w:pPr>
        <w:numPr>
          <w:ilvl w:val="0"/>
          <w:numId w:val="52"/>
        </w:numPr>
        <w:spacing w:line="360" w:lineRule="auto"/>
        <w:ind w:left="221" w:hanging="221"/>
        <w:contextualSpacing/>
        <w:rPr>
          <w:rFonts w:ascii="Arial" w:hAnsi="Arial" w:cs="Arial"/>
        </w:rPr>
      </w:pPr>
      <w:r w:rsidRPr="00C211D8">
        <w:rPr>
          <w:rFonts w:ascii="Arial" w:hAnsi="Arial" w:cs="Arial"/>
        </w:rPr>
        <w:t>Czas przetwarzania danych osobowych</w:t>
      </w:r>
    </w:p>
    <w:p w14:paraId="63C91FB7" w14:textId="77777777" w:rsidR="00581D19" w:rsidRPr="00C211D8" w:rsidRDefault="00B94901" w:rsidP="00B94901">
      <w:pPr>
        <w:spacing w:line="360" w:lineRule="auto"/>
        <w:ind w:left="221"/>
        <w:contextualSpacing/>
        <w:rPr>
          <w:rFonts w:ascii="Arial" w:hAnsi="Arial" w:cs="Arial"/>
        </w:rPr>
      </w:pPr>
      <w:r w:rsidRPr="00C211D8">
        <w:rPr>
          <w:rFonts w:ascii="Arial" w:hAnsi="Arial" w:cs="Arial"/>
        </w:rPr>
        <w:t>Dane osobowe</w:t>
      </w:r>
      <w:r w:rsidR="00E2216D" w:rsidRPr="00C211D8">
        <w:rPr>
          <w:rFonts w:ascii="Arial" w:hAnsi="Arial" w:cs="Arial"/>
        </w:rPr>
        <w:t xml:space="preserve"> </w:t>
      </w:r>
      <w:r w:rsidRPr="00C211D8">
        <w:rPr>
          <w:rFonts w:ascii="Arial" w:hAnsi="Arial" w:cs="Arial"/>
        </w:rPr>
        <w:t>będą przetwarzane wyłącznie przez okres niezbędny do realizacji cel</w:t>
      </w:r>
      <w:r w:rsidR="00E2216D" w:rsidRPr="00C211D8">
        <w:rPr>
          <w:rFonts w:ascii="Arial" w:hAnsi="Arial" w:cs="Arial"/>
        </w:rPr>
        <w:t>ów</w:t>
      </w:r>
      <w:r w:rsidRPr="00C211D8">
        <w:rPr>
          <w:rFonts w:ascii="Arial" w:hAnsi="Arial" w:cs="Arial"/>
        </w:rPr>
        <w:t>, o który</w:t>
      </w:r>
      <w:r w:rsidR="00E2216D" w:rsidRPr="00C211D8">
        <w:rPr>
          <w:rFonts w:ascii="Arial" w:hAnsi="Arial" w:cs="Arial"/>
        </w:rPr>
        <w:t>ch</w:t>
      </w:r>
      <w:r w:rsidRPr="00C211D8">
        <w:rPr>
          <w:rFonts w:ascii="Arial" w:hAnsi="Arial" w:cs="Arial"/>
        </w:rPr>
        <w:t xml:space="preserve"> mowa w pkt 3, a następnie w celu archiwalnym, zgodnie</w:t>
      </w:r>
    </w:p>
    <w:p w14:paraId="1D192211" w14:textId="27257A14" w:rsidR="00B94901" w:rsidRPr="00C211D8" w:rsidRDefault="00B94901" w:rsidP="00B94901">
      <w:pPr>
        <w:spacing w:line="360" w:lineRule="auto"/>
        <w:ind w:left="221"/>
        <w:contextualSpacing/>
        <w:rPr>
          <w:rFonts w:ascii="Arial" w:hAnsi="Arial" w:cs="Arial"/>
        </w:rPr>
      </w:pPr>
      <w:r w:rsidRPr="00C211D8">
        <w:rPr>
          <w:rFonts w:ascii="Arial" w:hAnsi="Arial" w:cs="Arial"/>
        </w:rPr>
        <w:t>z obowiązującymi przepisami.</w:t>
      </w:r>
    </w:p>
    <w:p w14:paraId="683CB4EC" w14:textId="77777777" w:rsidR="00B94901" w:rsidRPr="00C211D8" w:rsidRDefault="00B94901" w:rsidP="00B94901">
      <w:pPr>
        <w:numPr>
          <w:ilvl w:val="0"/>
          <w:numId w:val="52"/>
        </w:numPr>
        <w:spacing w:line="360" w:lineRule="auto"/>
        <w:ind w:left="221" w:hanging="221"/>
        <w:contextualSpacing/>
        <w:rPr>
          <w:rFonts w:ascii="Arial" w:hAnsi="Arial" w:cs="Arial"/>
        </w:rPr>
      </w:pPr>
      <w:r w:rsidRPr="00C211D8">
        <w:rPr>
          <w:rFonts w:ascii="Arial" w:hAnsi="Arial" w:cs="Arial"/>
        </w:rPr>
        <w:t>Odbiorcy danych</w:t>
      </w:r>
    </w:p>
    <w:p w14:paraId="7BF5BE43" w14:textId="77777777" w:rsidR="00B94901" w:rsidRPr="00C211D8" w:rsidRDefault="00B94901" w:rsidP="00B94901">
      <w:pPr>
        <w:spacing w:line="360" w:lineRule="auto"/>
        <w:ind w:left="221"/>
        <w:contextualSpacing/>
        <w:rPr>
          <w:rFonts w:ascii="Arial" w:hAnsi="Arial" w:cs="Arial"/>
        </w:rPr>
      </w:pPr>
      <w:r w:rsidRPr="00C211D8">
        <w:rPr>
          <w:rFonts w:ascii="Arial" w:hAnsi="Arial" w:cs="Arial"/>
        </w:rPr>
        <w:t>Dane osobowe, podane we wniosku o przyznanie miejsca parkingowego, nie będą ujawniane innym podmiotom, za wyjątkiem podmiotów upoważnionych przez przepisy prawa i podmiotów, którym Administrator powierzył przetwarzanie danych na podstawie zawartych umów.</w:t>
      </w:r>
    </w:p>
    <w:p w14:paraId="18BDFF9E" w14:textId="4C041808" w:rsidR="00B94901" w:rsidRPr="00C211D8" w:rsidRDefault="00B94901" w:rsidP="00B94901">
      <w:pPr>
        <w:numPr>
          <w:ilvl w:val="0"/>
          <w:numId w:val="52"/>
        </w:numPr>
        <w:spacing w:line="360" w:lineRule="auto"/>
        <w:ind w:left="221" w:hanging="221"/>
        <w:contextualSpacing/>
        <w:rPr>
          <w:rFonts w:ascii="Arial" w:hAnsi="Arial" w:cs="Arial"/>
        </w:rPr>
      </w:pPr>
      <w:r w:rsidRPr="00C211D8">
        <w:rPr>
          <w:rFonts w:ascii="Arial" w:hAnsi="Arial" w:cs="Arial"/>
        </w:rPr>
        <w:t>Prawa związane z przetwarzaniem</w:t>
      </w:r>
    </w:p>
    <w:p w14:paraId="08969620" w14:textId="1974CB71" w:rsidR="00B94901" w:rsidRPr="00C211D8" w:rsidRDefault="00B94901" w:rsidP="000206D1">
      <w:pPr>
        <w:spacing w:line="360" w:lineRule="auto"/>
        <w:ind w:left="221"/>
        <w:contextualSpacing/>
        <w:rPr>
          <w:rFonts w:ascii="Arial" w:hAnsi="Arial" w:cs="Arial"/>
        </w:rPr>
      </w:pPr>
      <w:r w:rsidRPr="00C211D8">
        <w:rPr>
          <w:rFonts w:ascii="Arial" w:hAnsi="Arial" w:cs="Arial"/>
        </w:rPr>
        <w:t>Przysługuje Pani/Panu prawo dostępu do treści danych osobowych, podanych we wniosku o przyznanie miejsca parkingowego, oraz prawo do ich sprostowania, ograniczenia przetwarzania</w:t>
      </w:r>
      <w:r w:rsidR="00E50E19">
        <w:rPr>
          <w:rFonts w:ascii="Arial" w:hAnsi="Arial" w:cs="Arial"/>
        </w:rPr>
        <w:t>, a w</w:t>
      </w:r>
      <w:r w:rsidRPr="00C211D8">
        <w:rPr>
          <w:rFonts w:ascii="Arial" w:hAnsi="Arial" w:cs="Arial"/>
        </w:rPr>
        <w:t xml:space="preserve"> zakresie, w jakim podstawą prawną przetwarzania jest zgoda – prawo do cofnięcia zgody</w:t>
      </w:r>
      <w:r w:rsidR="000206D1" w:rsidRPr="00C211D8">
        <w:rPr>
          <w:rFonts w:ascii="Arial" w:hAnsi="Arial" w:cs="Arial"/>
        </w:rPr>
        <w:t xml:space="preserve"> </w:t>
      </w:r>
      <w:r w:rsidRPr="00C211D8">
        <w:rPr>
          <w:rFonts w:ascii="Arial" w:hAnsi="Arial" w:cs="Arial"/>
        </w:rPr>
        <w:t>w dowolnym momencie, co nie będzie miało wpływu na zgodność z prawem przetwarzania, którego dokonano przed jej cofnięciem.</w:t>
      </w:r>
    </w:p>
    <w:p w14:paraId="541AB742" w14:textId="5F847180" w:rsidR="00B94901" w:rsidRPr="00C211D8" w:rsidRDefault="00B94901" w:rsidP="00B94901">
      <w:pPr>
        <w:spacing w:line="360" w:lineRule="auto"/>
        <w:ind w:left="221"/>
        <w:contextualSpacing/>
        <w:rPr>
          <w:rFonts w:ascii="Arial" w:hAnsi="Arial" w:cs="Arial"/>
        </w:rPr>
      </w:pPr>
      <w:r w:rsidRPr="00C211D8">
        <w:rPr>
          <w:rFonts w:ascii="Arial" w:hAnsi="Arial" w:cs="Arial"/>
        </w:rPr>
        <w:t>Dane osobowe, podane we wniosku o przyznanie miejsca parkingowego, nie będą podlegały profilowaniu ani, na podstawie tych danych, nie będą podejmowane decyzje w sposób zautomatyzowany.</w:t>
      </w:r>
    </w:p>
    <w:p w14:paraId="70149B0D" w14:textId="50E84C41" w:rsidR="00B94901" w:rsidRPr="00C211D8" w:rsidRDefault="00B94901" w:rsidP="00B94901">
      <w:pPr>
        <w:numPr>
          <w:ilvl w:val="0"/>
          <w:numId w:val="52"/>
        </w:numPr>
        <w:spacing w:line="360" w:lineRule="auto"/>
        <w:ind w:left="221" w:hanging="221"/>
        <w:contextualSpacing/>
        <w:rPr>
          <w:rFonts w:ascii="Arial" w:hAnsi="Arial" w:cs="Arial"/>
        </w:rPr>
      </w:pPr>
      <w:r w:rsidRPr="00C211D8">
        <w:rPr>
          <w:rFonts w:ascii="Arial" w:hAnsi="Arial" w:cs="Arial"/>
        </w:rPr>
        <w:t>Informacja o prawie wniesienia skargi</w:t>
      </w:r>
    </w:p>
    <w:p w14:paraId="7F7A046E" w14:textId="37631B21" w:rsidR="00B94901" w:rsidRPr="00C211D8" w:rsidRDefault="00B94901" w:rsidP="00B94901">
      <w:pPr>
        <w:spacing w:line="360" w:lineRule="auto"/>
        <w:ind w:left="221"/>
        <w:contextualSpacing/>
        <w:rPr>
          <w:rFonts w:ascii="Arial" w:hAnsi="Arial" w:cs="Arial"/>
        </w:rPr>
      </w:pPr>
      <w:r w:rsidRPr="00C211D8">
        <w:rPr>
          <w:rFonts w:ascii="Arial" w:hAnsi="Arial" w:cs="Arial"/>
        </w:rPr>
        <w:t>Przysługuje Pani/Panu prawo wniesienia skargi do Prezesa Urzędu Ochrony Danych Osobowych, jeśli uzna Pani/Pan, że przetwarzanie danych narusza RODO.</w:t>
      </w:r>
    </w:p>
    <w:p w14:paraId="1F7FE80C" w14:textId="5398A1AD" w:rsidR="00456B97" w:rsidRPr="00C211D8" w:rsidRDefault="00456B97" w:rsidP="00BA41D1">
      <w:pPr>
        <w:tabs>
          <w:tab w:val="left" w:pos="284"/>
        </w:tabs>
        <w:spacing w:line="360" w:lineRule="auto"/>
        <w:contextualSpacing/>
        <w:rPr>
          <w:rFonts w:ascii="Arial" w:eastAsia="Calibri" w:hAnsi="Arial" w:cs="Arial"/>
          <w:sz w:val="22"/>
          <w:szCs w:val="22"/>
          <w:lang w:eastAsia="en-US"/>
        </w:rPr>
      </w:pPr>
      <w:r w:rsidRPr="00C211D8">
        <w:rPr>
          <w:rFonts w:ascii="Arial" w:eastAsia="Calibri" w:hAnsi="Arial" w:cs="Arial"/>
          <w:sz w:val="22"/>
          <w:szCs w:val="22"/>
          <w:lang w:eastAsia="en-US"/>
        </w:rPr>
        <w:t>*</w:t>
      </w:r>
      <w:r w:rsidR="00BA41D1" w:rsidRPr="00C211D8">
        <w:rPr>
          <w:rFonts w:ascii="Arial" w:eastAsia="Calibri" w:hAnsi="Arial" w:cs="Arial"/>
          <w:sz w:val="22"/>
          <w:szCs w:val="22"/>
          <w:lang w:eastAsia="en-US"/>
        </w:rPr>
        <w:tab/>
      </w:r>
      <w:r w:rsidRPr="00C211D8">
        <w:rPr>
          <w:rFonts w:ascii="Arial" w:eastAsia="Calibri" w:hAnsi="Arial" w:cs="Arial"/>
          <w:sz w:val="22"/>
          <w:szCs w:val="22"/>
          <w:lang w:eastAsia="en-US"/>
        </w:rPr>
        <w:t>Klauzule obowiązkowe</w:t>
      </w:r>
    </w:p>
    <w:p w14:paraId="217F3993" w14:textId="77777777" w:rsidR="00434BFC" w:rsidRPr="00C211D8" w:rsidRDefault="00434BFC" w:rsidP="00BA41D1">
      <w:pPr>
        <w:tabs>
          <w:tab w:val="left" w:pos="284"/>
        </w:tabs>
        <w:spacing w:line="360" w:lineRule="auto"/>
        <w:contextualSpacing/>
        <w:rPr>
          <w:rFonts w:ascii="Arial" w:eastAsia="Calibri" w:hAnsi="Arial" w:cs="Arial"/>
          <w:sz w:val="22"/>
          <w:szCs w:val="22"/>
          <w:lang w:eastAsia="en-US"/>
        </w:rPr>
      </w:pPr>
    </w:p>
    <w:p w14:paraId="74CCD99F" w14:textId="41670126" w:rsidR="00434BFC" w:rsidRPr="00C211D8" w:rsidRDefault="00434BFC" w:rsidP="00434BFC">
      <w:pPr>
        <w:tabs>
          <w:tab w:val="left" w:leader="dot" w:pos="3544"/>
        </w:tabs>
        <w:spacing w:line="360" w:lineRule="auto"/>
        <w:contextualSpacing/>
        <w:rPr>
          <w:rFonts w:ascii="Arial" w:eastAsia="Calibri" w:hAnsi="Arial" w:cs="Arial"/>
          <w:lang w:eastAsia="en-US"/>
        </w:rPr>
      </w:pPr>
      <w:r w:rsidRPr="00C211D8">
        <w:rPr>
          <w:rFonts w:ascii="Arial" w:eastAsia="Calibri" w:hAnsi="Arial" w:cs="Arial"/>
          <w:lang w:eastAsia="en-US"/>
        </w:rPr>
        <w:t xml:space="preserve">Data wypełnienia: </w:t>
      </w:r>
      <w:r w:rsidRPr="00C211D8">
        <w:rPr>
          <w:rFonts w:ascii="Arial" w:eastAsia="Calibri" w:hAnsi="Arial" w:cs="Arial"/>
          <w:lang w:eastAsia="en-US"/>
        </w:rPr>
        <w:tab/>
      </w:r>
    </w:p>
    <w:p w14:paraId="27A3E13A" w14:textId="46C13DFA" w:rsidR="00434BFC" w:rsidRPr="00C211D8" w:rsidRDefault="00434BFC" w:rsidP="00434BFC">
      <w:pPr>
        <w:tabs>
          <w:tab w:val="left" w:leader="dot" w:pos="9072"/>
        </w:tabs>
        <w:spacing w:line="360" w:lineRule="auto"/>
        <w:contextualSpacing/>
        <w:rPr>
          <w:rFonts w:ascii="Arial" w:eastAsia="Calibri" w:hAnsi="Arial" w:cs="Arial"/>
          <w:lang w:eastAsia="en-US"/>
        </w:rPr>
      </w:pPr>
      <w:r w:rsidRPr="00C211D8">
        <w:rPr>
          <w:rFonts w:ascii="Arial" w:eastAsia="Calibri" w:hAnsi="Arial" w:cs="Arial"/>
          <w:lang w:eastAsia="en-US"/>
        </w:rPr>
        <w:t xml:space="preserve">Imię i nazwisko wnioskodawcy (dotyczy wersji elektronicznej): </w:t>
      </w:r>
      <w:r w:rsidRPr="00C211D8">
        <w:rPr>
          <w:rFonts w:ascii="Arial" w:eastAsia="Calibri" w:hAnsi="Arial" w:cs="Arial"/>
          <w:lang w:eastAsia="en-US"/>
        </w:rPr>
        <w:tab/>
      </w:r>
    </w:p>
    <w:p w14:paraId="7E738472" w14:textId="30AD0772" w:rsidR="00434BFC" w:rsidRPr="00C211D8" w:rsidRDefault="00434BFC" w:rsidP="00434BFC">
      <w:pPr>
        <w:tabs>
          <w:tab w:val="left" w:leader="dot" w:pos="9072"/>
        </w:tabs>
        <w:spacing w:line="360" w:lineRule="auto"/>
        <w:contextualSpacing/>
        <w:rPr>
          <w:rFonts w:ascii="Arial" w:eastAsia="Calibri" w:hAnsi="Arial" w:cs="Arial"/>
          <w:lang w:eastAsia="en-US"/>
        </w:rPr>
      </w:pPr>
      <w:r w:rsidRPr="00C211D8">
        <w:rPr>
          <w:rFonts w:ascii="Arial" w:eastAsia="Calibri" w:hAnsi="Arial" w:cs="Arial"/>
          <w:lang w:eastAsia="en-US"/>
        </w:rPr>
        <w:tab/>
      </w:r>
    </w:p>
    <w:p w14:paraId="3C7861CC" w14:textId="2B773407" w:rsidR="0092644B" w:rsidRPr="00C211D8" w:rsidRDefault="00434BFC" w:rsidP="002A2BF9">
      <w:pPr>
        <w:tabs>
          <w:tab w:val="left" w:leader="dot" w:pos="9072"/>
        </w:tabs>
        <w:spacing w:line="360" w:lineRule="auto"/>
        <w:contextualSpacing/>
        <w:rPr>
          <w:rFonts w:ascii="Arial" w:eastAsia="Calibri" w:hAnsi="Arial" w:cs="Arial"/>
          <w:lang w:eastAsia="en-US"/>
        </w:rPr>
      </w:pPr>
      <w:r w:rsidRPr="00C211D8">
        <w:rPr>
          <w:rFonts w:ascii="Arial" w:eastAsia="Calibri" w:hAnsi="Arial" w:cs="Arial"/>
          <w:lang w:eastAsia="en-US"/>
        </w:rPr>
        <w:t xml:space="preserve">Podpis wnioskodawcy (dotyczy wersji papierowej): </w:t>
      </w:r>
      <w:r w:rsidRPr="00C211D8">
        <w:rPr>
          <w:rFonts w:ascii="Arial" w:eastAsia="Calibri" w:hAnsi="Arial" w:cs="Arial"/>
          <w:lang w:eastAsia="en-US"/>
        </w:rPr>
        <w:tab/>
      </w:r>
      <w:bookmarkEnd w:id="0"/>
      <w:bookmarkEnd w:id="1"/>
      <w:bookmarkEnd w:id="2"/>
      <w:bookmarkEnd w:id="3"/>
    </w:p>
    <w:sectPr w:rsidR="0092644B" w:rsidRPr="00C211D8" w:rsidSect="009E2C05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footnotePr>
        <w:numRestart w:val="eachSect"/>
      </w:footnotePr>
      <w:pgSz w:w="11906" w:h="16838"/>
      <w:pgMar w:top="1417" w:right="1417" w:bottom="1417" w:left="141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70A380" w14:textId="77777777" w:rsidR="007F4179" w:rsidRDefault="007F4179">
      <w:r>
        <w:separator/>
      </w:r>
    </w:p>
  </w:endnote>
  <w:endnote w:type="continuationSeparator" w:id="0">
    <w:p w14:paraId="6CD05179" w14:textId="77777777" w:rsidR="007F4179" w:rsidRDefault="007F4179">
      <w:r>
        <w:continuationSeparator/>
      </w:r>
    </w:p>
  </w:endnote>
  <w:endnote w:type="continuationNotice" w:id="1">
    <w:p w14:paraId="3B165452" w14:textId="77777777" w:rsidR="007F4179" w:rsidRDefault="007F417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9546A4" w14:textId="77777777" w:rsidR="008E276C" w:rsidRDefault="008E276C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71420471"/>
      <w:docPartObj>
        <w:docPartGallery w:val="Page Numbers (Bottom of Page)"/>
        <w:docPartUnique/>
      </w:docPartObj>
    </w:sdtPr>
    <w:sdtEndPr>
      <w:rPr>
        <w:rFonts w:ascii="Arial" w:hAnsi="Arial" w:cs="Arial"/>
      </w:rPr>
    </w:sdtEndPr>
    <w:sdtContent>
      <w:p w14:paraId="165E3F77" w14:textId="77777777" w:rsidR="004E1E41" w:rsidRPr="00D72B49" w:rsidRDefault="004E1E41">
        <w:pPr>
          <w:pStyle w:val="Stopka"/>
          <w:jc w:val="right"/>
          <w:rPr>
            <w:rFonts w:ascii="Arial" w:hAnsi="Arial" w:cs="Arial"/>
          </w:rPr>
        </w:pPr>
        <w:r w:rsidRPr="00D72B49">
          <w:rPr>
            <w:rFonts w:ascii="Arial" w:hAnsi="Arial" w:cs="Arial"/>
          </w:rPr>
          <w:fldChar w:fldCharType="begin"/>
        </w:r>
        <w:r w:rsidRPr="00D72B49">
          <w:rPr>
            <w:rFonts w:ascii="Arial" w:hAnsi="Arial" w:cs="Arial"/>
          </w:rPr>
          <w:instrText>PAGE   \* MERGEFORMAT</w:instrText>
        </w:r>
        <w:r w:rsidRPr="00D72B49">
          <w:rPr>
            <w:rFonts w:ascii="Arial" w:hAnsi="Arial" w:cs="Arial"/>
          </w:rPr>
          <w:fldChar w:fldCharType="separate"/>
        </w:r>
        <w:r w:rsidRPr="00D72B49">
          <w:rPr>
            <w:rFonts w:ascii="Arial" w:hAnsi="Arial" w:cs="Arial"/>
          </w:rPr>
          <w:t>2</w:t>
        </w:r>
        <w:r w:rsidRPr="00D72B49">
          <w:rPr>
            <w:rFonts w:ascii="Arial" w:hAnsi="Arial" w:cs="Arial"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56A4BA" w14:textId="77777777" w:rsidR="008E276C" w:rsidRDefault="008E276C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8BDB03" w14:textId="77777777" w:rsidR="007F4179" w:rsidRDefault="007F4179">
      <w:r>
        <w:separator/>
      </w:r>
    </w:p>
  </w:footnote>
  <w:footnote w:type="continuationSeparator" w:id="0">
    <w:p w14:paraId="3537EF46" w14:textId="77777777" w:rsidR="007F4179" w:rsidRDefault="007F4179">
      <w:r>
        <w:continuationSeparator/>
      </w:r>
    </w:p>
  </w:footnote>
  <w:footnote w:type="continuationNotice" w:id="1">
    <w:p w14:paraId="4EA88CF0" w14:textId="77777777" w:rsidR="007F4179" w:rsidRDefault="007F4179"/>
  </w:footnote>
  <w:footnote w:id="2">
    <w:p w14:paraId="2523BEDC" w14:textId="77777777" w:rsidR="009E2C05" w:rsidRPr="004519F1" w:rsidRDefault="009E2C05" w:rsidP="004519F1">
      <w:pPr>
        <w:pStyle w:val="Tekstprzypisudolnego"/>
        <w:ind w:left="142" w:hanging="142"/>
        <w:jc w:val="left"/>
        <w:rPr>
          <w:rFonts w:ascii="Arial" w:hAnsi="Arial" w:cs="Arial"/>
          <w:spacing w:val="0"/>
          <w:position w:val="0"/>
        </w:rPr>
      </w:pPr>
      <w:r w:rsidRPr="004519F1">
        <w:rPr>
          <w:rStyle w:val="Odwoanieprzypisudolnego"/>
          <w:rFonts w:ascii="Arial" w:hAnsi="Arial" w:cs="Arial"/>
          <w:spacing w:val="0"/>
          <w:position w:val="0"/>
        </w:rPr>
        <w:footnoteRef/>
      </w:r>
      <w:r w:rsidRPr="004519F1">
        <w:rPr>
          <w:rFonts w:ascii="Arial" w:hAnsi="Arial" w:cs="Arial"/>
          <w:spacing w:val="0"/>
          <w:position w:val="0"/>
        </w:rPr>
        <w:tab/>
        <w:t>Kod jednostki wg spisu jednostek SGH, dostępnego na stronie internetowej jednostki.sgh.waw.pl.</w:t>
      </w:r>
    </w:p>
  </w:footnote>
  <w:footnote w:id="3">
    <w:p w14:paraId="5AE4D263" w14:textId="45767E85" w:rsidR="009E2C05" w:rsidRDefault="009E2C05" w:rsidP="004519F1">
      <w:pPr>
        <w:pStyle w:val="Tekstprzypisudolnego"/>
        <w:ind w:left="142" w:hanging="142"/>
        <w:jc w:val="left"/>
      </w:pPr>
      <w:r w:rsidRPr="004519F1">
        <w:rPr>
          <w:rStyle w:val="Odwoanieprzypisudolnego"/>
          <w:rFonts w:ascii="Arial" w:hAnsi="Arial" w:cs="Arial"/>
          <w:spacing w:val="0"/>
          <w:position w:val="0"/>
        </w:rPr>
        <w:footnoteRef/>
      </w:r>
      <w:r w:rsidRPr="004519F1">
        <w:rPr>
          <w:rFonts w:ascii="Arial" w:hAnsi="Arial" w:cs="Arial"/>
          <w:spacing w:val="0"/>
          <w:position w:val="0"/>
        </w:rPr>
        <w:tab/>
        <w:t>Służbowy adres poczty elektronicznej w domenie @sgh.waw.pl.</w:t>
      </w:r>
    </w:p>
  </w:footnote>
  <w:footnote w:id="4">
    <w:p w14:paraId="6C96F15D" w14:textId="33457AE6" w:rsidR="007278F4" w:rsidRPr="004519F1" w:rsidRDefault="007278F4" w:rsidP="004519F1">
      <w:pPr>
        <w:pStyle w:val="Tekstprzypisudolnego"/>
        <w:ind w:left="142" w:hanging="142"/>
        <w:jc w:val="left"/>
        <w:rPr>
          <w:rFonts w:ascii="Arial" w:hAnsi="Arial" w:cs="Arial"/>
          <w:spacing w:val="0"/>
          <w:position w:val="0"/>
        </w:rPr>
      </w:pPr>
      <w:r w:rsidRPr="004519F1">
        <w:rPr>
          <w:rStyle w:val="Odwoanieprzypisudolnego"/>
          <w:rFonts w:ascii="Arial" w:hAnsi="Arial" w:cs="Arial"/>
          <w:spacing w:val="0"/>
          <w:position w:val="0"/>
        </w:rPr>
        <w:footnoteRef/>
      </w:r>
      <w:r w:rsidRPr="004519F1">
        <w:rPr>
          <w:rFonts w:ascii="Arial" w:hAnsi="Arial" w:cs="Arial"/>
          <w:spacing w:val="0"/>
          <w:position w:val="0"/>
        </w:rPr>
        <w:tab/>
        <w:t xml:space="preserve">Kwota nie uwzględnia zniżek wynikających z § 3 ust. 2 </w:t>
      </w:r>
      <w:bookmarkStart w:id="6" w:name="_Hlk86745522"/>
      <w:r w:rsidRPr="004519F1">
        <w:rPr>
          <w:rFonts w:ascii="Arial" w:hAnsi="Arial" w:cs="Arial"/>
          <w:spacing w:val="0"/>
          <w:position w:val="0"/>
        </w:rPr>
        <w:t xml:space="preserve">zarządzenia kanclerza </w:t>
      </w:r>
      <w:r w:rsidR="00831774" w:rsidRPr="004519F1">
        <w:rPr>
          <w:rFonts w:ascii="Arial" w:hAnsi="Arial" w:cs="Arial"/>
          <w:spacing w:val="0"/>
          <w:position w:val="0"/>
        </w:rPr>
        <w:t xml:space="preserve">nr 8 </w:t>
      </w:r>
      <w:r w:rsidRPr="004519F1">
        <w:rPr>
          <w:rFonts w:ascii="Arial" w:hAnsi="Arial" w:cs="Arial"/>
          <w:spacing w:val="0"/>
          <w:position w:val="0"/>
        </w:rPr>
        <w:t>z dnia 28 sierpnia 2018 r. w sprawie korzystania z miejsc parkingowych znajdujących się na terenie Szkoły Głównej Handlowej w Warszawie,</w:t>
      </w:r>
      <w:r w:rsidR="00831774" w:rsidRPr="004519F1">
        <w:rPr>
          <w:rFonts w:ascii="Arial" w:hAnsi="Arial" w:cs="Arial"/>
          <w:spacing w:val="0"/>
          <w:position w:val="0"/>
        </w:rPr>
        <w:t xml:space="preserve"> </w:t>
      </w:r>
      <w:r w:rsidRPr="004519F1">
        <w:rPr>
          <w:rFonts w:ascii="Arial" w:hAnsi="Arial" w:cs="Arial"/>
          <w:spacing w:val="0"/>
          <w:position w:val="0"/>
        </w:rPr>
        <w:t xml:space="preserve">z </w:t>
      </w:r>
      <w:proofErr w:type="spellStart"/>
      <w:r w:rsidRPr="004519F1">
        <w:rPr>
          <w:rFonts w:ascii="Arial" w:hAnsi="Arial" w:cs="Arial"/>
          <w:spacing w:val="0"/>
          <w:position w:val="0"/>
        </w:rPr>
        <w:t>późn</w:t>
      </w:r>
      <w:proofErr w:type="spellEnd"/>
      <w:r w:rsidRPr="004519F1">
        <w:rPr>
          <w:rFonts w:ascii="Arial" w:hAnsi="Arial" w:cs="Arial"/>
          <w:spacing w:val="0"/>
          <w:position w:val="0"/>
        </w:rPr>
        <w:t>. zm.</w:t>
      </w:r>
      <w:bookmarkEnd w:id="6"/>
    </w:p>
  </w:footnote>
  <w:footnote w:id="5">
    <w:p w14:paraId="259622BB" w14:textId="77777777" w:rsidR="00C211D8" w:rsidRPr="004519F1" w:rsidRDefault="00456B97" w:rsidP="004519F1">
      <w:pPr>
        <w:pStyle w:val="Tekstprzypisudolnego"/>
        <w:ind w:left="142" w:hanging="142"/>
        <w:jc w:val="left"/>
        <w:rPr>
          <w:rFonts w:ascii="Arial" w:hAnsi="Arial" w:cs="Arial"/>
          <w:spacing w:val="0"/>
          <w:position w:val="0"/>
        </w:rPr>
      </w:pPr>
      <w:r w:rsidRPr="004519F1">
        <w:rPr>
          <w:rStyle w:val="Odwoanieprzypisudolnego"/>
          <w:rFonts w:ascii="Arial" w:hAnsi="Arial" w:cs="Arial"/>
          <w:spacing w:val="0"/>
          <w:position w:val="0"/>
        </w:rPr>
        <w:footnoteRef/>
      </w:r>
      <w:r w:rsidR="005C39CC" w:rsidRPr="004519F1">
        <w:rPr>
          <w:rFonts w:ascii="Arial" w:hAnsi="Arial" w:cs="Arial"/>
          <w:spacing w:val="0"/>
          <w:position w:val="0"/>
        </w:rPr>
        <w:tab/>
      </w:r>
      <w:r w:rsidRPr="004519F1">
        <w:rPr>
          <w:rFonts w:ascii="Arial" w:hAnsi="Arial" w:cs="Arial"/>
          <w:spacing w:val="0"/>
          <w:position w:val="0"/>
        </w:rPr>
        <w:t>Wybór sposobu płatności dotyczy jedynie pracowników SGH (§</w:t>
      </w:r>
      <w:r w:rsidR="005C39CC" w:rsidRPr="004519F1">
        <w:rPr>
          <w:rFonts w:ascii="Arial" w:hAnsi="Arial" w:cs="Arial"/>
          <w:spacing w:val="0"/>
          <w:position w:val="0"/>
        </w:rPr>
        <w:t xml:space="preserve"> </w:t>
      </w:r>
      <w:r w:rsidRPr="004519F1">
        <w:rPr>
          <w:rFonts w:ascii="Arial" w:hAnsi="Arial" w:cs="Arial"/>
          <w:spacing w:val="0"/>
          <w:position w:val="0"/>
        </w:rPr>
        <w:t>6 ust.</w:t>
      </w:r>
      <w:r w:rsidR="00375A30" w:rsidRPr="004519F1">
        <w:rPr>
          <w:rFonts w:ascii="Arial" w:hAnsi="Arial" w:cs="Arial"/>
          <w:spacing w:val="0"/>
          <w:position w:val="0"/>
        </w:rPr>
        <w:t xml:space="preserve"> </w:t>
      </w:r>
      <w:r w:rsidRPr="004519F1">
        <w:rPr>
          <w:rFonts w:ascii="Arial" w:hAnsi="Arial" w:cs="Arial"/>
          <w:spacing w:val="0"/>
          <w:position w:val="0"/>
        </w:rPr>
        <w:t>3</w:t>
      </w:r>
      <w:r w:rsidR="00B12EA0" w:rsidRPr="004519F1">
        <w:rPr>
          <w:rFonts w:ascii="Arial" w:hAnsi="Arial" w:cs="Arial"/>
          <w:spacing w:val="0"/>
          <w:position w:val="0"/>
        </w:rPr>
        <w:t xml:space="preserve"> wymienionego</w:t>
      </w:r>
    </w:p>
    <w:p w14:paraId="0D6B088B" w14:textId="0B3F5257" w:rsidR="00456B97" w:rsidRPr="004519F1" w:rsidRDefault="00B12EA0" w:rsidP="004519F1">
      <w:pPr>
        <w:pStyle w:val="Tekstprzypisudolnego"/>
        <w:ind w:left="142"/>
        <w:jc w:val="left"/>
        <w:rPr>
          <w:rFonts w:ascii="Arial" w:hAnsi="Arial" w:cs="Arial"/>
          <w:spacing w:val="0"/>
          <w:position w:val="0"/>
        </w:rPr>
      </w:pPr>
      <w:r w:rsidRPr="004519F1">
        <w:rPr>
          <w:rFonts w:ascii="Arial" w:hAnsi="Arial" w:cs="Arial"/>
          <w:spacing w:val="0"/>
          <w:position w:val="0"/>
        </w:rPr>
        <w:t>w przypisie 3 zarządzenia</w:t>
      </w:r>
      <w:r w:rsidR="00456B97" w:rsidRPr="004519F1">
        <w:rPr>
          <w:rFonts w:ascii="Arial" w:hAnsi="Arial" w:cs="Arial"/>
          <w:spacing w:val="0"/>
          <w:position w:val="0"/>
        </w:rPr>
        <w:t>). Osoby zatrudnione w SGH na podstawie umów cywilnoprawnych zaznaczają pierwszą formę płatności (§</w:t>
      </w:r>
      <w:r w:rsidR="001D0370" w:rsidRPr="004519F1">
        <w:rPr>
          <w:rFonts w:ascii="Arial" w:hAnsi="Arial" w:cs="Arial"/>
          <w:spacing w:val="0"/>
          <w:position w:val="0"/>
        </w:rPr>
        <w:t xml:space="preserve"> </w:t>
      </w:r>
      <w:r w:rsidR="00456B97" w:rsidRPr="004519F1">
        <w:rPr>
          <w:rFonts w:ascii="Arial" w:hAnsi="Arial" w:cs="Arial"/>
          <w:spacing w:val="0"/>
          <w:position w:val="0"/>
        </w:rPr>
        <w:t>6 ust. 6</w:t>
      </w:r>
      <w:r w:rsidRPr="004519F1">
        <w:rPr>
          <w:rFonts w:ascii="Arial" w:hAnsi="Arial" w:cs="Arial"/>
          <w:spacing w:val="0"/>
          <w:position w:val="0"/>
        </w:rPr>
        <w:t xml:space="preserve"> wymienionego</w:t>
      </w:r>
      <w:r w:rsidR="004519F1">
        <w:rPr>
          <w:rFonts w:ascii="Arial" w:hAnsi="Arial" w:cs="Arial"/>
          <w:spacing w:val="0"/>
          <w:position w:val="0"/>
        </w:rPr>
        <w:t xml:space="preserve"> </w:t>
      </w:r>
      <w:r w:rsidRPr="004519F1">
        <w:rPr>
          <w:rFonts w:ascii="Arial" w:hAnsi="Arial" w:cs="Arial"/>
          <w:spacing w:val="0"/>
          <w:position w:val="0"/>
        </w:rPr>
        <w:t>w przypisie 3 zarządzenia</w:t>
      </w:r>
      <w:r w:rsidR="00456B97" w:rsidRPr="004519F1">
        <w:rPr>
          <w:rFonts w:ascii="Arial" w:hAnsi="Arial" w:cs="Arial"/>
          <w:spacing w:val="0"/>
          <w:position w:val="0"/>
        </w:rPr>
        <w:t>).</w:t>
      </w:r>
    </w:p>
  </w:footnote>
  <w:footnote w:id="6">
    <w:p w14:paraId="6B2A6986" w14:textId="77777777" w:rsidR="00AD6B2E" w:rsidRPr="004519F1" w:rsidRDefault="00E2216D" w:rsidP="004519F1">
      <w:pPr>
        <w:pStyle w:val="Tekstprzypisudolnego"/>
        <w:ind w:left="142" w:hanging="142"/>
        <w:jc w:val="left"/>
        <w:rPr>
          <w:rFonts w:ascii="Arial" w:hAnsi="Arial" w:cs="Arial"/>
          <w:spacing w:val="0"/>
          <w:position w:val="0"/>
        </w:rPr>
      </w:pPr>
      <w:r w:rsidRPr="004519F1">
        <w:rPr>
          <w:rStyle w:val="Odwoanieprzypisudolnego"/>
          <w:rFonts w:ascii="Arial" w:hAnsi="Arial" w:cs="Arial"/>
          <w:spacing w:val="0"/>
          <w:position w:val="0"/>
        </w:rPr>
        <w:footnoteRef/>
      </w:r>
      <w:r w:rsidR="00AD6B2E" w:rsidRPr="004519F1">
        <w:rPr>
          <w:rFonts w:ascii="Arial" w:hAnsi="Arial" w:cs="Arial"/>
          <w:spacing w:val="0"/>
          <w:position w:val="0"/>
        </w:rPr>
        <w:tab/>
      </w:r>
      <w:r w:rsidRPr="004519F1">
        <w:rPr>
          <w:rFonts w:ascii="Arial" w:hAnsi="Arial" w:cs="Arial"/>
          <w:spacing w:val="0"/>
          <w:position w:val="0"/>
        </w:rPr>
        <w:t>Rozporządzenie Parlamentu Europejskiego i Rady (UE) 2016/679 z dnia 27 kwietnia</w:t>
      </w:r>
    </w:p>
    <w:p w14:paraId="704248DF" w14:textId="39F2953D" w:rsidR="004519F1" w:rsidRDefault="00E2216D" w:rsidP="004519F1">
      <w:pPr>
        <w:pStyle w:val="Tekstprzypisudolnego"/>
        <w:ind w:left="142"/>
        <w:jc w:val="left"/>
        <w:rPr>
          <w:rFonts w:ascii="Arial" w:hAnsi="Arial" w:cs="Arial"/>
          <w:spacing w:val="0"/>
          <w:position w:val="0"/>
        </w:rPr>
      </w:pPr>
      <w:r w:rsidRPr="004519F1">
        <w:rPr>
          <w:rFonts w:ascii="Arial" w:hAnsi="Arial" w:cs="Arial"/>
          <w:spacing w:val="0"/>
          <w:position w:val="0"/>
        </w:rPr>
        <w:t>2016 r. w sprawie ochrony osób fizycznych w związku z przetwarzaniem danych osobowych</w:t>
      </w:r>
    </w:p>
    <w:p w14:paraId="1EA250E1" w14:textId="5D2F0792" w:rsidR="00E2216D" w:rsidRPr="00581D19" w:rsidRDefault="00E2216D" w:rsidP="004519F1">
      <w:pPr>
        <w:pStyle w:val="Tekstprzypisudolnego"/>
        <w:ind w:left="142"/>
        <w:jc w:val="left"/>
      </w:pPr>
      <w:r w:rsidRPr="004519F1">
        <w:rPr>
          <w:rFonts w:ascii="Arial" w:hAnsi="Arial" w:cs="Arial"/>
          <w:spacing w:val="0"/>
          <w:position w:val="0"/>
        </w:rPr>
        <w:t>i w sprawie swobodnego przepływu takich danych oraz uchylenia dyrektywy 95/46/WE (ogólne rozporządzenie o ochronie danych)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6B85D4" w14:textId="77777777" w:rsidR="008E276C" w:rsidRDefault="008E276C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a-Siatka6"/>
      <w:tblW w:w="0" w:type="auto"/>
      <w:tblBorders>
        <w:top w:val="dotted" w:sz="4" w:space="0" w:color="auto"/>
        <w:left w:val="dotted" w:sz="4" w:space="0" w:color="auto"/>
        <w:bottom w:val="dotted" w:sz="4" w:space="0" w:color="auto"/>
        <w:right w:val="dotted" w:sz="4" w:space="0" w:color="auto"/>
        <w:insideH w:val="dotted" w:sz="4" w:space="0" w:color="auto"/>
        <w:insideV w:val="dotted" w:sz="4" w:space="0" w:color="auto"/>
      </w:tblBorders>
      <w:shd w:val="clear" w:color="auto" w:fill="D9D9D9"/>
      <w:tblLook w:val="04A0" w:firstRow="1" w:lastRow="0" w:firstColumn="1" w:lastColumn="0" w:noHBand="0" w:noVBand="1"/>
    </w:tblPr>
    <w:tblGrid>
      <w:gridCol w:w="2494"/>
      <w:gridCol w:w="3891"/>
      <w:gridCol w:w="1531"/>
      <w:gridCol w:w="1146"/>
    </w:tblGrid>
    <w:tr w:rsidR="008E276C" w:rsidRPr="00456B97" w14:paraId="760FED20" w14:textId="77777777" w:rsidTr="000C4668">
      <w:trPr>
        <w:trHeight w:val="841"/>
      </w:trPr>
      <w:tc>
        <w:tcPr>
          <w:tcW w:w="2518" w:type="dxa"/>
          <w:shd w:val="clear" w:color="auto" w:fill="D9D9D9"/>
        </w:tcPr>
        <w:p w14:paraId="781D6D3F" w14:textId="77777777" w:rsidR="008E276C" w:rsidRPr="00456B97" w:rsidRDefault="008E276C" w:rsidP="008E276C">
          <w:pPr>
            <w:tabs>
              <w:tab w:val="center" w:pos="4536"/>
              <w:tab w:val="right" w:pos="9072"/>
            </w:tabs>
            <w:spacing w:line="360" w:lineRule="auto"/>
            <w:rPr>
              <w:rFonts w:ascii="Arial" w:hAnsi="Arial" w:cs="Arial"/>
              <w:color w:val="404040"/>
              <w:sz w:val="22"/>
              <w:szCs w:val="22"/>
            </w:rPr>
          </w:pPr>
          <w:r w:rsidRPr="00456B97">
            <w:rPr>
              <w:rFonts w:ascii="Arial" w:hAnsi="Arial" w:cs="Arial"/>
              <w:color w:val="404040"/>
              <w:sz w:val="22"/>
              <w:szCs w:val="22"/>
            </w:rPr>
            <w:t>Wniosek parkingowy</w:t>
          </w:r>
        </w:p>
        <w:p w14:paraId="1BF50CDD" w14:textId="77777777" w:rsidR="008E276C" w:rsidRPr="00456B97" w:rsidRDefault="008E276C" w:rsidP="008E276C">
          <w:pPr>
            <w:tabs>
              <w:tab w:val="center" w:pos="4536"/>
              <w:tab w:val="right" w:pos="9072"/>
            </w:tabs>
            <w:spacing w:line="360" w:lineRule="auto"/>
            <w:rPr>
              <w:color w:val="404040"/>
              <w:sz w:val="20"/>
              <w:szCs w:val="20"/>
            </w:rPr>
          </w:pPr>
          <w:proofErr w:type="spellStart"/>
          <w:r>
            <w:rPr>
              <w:rFonts w:ascii="Arial" w:hAnsi="Arial" w:cs="Arial"/>
              <w:color w:val="404040"/>
              <w:sz w:val="22"/>
              <w:szCs w:val="22"/>
            </w:rPr>
            <w:t>r</w:t>
          </w:r>
          <w:r w:rsidRPr="00456B97">
            <w:rPr>
              <w:rFonts w:ascii="Arial" w:hAnsi="Arial" w:cs="Arial"/>
              <w:color w:val="404040"/>
              <w:sz w:val="22"/>
              <w:szCs w:val="22"/>
            </w:rPr>
            <w:t>.a</w:t>
          </w:r>
          <w:proofErr w:type="spellEnd"/>
          <w:r w:rsidRPr="00456B97">
            <w:rPr>
              <w:rFonts w:ascii="Arial" w:hAnsi="Arial" w:cs="Arial"/>
              <w:color w:val="404040"/>
              <w:sz w:val="22"/>
              <w:szCs w:val="22"/>
            </w:rPr>
            <w:t>.</w:t>
          </w:r>
        </w:p>
      </w:tc>
      <w:tc>
        <w:tcPr>
          <w:tcW w:w="3969" w:type="dxa"/>
          <w:shd w:val="clear" w:color="auto" w:fill="D9D9D9"/>
        </w:tcPr>
        <w:p w14:paraId="22FB413F" w14:textId="77777777" w:rsidR="008E276C" w:rsidRPr="00456B97" w:rsidRDefault="008E276C" w:rsidP="008E276C">
          <w:pPr>
            <w:tabs>
              <w:tab w:val="center" w:pos="4536"/>
              <w:tab w:val="right" w:pos="9072"/>
            </w:tabs>
            <w:rPr>
              <w:color w:val="404040"/>
              <w:sz w:val="20"/>
              <w:szCs w:val="20"/>
            </w:rPr>
          </w:pPr>
        </w:p>
      </w:tc>
      <w:tc>
        <w:tcPr>
          <w:tcW w:w="1559" w:type="dxa"/>
          <w:shd w:val="clear" w:color="auto" w:fill="D9D9D9"/>
        </w:tcPr>
        <w:p w14:paraId="1C02C1E4" w14:textId="77777777" w:rsidR="008E276C" w:rsidRPr="00456B97" w:rsidRDefault="008E276C" w:rsidP="008E276C">
          <w:pPr>
            <w:tabs>
              <w:tab w:val="center" w:pos="4536"/>
              <w:tab w:val="right" w:pos="9072"/>
            </w:tabs>
            <w:rPr>
              <w:color w:val="404040"/>
              <w:sz w:val="20"/>
              <w:szCs w:val="20"/>
            </w:rPr>
          </w:pPr>
        </w:p>
      </w:tc>
      <w:tc>
        <w:tcPr>
          <w:tcW w:w="1166" w:type="dxa"/>
          <w:shd w:val="clear" w:color="auto" w:fill="D9D9D9"/>
        </w:tcPr>
        <w:p w14:paraId="30D4FD8E" w14:textId="77777777" w:rsidR="008E276C" w:rsidRPr="00456B97" w:rsidRDefault="008E276C" w:rsidP="008E276C">
          <w:pPr>
            <w:tabs>
              <w:tab w:val="center" w:pos="4536"/>
              <w:tab w:val="right" w:pos="9072"/>
            </w:tabs>
            <w:rPr>
              <w:color w:val="404040"/>
              <w:sz w:val="20"/>
              <w:szCs w:val="20"/>
            </w:rPr>
          </w:pPr>
        </w:p>
      </w:tc>
    </w:tr>
  </w:tbl>
  <w:p w14:paraId="182D7058" w14:textId="77777777" w:rsidR="004E1E41" w:rsidRPr="008E276C" w:rsidRDefault="004E1E41" w:rsidP="008E276C">
    <w:pPr>
      <w:pStyle w:val="Nagwek"/>
      <w:rPr>
        <w:rFonts w:ascii="Arial" w:hAnsi="Arial" w:cs="Arial"/>
        <w:sz w:val="2"/>
        <w:szCs w:val="2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AC0D3D" w14:textId="77777777" w:rsidR="008E276C" w:rsidRDefault="008E276C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2555BC"/>
    <w:multiLevelType w:val="hybridMultilevel"/>
    <w:tmpl w:val="272E9D18"/>
    <w:lvl w:ilvl="0" w:tplc="360CB52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C12E42"/>
    <w:multiLevelType w:val="hybridMultilevel"/>
    <w:tmpl w:val="B650BE38"/>
    <w:lvl w:ilvl="0" w:tplc="04150011">
      <w:start w:val="1"/>
      <w:numFmt w:val="decimal"/>
      <w:lvlText w:val="%1)"/>
      <w:lvlJc w:val="left"/>
      <w:pPr>
        <w:ind w:left="786" w:hanging="360"/>
      </w:p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" w15:restartNumberingAfterBreak="0">
    <w:nsid w:val="03C55324"/>
    <w:multiLevelType w:val="hybridMultilevel"/>
    <w:tmpl w:val="3C18E4B8"/>
    <w:lvl w:ilvl="0" w:tplc="1052844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4554DEF"/>
    <w:multiLevelType w:val="hybridMultilevel"/>
    <w:tmpl w:val="0722202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4A67D1C"/>
    <w:multiLevelType w:val="hybridMultilevel"/>
    <w:tmpl w:val="C5284A28"/>
    <w:lvl w:ilvl="0" w:tplc="04150011">
      <w:start w:val="1"/>
      <w:numFmt w:val="decimal"/>
      <w:lvlText w:val="%1)"/>
      <w:lvlJc w:val="left"/>
      <w:pPr>
        <w:ind w:left="786" w:hanging="360"/>
      </w:p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5" w15:restartNumberingAfterBreak="0">
    <w:nsid w:val="0A0C31AE"/>
    <w:multiLevelType w:val="hybridMultilevel"/>
    <w:tmpl w:val="77D466CA"/>
    <w:lvl w:ilvl="0" w:tplc="AB0A1CF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A187DD8"/>
    <w:multiLevelType w:val="hybridMultilevel"/>
    <w:tmpl w:val="93ACBADC"/>
    <w:lvl w:ilvl="0" w:tplc="18F4A686">
      <w:start w:val="1"/>
      <w:numFmt w:val="decimal"/>
      <w:lvlText w:val="%1."/>
      <w:lvlJc w:val="left"/>
      <w:pPr>
        <w:ind w:left="283"/>
      </w:pPr>
      <w:rPr>
        <w:rFonts w:ascii="Arial" w:eastAsia="Arial" w:hAnsi="Arial" w:cs="Arial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77C07F7C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2ACE8A52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1174109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3A00A450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01405AF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B8A34AA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C074C858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84C4D212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0D9A71F0"/>
    <w:multiLevelType w:val="hybridMultilevel"/>
    <w:tmpl w:val="414679B2"/>
    <w:lvl w:ilvl="0" w:tplc="0415000F">
      <w:start w:val="1"/>
      <w:numFmt w:val="decimal"/>
      <w:lvlText w:val="%1."/>
      <w:lvlJc w:val="left"/>
      <w:pPr>
        <w:ind w:left="1211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F2C39B9"/>
    <w:multiLevelType w:val="hybridMultilevel"/>
    <w:tmpl w:val="4AC61F66"/>
    <w:lvl w:ilvl="0" w:tplc="A8681C7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450739A"/>
    <w:multiLevelType w:val="hybridMultilevel"/>
    <w:tmpl w:val="BE94BDD2"/>
    <w:lvl w:ilvl="0" w:tplc="BDA29A56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  <w:szCs w:val="24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4B35342"/>
    <w:multiLevelType w:val="hybridMultilevel"/>
    <w:tmpl w:val="A620C172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6F32FB9"/>
    <w:multiLevelType w:val="hybridMultilevel"/>
    <w:tmpl w:val="FD3EE0B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F14043E"/>
    <w:multiLevelType w:val="hybridMultilevel"/>
    <w:tmpl w:val="FA4E45E2"/>
    <w:lvl w:ilvl="0" w:tplc="04150011">
      <w:start w:val="1"/>
      <w:numFmt w:val="decimal"/>
      <w:lvlText w:val="%1)"/>
      <w:lvlJc w:val="left"/>
      <w:pPr>
        <w:ind w:left="1068" w:hanging="360"/>
      </w:p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3" w15:restartNumberingAfterBreak="0">
    <w:nsid w:val="22EF6569"/>
    <w:multiLevelType w:val="hybridMultilevel"/>
    <w:tmpl w:val="80943A78"/>
    <w:lvl w:ilvl="0" w:tplc="04150011">
      <w:start w:val="1"/>
      <w:numFmt w:val="decimal"/>
      <w:lvlText w:val="%1)"/>
      <w:lvlJc w:val="left"/>
      <w:pPr>
        <w:ind w:left="1068" w:hanging="360"/>
      </w:p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4" w15:restartNumberingAfterBreak="0">
    <w:nsid w:val="235D6364"/>
    <w:multiLevelType w:val="hybridMultilevel"/>
    <w:tmpl w:val="7778BB20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38F59E3"/>
    <w:multiLevelType w:val="hybridMultilevel"/>
    <w:tmpl w:val="EEB41B88"/>
    <w:lvl w:ilvl="0" w:tplc="360CB52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7CD2AF9"/>
    <w:multiLevelType w:val="hybridMultilevel"/>
    <w:tmpl w:val="920EBAEA"/>
    <w:lvl w:ilvl="0" w:tplc="04150011">
      <w:start w:val="1"/>
      <w:numFmt w:val="decimal"/>
      <w:lvlText w:val="%1)"/>
      <w:lvlJc w:val="left"/>
      <w:pPr>
        <w:ind w:left="1068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7" w15:restartNumberingAfterBreak="0">
    <w:nsid w:val="287F5CD0"/>
    <w:multiLevelType w:val="hybridMultilevel"/>
    <w:tmpl w:val="C9A68E22"/>
    <w:lvl w:ilvl="0" w:tplc="D2D240C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296C5B83"/>
    <w:multiLevelType w:val="hybridMultilevel"/>
    <w:tmpl w:val="ED5C7DD4"/>
    <w:lvl w:ilvl="0" w:tplc="AB462B4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2C9177AB"/>
    <w:multiLevelType w:val="hybridMultilevel"/>
    <w:tmpl w:val="71400CA4"/>
    <w:lvl w:ilvl="0" w:tplc="04150011">
      <w:start w:val="1"/>
      <w:numFmt w:val="decimal"/>
      <w:lvlText w:val="%1)"/>
      <w:lvlJc w:val="left"/>
      <w:pPr>
        <w:ind w:left="1068" w:hanging="360"/>
      </w:p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0" w15:restartNumberingAfterBreak="0">
    <w:nsid w:val="2E0A6CB9"/>
    <w:multiLevelType w:val="hybridMultilevel"/>
    <w:tmpl w:val="78E8E350"/>
    <w:lvl w:ilvl="0" w:tplc="04150011">
      <w:start w:val="1"/>
      <w:numFmt w:val="decimal"/>
      <w:lvlText w:val="%1)"/>
      <w:lvlJc w:val="left"/>
      <w:pPr>
        <w:ind w:left="1068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1" w15:restartNumberingAfterBreak="0">
    <w:nsid w:val="2EAA7178"/>
    <w:multiLevelType w:val="hybridMultilevel"/>
    <w:tmpl w:val="38C0660A"/>
    <w:lvl w:ilvl="0" w:tplc="2CBA54F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3045016E"/>
    <w:multiLevelType w:val="hybridMultilevel"/>
    <w:tmpl w:val="705CFE00"/>
    <w:lvl w:ilvl="0" w:tplc="CF5227D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0E904D3"/>
    <w:multiLevelType w:val="hybridMultilevel"/>
    <w:tmpl w:val="7A048C86"/>
    <w:lvl w:ilvl="0" w:tplc="04150011">
      <w:start w:val="1"/>
      <w:numFmt w:val="decimal"/>
      <w:lvlText w:val="%1)"/>
      <w:lvlJc w:val="left"/>
      <w:pPr>
        <w:ind w:left="1068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4" w15:restartNumberingAfterBreak="0">
    <w:nsid w:val="31111CE0"/>
    <w:multiLevelType w:val="hybridMultilevel"/>
    <w:tmpl w:val="037CECD0"/>
    <w:lvl w:ilvl="0" w:tplc="360CB52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42810C6"/>
    <w:multiLevelType w:val="hybridMultilevel"/>
    <w:tmpl w:val="66B8161C"/>
    <w:lvl w:ilvl="0" w:tplc="04150011">
      <w:start w:val="1"/>
      <w:numFmt w:val="decimal"/>
      <w:lvlText w:val="%1)"/>
      <w:lvlJc w:val="left"/>
      <w:pPr>
        <w:ind w:left="1068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6" w15:restartNumberingAfterBreak="0">
    <w:nsid w:val="35DC6F6A"/>
    <w:multiLevelType w:val="hybridMultilevel"/>
    <w:tmpl w:val="2FFC6564"/>
    <w:lvl w:ilvl="0" w:tplc="04150011">
      <w:start w:val="1"/>
      <w:numFmt w:val="decimal"/>
      <w:lvlText w:val="%1)"/>
      <w:lvlJc w:val="left"/>
      <w:pPr>
        <w:ind w:left="786" w:hanging="360"/>
      </w:pPr>
    </w:lvl>
    <w:lvl w:ilvl="1" w:tplc="04150019" w:tentative="1">
      <w:start w:val="1"/>
      <w:numFmt w:val="lowerLetter"/>
      <w:lvlText w:val="%2."/>
      <w:lvlJc w:val="left"/>
      <w:pPr>
        <w:ind w:left="1015" w:hanging="360"/>
      </w:pPr>
    </w:lvl>
    <w:lvl w:ilvl="2" w:tplc="0415001B" w:tentative="1">
      <w:start w:val="1"/>
      <w:numFmt w:val="lowerRoman"/>
      <w:lvlText w:val="%3."/>
      <w:lvlJc w:val="right"/>
      <w:pPr>
        <w:ind w:left="1735" w:hanging="180"/>
      </w:pPr>
    </w:lvl>
    <w:lvl w:ilvl="3" w:tplc="0415000F" w:tentative="1">
      <w:start w:val="1"/>
      <w:numFmt w:val="decimal"/>
      <w:lvlText w:val="%4."/>
      <w:lvlJc w:val="left"/>
      <w:pPr>
        <w:ind w:left="2455" w:hanging="360"/>
      </w:pPr>
    </w:lvl>
    <w:lvl w:ilvl="4" w:tplc="04150019" w:tentative="1">
      <w:start w:val="1"/>
      <w:numFmt w:val="lowerLetter"/>
      <w:lvlText w:val="%5."/>
      <w:lvlJc w:val="left"/>
      <w:pPr>
        <w:ind w:left="3175" w:hanging="360"/>
      </w:pPr>
    </w:lvl>
    <w:lvl w:ilvl="5" w:tplc="0415001B" w:tentative="1">
      <w:start w:val="1"/>
      <w:numFmt w:val="lowerRoman"/>
      <w:lvlText w:val="%6."/>
      <w:lvlJc w:val="right"/>
      <w:pPr>
        <w:ind w:left="3895" w:hanging="180"/>
      </w:pPr>
    </w:lvl>
    <w:lvl w:ilvl="6" w:tplc="0415000F" w:tentative="1">
      <w:start w:val="1"/>
      <w:numFmt w:val="decimal"/>
      <w:lvlText w:val="%7."/>
      <w:lvlJc w:val="left"/>
      <w:pPr>
        <w:ind w:left="4615" w:hanging="360"/>
      </w:pPr>
    </w:lvl>
    <w:lvl w:ilvl="7" w:tplc="04150019" w:tentative="1">
      <w:start w:val="1"/>
      <w:numFmt w:val="lowerLetter"/>
      <w:lvlText w:val="%8."/>
      <w:lvlJc w:val="left"/>
      <w:pPr>
        <w:ind w:left="5335" w:hanging="360"/>
      </w:pPr>
    </w:lvl>
    <w:lvl w:ilvl="8" w:tplc="0415001B" w:tentative="1">
      <w:start w:val="1"/>
      <w:numFmt w:val="lowerRoman"/>
      <w:lvlText w:val="%9."/>
      <w:lvlJc w:val="right"/>
      <w:pPr>
        <w:ind w:left="6055" w:hanging="180"/>
      </w:pPr>
    </w:lvl>
  </w:abstractNum>
  <w:abstractNum w:abstractNumId="27" w15:restartNumberingAfterBreak="0">
    <w:nsid w:val="37BB4FCF"/>
    <w:multiLevelType w:val="hybridMultilevel"/>
    <w:tmpl w:val="030AE998"/>
    <w:lvl w:ilvl="0" w:tplc="04150011">
      <w:start w:val="1"/>
      <w:numFmt w:val="decimal"/>
      <w:lvlText w:val="%1)"/>
      <w:lvlJc w:val="left"/>
      <w:pPr>
        <w:ind w:left="1068" w:hanging="360"/>
      </w:pPr>
      <w:rPr>
        <w:rFonts w:hint="default"/>
      </w:rPr>
    </w:lvl>
    <w:lvl w:ilvl="1" w:tplc="04150011">
      <w:start w:val="1"/>
      <w:numFmt w:val="decimal"/>
      <w:lvlText w:val="%2)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8" w15:restartNumberingAfterBreak="0">
    <w:nsid w:val="4074714F"/>
    <w:multiLevelType w:val="hybridMultilevel"/>
    <w:tmpl w:val="7284AF1A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9069150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2FF7326"/>
    <w:multiLevelType w:val="hybridMultilevel"/>
    <w:tmpl w:val="70DE7494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3CF27FC"/>
    <w:multiLevelType w:val="hybridMultilevel"/>
    <w:tmpl w:val="3638599E"/>
    <w:lvl w:ilvl="0" w:tplc="04150011">
      <w:start w:val="1"/>
      <w:numFmt w:val="decimal"/>
      <w:lvlText w:val="%1)"/>
      <w:lvlJc w:val="left"/>
      <w:pPr>
        <w:ind w:left="1068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1" w15:restartNumberingAfterBreak="0">
    <w:nsid w:val="494C2304"/>
    <w:multiLevelType w:val="hybridMultilevel"/>
    <w:tmpl w:val="37C4A33C"/>
    <w:lvl w:ilvl="0" w:tplc="04150011">
      <w:start w:val="1"/>
      <w:numFmt w:val="decimal"/>
      <w:lvlText w:val="%1)"/>
      <w:lvlJc w:val="left"/>
      <w:pPr>
        <w:ind w:left="71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37" w:hanging="360"/>
      </w:pPr>
    </w:lvl>
    <w:lvl w:ilvl="2" w:tplc="0415001B" w:tentative="1">
      <w:start w:val="1"/>
      <w:numFmt w:val="lowerRoman"/>
      <w:lvlText w:val="%3."/>
      <w:lvlJc w:val="right"/>
      <w:pPr>
        <w:ind w:left="2157" w:hanging="180"/>
      </w:pPr>
    </w:lvl>
    <w:lvl w:ilvl="3" w:tplc="0415000F" w:tentative="1">
      <w:start w:val="1"/>
      <w:numFmt w:val="decimal"/>
      <w:lvlText w:val="%4."/>
      <w:lvlJc w:val="left"/>
      <w:pPr>
        <w:ind w:left="2877" w:hanging="360"/>
      </w:pPr>
    </w:lvl>
    <w:lvl w:ilvl="4" w:tplc="04150019" w:tentative="1">
      <w:start w:val="1"/>
      <w:numFmt w:val="lowerLetter"/>
      <w:lvlText w:val="%5."/>
      <w:lvlJc w:val="left"/>
      <w:pPr>
        <w:ind w:left="3597" w:hanging="360"/>
      </w:pPr>
    </w:lvl>
    <w:lvl w:ilvl="5" w:tplc="0415001B" w:tentative="1">
      <w:start w:val="1"/>
      <w:numFmt w:val="lowerRoman"/>
      <w:lvlText w:val="%6."/>
      <w:lvlJc w:val="right"/>
      <w:pPr>
        <w:ind w:left="4317" w:hanging="180"/>
      </w:pPr>
    </w:lvl>
    <w:lvl w:ilvl="6" w:tplc="0415000F" w:tentative="1">
      <w:start w:val="1"/>
      <w:numFmt w:val="decimal"/>
      <w:lvlText w:val="%7."/>
      <w:lvlJc w:val="left"/>
      <w:pPr>
        <w:ind w:left="5037" w:hanging="360"/>
      </w:pPr>
    </w:lvl>
    <w:lvl w:ilvl="7" w:tplc="04150019" w:tentative="1">
      <w:start w:val="1"/>
      <w:numFmt w:val="lowerLetter"/>
      <w:lvlText w:val="%8."/>
      <w:lvlJc w:val="left"/>
      <w:pPr>
        <w:ind w:left="5757" w:hanging="360"/>
      </w:pPr>
    </w:lvl>
    <w:lvl w:ilvl="8" w:tplc="0415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32" w15:restartNumberingAfterBreak="0">
    <w:nsid w:val="4E820FC3"/>
    <w:multiLevelType w:val="hybridMultilevel"/>
    <w:tmpl w:val="DBE6BC50"/>
    <w:lvl w:ilvl="0" w:tplc="04150011">
      <w:start w:val="1"/>
      <w:numFmt w:val="decimal"/>
      <w:lvlText w:val="%1)"/>
      <w:lvlJc w:val="left"/>
      <w:pPr>
        <w:ind w:left="1068" w:hanging="360"/>
      </w:pPr>
      <w:rPr>
        <w:rFonts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3" w15:restartNumberingAfterBreak="0">
    <w:nsid w:val="51654A9E"/>
    <w:multiLevelType w:val="hybridMultilevel"/>
    <w:tmpl w:val="D39A798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2A42F41"/>
    <w:multiLevelType w:val="hybridMultilevel"/>
    <w:tmpl w:val="53C87486"/>
    <w:lvl w:ilvl="0" w:tplc="8064FAD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556F456C"/>
    <w:multiLevelType w:val="hybridMultilevel"/>
    <w:tmpl w:val="7284AF1A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9069150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8A327B2"/>
    <w:multiLevelType w:val="hybridMultilevel"/>
    <w:tmpl w:val="1204A930"/>
    <w:lvl w:ilvl="0" w:tplc="04150011">
      <w:start w:val="1"/>
      <w:numFmt w:val="decimal"/>
      <w:lvlText w:val="%1)"/>
      <w:lvlJc w:val="left"/>
      <w:pPr>
        <w:ind w:left="1068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7" w15:restartNumberingAfterBreak="0">
    <w:nsid w:val="58DF3BEE"/>
    <w:multiLevelType w:val="hybridMultilevel"/>
    <w:tmpl w:val="FD3EE0B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95F6AE6"/>
    <w:multiLevelType w:val="hybridMultilevel"/>
    <w:tmpl w:val="A5706D38"/>
    <w:lvl w:ilvl="0" w:tplc="04150011">
      <w:start w:val="1"/>
      <w:numFmt w:val="decimal"/>
      <w:lvlText w:val="%1)"/>
      <w:lvlJc w:val="left"/>
      <w:pPr>
        <w:ind w:left="1068" w:hanging="360"/>
      </w:p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9" w15:restartNumberingAfterBreak="0">
    <w:nsid w:val="5BAA4741"/>
    <w:multiLevelType w:val="hybridMultilevel"/>
    <w:tmpl w:val="A0C42230"/>
    <w:lvl w:ilvl="0" w:tplc="04150017">
      <w:start w:val="1"/>
      <w:numFmt w:val="lowerLetter"/>
      <w:lvlText w:val="%1)"/>
      <w:lvlJc w:val="left"/>
      <w:pPr>
        <w:ind w:left="1428" w:hanging="360"/>
      </w:pPr>
      <w:rPr>
        <w:rFonts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ind w:left="2148" w:hanging="360"/>
      </w:pPr>
    </w:lvl>
    <w:lvl w:ilvl="2" w:tplc="0415001B" w:tentative="1">
      <w:start w:val="1"/>
      <w:numFmt w:val="lowerRoman"/>
      <w:lvlText w:val="%3."/>
      <w:lvlJc w:val="right"/>
      <w:pPr>
        <w:ind w:left="2868" w:hanging="180"/>
      </w:pPr>
    </w:lvl>
    <w:lvl w:ilvl="3" w:tplc="0415000F" w:tentative="1">
      <w:start w:val="1"/>
      <w:numFmt w:val="decimal"/>
      <w:lvlText w:val="%4."/>
      <w:lvlJc w:val="left"/>
      <w:pPr>
        <w:ind w:left="3588" w:hanging="360"/>
      </w:pPr>
    </w:lvl>
    <w:lvl w:ilvl="4" w:tplc="04150019" w:tentative="1">
      <w:start w:val="1"/>
      <w:numFmt w:val="lowerLetter"/>
      <w:lvlText w:val="%5."/>
      <w:lvlJc w:val="left"/>
      <w:pPr>
        <w:ind w:left="4308" w:hanging="360"/>
      </w:pPr>
    </w:lvl>
    <w:lvl w:ilvl="5" w:tplc="0415001B" w:tentative="1">
      <w:start w:val="1"/>
      <w:numFmt w:val="lowerRoman"/>
      <w:lvlText w:val="%6."/>
      <w:lvlJc w:val="right"/>
      <w:pPr>
        <w:ind w:left="5028" w:hanging="180"/>
      </w:pPr>
    </w:lvl>
    <w:lvl w:ilvl="6" w:tplc="0415000F" w:tentative="1">
      <w:start w:val="1"/>
      <w:numFmt w:val="decimal"/>
      <w:lvlText w:val="%7."/>
      <w:lvlJc w:val="left"/>
      <w:pPr>
        <w:ind w:left="5748" w:hanging="360"/>
      </w:pPr>
    </w:lvl>
    <w:lvl w:ilvl="7" w:tplc="04150019" w:tentative="1">
      <w:start w:val="1"/>
      <w:numFmt w:val="lowerLetter"/>
      <w:lvlText w:val="%8."/>
      <w:lvlJc w:val="left"/>
      <w:pPr>
        <w:ind w:left="6468" w:hanging="360"/>
      </w:pPr>
    </w:lvl>
    <w:lvl w:ilvl="8" w:tplc="0415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40" w15:restartNumberingAfterBreak="0">
    <w:nsid w:val="5EBB7503"/>
    <w:multiLevelType w:val="hybridMultilevel"/>
    <w:tmpl w:val="A00218F4"/>
    <w:lvl w:ilvl="0" w:tplc="360CB52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5FEA5F51"/>
    <w:multiLevelType w:val="hybridMultilevel"/>
    <w:tmpl w:val="C446269C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5FED5D17"/>
    <w:multiLevelType w:val="hybridMultilevel"/>
    <w:tmpl w:val="0ED093A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0835509"/>
    <w:multiLevelType w:val="hybridMultilevel"/>
    <w:tmpl w:val="58AE7700"/>
    <w:lvl w:ilvl="0" w:tplc="C9CA07DE">
      <w:start w:val="1"/>
      <w:numFmt w:val="decimal"/>
      <w:lvlText w:val="%1."/>
      <w:lvlJc w:val="left"/>
      <w:pPr>
        <w:ind w:left="283"/>
      </w:pPr>
      <w:rPr>
        <w:rFonts w:ascii="Arial" w:eastAsia="Arial" w:hAnsi="Arial" w:cs="Arial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CBE25BD0">
      <w:start w:val="1"/>
      <w:numFmt w:val="decimal"/>
      <w:lvlText w:val="%2)"/>
      <w:lvlJc w:val="left"/>
      <w:pPr>
        <w:ind w:left="708"/>
      </w:pPr>
      <w:rPr>
        <w:rFonts w:ascii="Arial" w:eastAsia="Arial" w:hAnsi="Arial" w:cs="Arial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B68475E4">
      <w:start w:val="1"/>
      <w:numFmt w:val="lowerRoman"/>
      <w:lvlText w:val="%3"/>
      <w:lvlJc w:val="left"/>
      <w:pPr>
        <w:ind w:left="150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2496D92A">
      <w:start w:val="1"/>
      <w:numFmt w:val="decimal"/>
      <w:lvlText w:val="%4"/>
      <w:lvlJc w:val="left"/>
      <w:pPr>
        <w:ind w:left="222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C6346F94">
      <w:start w:val="1"/>
      <w:numFmt w:val="lowerLetter"/>
      <w:lvlText w:val="%5"/>
      <w:lvlJc w:val="left"/>
      <w:pPr>
        <w:ind w:left="294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E68C15E8">
      <w:start w:val="1"/>
      <w:numFmt w:val="lowerRoman"/>
      <w:lvlText w:val="%6"/>
      <w:lvlJc w:val="left"/>
      <w:pPr>
        <w:ind w:left="366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B10EEAB8">
      <w:start w:val="1"/>
      <w:numFmt w:val="decimal"/>
      <w:lvlText w:val="%7"/>
      <w:lvlJc w:val="left"/>
      <w:pPr>
        <w:ind w:left="438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12B0668A">
      <w:start w:val="1"/>
      <w:numFmt w:val="lowerLetter"/>
      <w:lvlText w:val="%8"/>
      <w:lvlJc w:val="left"/>
      <w:pPr>
        <w:ind w:left="510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3C0C0D6A">
      <w:start w:val="1"/>
      <w:numFmt w:val="lowerRoman"/>
      <w:lvlText w:val="%9"/>
      <w:lvlJc w:val="left"/>
      <w:pPr>
        <w:ind w:left="582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4" w15:restartNumberingAfterBreak="0">
    <w:nsid w:val="6A057FE7"/>
    <w:multiLevelType w:val="hybridMultilevel"/>
    <w:tmpl w:val="2C4A760A"/>
    <w:lvl w:ilvl="0" w:tplc="DFFA0C9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6D96577B"/>
    <w:multiLevelType w:val="hybridMultilevel"/>
    <w:tmpl w:val="A60CCB2C"/>
    <w:lvl w:ilvl="0" w:tplc="04150011">
      <w:start w:val="1"/>
      <w:numFmt w:val="decimal"/>
      <w:lvlText w:val="%1)"/>
      <w:lvlJc w:val="left"/>
      <w:pPr>
        <w:ind w:left="1068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46" w15:restartNumberingAfterBreak="0">
    <w:nsid w:val="6DE001D2"/>
    <w:multiLevelType w:val="hybridMultilevel"/>
    <w:tmpl w:val="23D63786"/>
    <w:lvl w:ilvl="0" w:tplc="04150011">
      <w:start w:val="1"/>
      <w:numFmt w:val="decimal"/>
      <w:lvlText w:val="%1)"/>
      <w:lvlJc w:val="left"/>
      <w:pPr>
        <w:ind w:left="1068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47" w15:restartNumberingAfterBreak="0">
    <w:nsid w:val="6F3B7CF4"/>
    <w:multiLevelType w:val="hybridMultilevel"/>
    <w:tmpl w:val="FD3EE0B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29933FF"/>
    <w:multiLevelType w:val="hybridMultilevel"/>
    <w:tmpl w:val="D42C4EC6"/>
    <w:lvl w:ilvl="0" w:tplc="04150011">
      <w:start w:val="1"/>
      <w:numFmt w:val="decimal"/>
      <w:lvlText w:val="%1)"/>
      <w:lvlJc w:val="left"/>
      <w:pPr>
        <w:ind w:left="1068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49" w15:restartNumberingAfterBreak="0">
    <w:nsid w:val="7358526A"/>
    <w:multiLevelType w:val="hybridMultilevel"/>
    <w:tmpl w:val="075E10C8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74861C45"/>
    <w:multiLevelType w:val="hybridMultilevel"/>
    <w:tmpl w:val="EE5E18F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756734E4"/>
    <w:multiLevelType w:val="hybridMultilevel"/>
    <w:tmpl w:val="AA10C4E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77170327"/>
    <w:multiLevelType w:val="hybridMultilevel"/>
    <w:tmpl w:val="36024658"/>
    <w:lvl w:ilvl="0" w:tplc="04150011">
      <w:start w:val="1"/>
      <w:numFmt w:val="decimal"/>
      <w:lvlText w:val="%1)"/>
      <w:lvlJc w:val="left"/>
      <w:pPr>
        <w:ind w:left="1068" w:hanging="360"/>
      </w:p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53" w15:restartNumberingAfterBreak="0">
    <w:nsid w:val="77DD2343"/>
    <w:multiLevelType w:val="hybridMultilevel"/>
    <w:tmpl w:val="230CD2F8"/>
    <w:lvl w:ilvl="0" w:tplc="29FCFA8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7E5C61E6"/>
    <w:multiLevelType w:val="hybridMultilevel"/>
    <w:tmpl w:val="38C0660A"/>
    <w:lvl w:ilvl="0" w:tplc="2CBA54F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5" w15:restartNumberingAfterBreak="0">
    <w:nsid w:val="7E7B1BE4"/>
    <w:multiLevelType w:val="hybridMultilevel"/>
    <w:tmpl w:val="5C92C898"/>
    <w:lvl w:ilvl="0" w:tplc="0A0A8C5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89761168">
    <w:abstractNumId w:val="52"/>
  </w:num>
  <w:num w:numId="2" w16cid:durableId="1467429102">
    <w:abstractNumId w:val="8"/>
  </w:num>
  <w:num w:numId="3" w16cid:durableId="243685720">
    <w:abstractNumId w:val="9"/>
  </w:num>
  <w:num w:numId="4" w16cid:durableId="634875635">
    <w:abstractNumId w:val="27"/>
  </w:num>
  <w:num w:numId="5" w16cid:durableId="50887543">
    <w:abstractNumId w:val="44"/>
  </w:num>
  <w:num w:numId="6" w16cid:durableId="267473872">
    <w:abstractNumId w:val="46"/>
  </w:num>
  <w:num w:numId="7" w16cid:durableId="1128933446">
    <w:abstractNumId w:val="23"/>
  </w:num>
  <w:num w:numId="8" w16cid:durableId="766584992">
    <w:abstractNumId w:val="0"/>
  </w:num>
  <w:num w:numId="9" w16cid:durableId="2058695767">
    <w:abstractNumId w:val="12"/>
  </w:num>
  <w:num w:numId="10" w16cid:durableId="1099832170">
    <w:abstractNumId w:val="30"/>
  </w:num>
  <w:num w:numId="11" w16cid:durableId="1869249764">
    <w:abstractNumId w:val="53"/>
  </w:num>
  <w:num w:numId="12" w16cid:durableId="1071535582">
    <w:abstractNumId w:val="32"/>
  </w:num>
  <w:num w:numId="13" w16cid:durableId="194005812">
    <w:abstractNumId w:val="39"/>
  </w:num>
  <w:num w:numId="14" w16cid:durableId="425344481">
    <w:abstractNumId w:val="40"/>
  </w:num>
  <w:num w:numId="15" w16cid:durableId="1589853088">
    <w:abstractNumId w:val="38"/>
  </w:num>
  <w:num w:numId="16" w16cid:durableId="1649897431">
    <w:abstractNumId w:val="16"/>
  </w:num>
  <w:num w:numId="17" w16cid:durableId="1823960043">
    <w:abstractNumId w:val="15"/>
  </w:num>
  <w:num w:numId="18" w16cid:durableId="1681929316">
    <w:abstractNumId w:val="45"/>
  </w:num>
  <w:num w:numId="19" w16cid:durableId="1315528619">
    <w:abstractNumId w:val="24"/>
  </w:num>
  <w:num w:numId="20" w16cid:durableId="2076391954">
    <w:abstractNumId w:val="22"/>
  </w:num>
  <w:num w:numId="21" w16cid:durableId="2068411306">
    <w:abstractNumId w:val="19"/>
  </w:num>
  <w:num w:numId="22" w16cid:durableId="698821428">
    <w:abstractNumId w:val="25"/>
  </w:num>
  <w:num w:numId="23" w16cid:durableId="274950073">
    <w:abstractNumId w:val="13"/>
  </w:num>
  <w:num w:numId="24" w16cid:durableId="1603957099">
    <w:abstractNumId w:val="48"/>
  </w:num>
  <w:num w:numId="25" w16cid:durableId="459229774">
    <w:abstractNumId w:val="36"/>
  </w:num>
  <w:num w:numId="26" w16cid:durableId="477456652">
    <w:abstractNumId w:val="20"/>
  </w:num>
  <w:num w:numId="27" w16cid:durableId="953294421">
    <w:abstractNumId w:val="42"/>
  </w:num>
  <w:num w:numId="28" w16cid:durableId="790167921">
    <w:abstractNumId w:val="5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1209998003">
    <w:abstractNumId w:val="43"/>
  </w:num>
  <w:num w:numId="30" w16cid:durableId="1258637822">
    <w:abstractNumId w:val="6"/>
  </w:num>
  <w:num w:numId="31" w16cid:durableId="646202254">
    <w:abstractNumId w:val="28"/>
  </w:num>
  <w:num w:numId="32" w16cid:durableId="204410203">
    <w:abstractNumId w:val="21"/>
  </w:num>
  <w:num w:numId="33" w16cid:durableId="154227108">
    <w:abstractNumId w:val="18"/>
  </w:num>
  <w:num w:numId="34" w16cid:durableId="266809653">
    <w:abstractNumId w:val="14"/>
  </w:num>
  <w:num w:numId="35" w16cid:durableId="155150082">
    <w:abstractNumId w:val="49"/>
  </w:num>
  <w:num w:numId="36" w16cid:durableId="1945723319">
    <w:abstractNumId w:val="10"/>
  </w:num>
  <w:num w:numId="37" w16cid:durableId="988704641">
    <w:abstractNumId w:val="35"/>
  </w:num>
  <w:num w:numId="38" w16cid:durableId="985740398">
    <w:abstractNumId w:val="31"/>
  </w:num>
  <w:num w:numId="39" w16cid:durableId="1805780419">
    <w:abstractNumId w:val="54"/>
  </w:num>
  <w:num w:numId="40" w16cid:durableId="1703899777">
    <w:abstractNumId w:val="34"/>
  </w:num>
  <w:num w:numId="41" w16cid:durableId="228998399">
    <w:abstractNumId w:val="41"/>
  </w:num>
  <w:num w:numId="42" w16cid:durableId="973801696">
    <w:abstractNumId w:val="7"/>
  </w:num>
  <w:num w:numId="43" w16cid:durableId="722364945">
    <w:abstractNumId w:val="50"/>
  </w:num>
  <w:num w:numId="44" w16cid:durableId="170729091">
    <w:abstractNumId w:val="3"/>
  </w:num>
  <w:num w:numId="45" w16cid:durableId="1526796465">
    <w:abstractNumId w:val="33"/>
  </w:num>
  <w:num w:numId="46" w16cid:durableId="689069936">
    <w:abstractNumId w:val="5"/>
  </w:num>
  <w:num w:numId="47" w16cid:durableId="473260091">
    <w:abstractNumId w:val="17"/>
  </w:num>
  <w:num w:numId="48" w16cid:durableId="1917934143">
    <w:abstractNumId w:val="4"/>
  </w:num>
  <w:num w:numId="49" w16cid:durableId="1412701670">
    <w:abstractNumId w:val="1"/>
  </w:num>
  <w:num w:numId="50" w16cid:durableId="2079939078">
    <w:abstractNumId w:val="26"/>
  </w:num>
  <w:num w:numId="51" w16cid:durableId="295333715">
    <w:abstractNumId w:val="29"/>
  </w:num>
  <w:num w:numId="52" w16cid:durableId="907109707">
    <w:abstractNumId w:val="37"/>
  </w:num>
  <w:num w:numId="53" w16cid:durableId="271522932">
    <w:abstractNumId w:val="47"/>
  </w:num>
  <w:num w:numId="54" w16cid:durableId="1601139481">
    <w:abstractNumId w:val="11"/>
  </w:num>
  <w:num w:numId="55" w16cid:durableId="141847058">
    <w:abstractNumId w:val="51"/>
  </w:num>
  <w:num w:numId="56" w16cid:durableId="2029747865">
    <w:abstractNumId w:val="2"/>
  </w:num>
  <w:numIdMacAtCleanup w:val="5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drawingGridHorizontalSpacing w:val="120"/>
  <w:displayHorizontalDrawingGridEvery w:val="2"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ztDA2NjExMjQ2MTZR0lEKTi0uzszPAykwrAUAPG26DSwAAAA="/>
    <w:docVar w:name="LE_Links" w:val="{FF0BBE34-5E80-4E2B-91FF-DCE53EE61C33}"/>
  </w:docVars>
  <w:rsids>
    <w:rsidRoot w:val="00EF321B"/>
    <w:rsid w:val="000006F3"/>
    <w:rsid w:val="000007A6"/>
    <w:rsid w:val="00000FA9"/>
    <w:rsid w:val="00003674"/>
    <w:rsid w:val="0000518C"/>
    <w:rsid w:val="0000595F"/>
    <w:rsid w:val="00010609"/>
    <w:rsid w:val="000107F1"/>
    <w:rsid w:val="00010D7F"/>
    <w:rsid w:val="00010DFE"/>
    <w:rsid w:val="00011D1F"/>
    <w:rsid w:val="00012BAB"/>
    <w:rsid w:val="00012E8E"/>
    <w:rsid w:val="00014600"/>
    <w:rsid w:val="000178F9"/>
    <w:rsid w:val="0002008B"/>
    <w:rsid w:val="000203D2"/>
    <w:rsid w:val="000206D1"/>
    <w:rsid w:val="00021FEA"/>
    <w:rsid w:val="00024C91"/>
    <w:rsid w:val="00027077"/>
    <w:rsid w:val="000303B0"/>
    <w:rsid w:val="00030DAB"/>
    <w:rsid w:val="00032043"/>
    <w:rsid w:val="00032EDB"/>
    <w:rsid w:val="000335A9"/>
    <w:rsid w:val="00033D10"/>
    <w:rsid w:val="00033E0F"/>
    <w:rsid w:val="00035611"/>
    <w:rsid w:val="000373F2"/>
    <w:rsid w:val="00040863"/>
    <w:rsid w:val="000411FE"/>
    <w:rsid w:val="00041DBC"/>
    <w:rsid w:val="00042020"/>
    <w:rsid w:val="00044503"/>
    <w:rsid w:val="00044BCE"/>
    <w:rsid w:val="000452FB"/>
    <w:rsid w:val="00045CF2"/>
    <w:rsid w:val="00045F24"/>
    <w:rsid w:val="00046CB8"/>
    <w:rsid w:val="00047203"/>
    <w:rsid w:val="00053452"/>
    <w:rsid w:val="000544D3"/>
    <w:rsid w:val="00054762"/>
    <w:rsid w:val="00054C8F"/>
    <w:rsid w:val="00055F01"/>
    <w:rsid w:val="00055FD3"/>
    <w:rsid w:val="000574CD"/>
    <w:rsid w:val="00057AF6"/>
    <w:rsid w:val="00060009"/>
    <w:rsid w:val="00061C9C"/>
    <w:rsid w:val="0006366F"/>
    <w:rsid w:val="00064460"/>
    <w:rsid w:val="00065D9C"/>
    <w:rsid w:val="00066120"/>
    <w:rsid w:val="00066DE6"/>
    <w:rsid w:val="0007201B"/>
    <w:rsid w:val="000720E9"/>
    <w:rsid w:val="00072EFB"/>
    <w:rsid w:val="00073A9F"/>
    <w:rsid w:val="00073D70"/>
    <w:rsid w:val="00074A06"/>
    <w:rsid w:val="00074C29"/>
    <w:rsid w:val="000779FB"/>
    <w:rsid w:val="00077D0D"/>
    <w:rsid w:val="000805D1"/>
    <w:rsid w:val="000806FF"/>
    <w:rsid w:val="00083BAA"/>
    <w:rsid w:val="00084388"/>
    <w:rsid w:val="00085258"/>
    <w:rsid w:val="000868F9"/>
    <w:rsid w:val="000874C4"/>
    <w:rsid w:val="000903A6"/>
    <w:rsid w:val="000908AD"/>
    <w:rsid w:val="00090966"/>
    <w:rsid w:val="00090BA6"/>
    <w:rsid w:val="00091F6A"/>
    <w:rsid w:val="00092928"/>
    <w:rsid w:val="00093308"/>
    <w:rsid w:val="00093B1D"/>
    <w:rsid w:val="00094826"/>
    <w:rsid w:val="00095F03"/>
    <w:rsid w:val="000965D2"/>
    <w:rsid w:val="000A0006"/>
    <w:rsid w:val="000A18F5"/>
    <w:rsid w:val="000A3581"/>
    <w:rsid w:val="000A3D03"/>
    <w:rsid w:val="000A5718"/>
    <w:rsid w:val="000A5A29"/>
    <w:rsid w:val="000A5E61"/>
    <w:rsid w:val="000B011C"/>
    <w:rsid w:val="000B0503"/>
    <w:rsid w:val="000B13B6"/>
    <w:rsid w:val="000B17D7"/>
    <w:rsid w:val="000B286D"/>
    <w:rsid w:val="000B33D1"/>
    <w:rsid w:val="000B52AF"/>
    <w:rsid w:val="000B6A68"/>
    <w:rsid w:val="000B7A61"/>
    <w:rsid w:val="000C0D17"/>
    <w:rsid w:val="000C1345"/>
    <w:rsid w:val="000C35A6"/>
    <w:rsid w:val="000C6940"/>
    <w:rsid w:val="000C7548"/>
    <w:rsid w:val="000C7945"/>
    <w:rsid w:val="000D044A"/>
    <w:rsid w:val="000D13E7"/>
    <w:rsid w:val="000D2EA9"/>
    <w:rsid w:val="000D3B40"/>
    <w:rsid w:val="000D40BC"/>
    <w:rsid w:val="000D4D2E"/>
    <w:rsid w:val="000D513D"/>
    <w:rsid w:val="000D52CB"/>
    <w:rsid w:val="000D61E2"/>
    <w:rsid w:val="000E0E0E"/>
    <w:rsid w:val="000E1B9C"/>
    <w:rsid w:val="000E58C1"/>
    <w:rsid w:val="000E5916"/>
    <w:rsid w:val="000E5C31"/>
    <w:rsid w:val="000E5FFF"/>
    <w:rsid w:val="000E63B5"/>
    <w:rsid w:val="000E68B4"/>
    <w:rsid w:val="000E6D1D"/>
    <w:rsid w:val="000F247A"/>
    <w:rsid w:val="000F248C"/>
    <w:rsid w:val="000F2BEA"/>
    <w:rsid w:val="000F739B"/>
    <w:rsid w:val="000F73F5"/>
    <w:rsid w:val="00100565"/>
    <w:rsid w:val="0010316C"/>
    <w:rsid w:val="00103AED"/>
    <w:rsid w:val="00104706"/>
    <w:rsid w:val="001059FF"/>
    <w:rsid w:val="0010625D"/>
    <w:rsid w:val="001062FB"/>
    <w:rsid w:val="001065F3"/>
    <w:rsid w:val="001107B5"/>
    <w:rsid w:val="00111684"/>
    <w:rsid w:val="00112233"/>
    <w:rsid w:val="00113145"/>
    <w:rsid w:val="00113E6F"/>
    <w:rsid w:val="00114092"/>
    <w:rsid w:val="001179AF"/>
    <w:rsid w:val="00120041"/>
    <w:rsid w:val="001235CA"/>
    <w:rsid w:val="00123A3E"/>
    <w:rsid w:val="00124177"/>
    <w:rsid w:val="001242FA"/>
    <w:rsid w:val="00124799"/>
    <w:rsid w:val="00124DC1"/>
    <w:rsid w:val="00125A14"/>
    <w:rsid w:val="001267AF"/>
    <w:rsid w:val="00127668"/>
    <w:rsid w:val="0013044B"/>
    <w:rsid w:val="0013057B"/>
    <w:rsid w:val="00130ED2"/>
    <w:rsid w:val="001363EF"/>
    <w:rsid w:val="00136D5D"/>
    <w:rsid w:val="00140C23"/>
    <w:rsid w:val="00141301"/>
    <w:rsid w:val="00141E28"/>
    <w:rsid w:val="0014359A"/>
    <w:rsid w:val="00143852"/>
    <w:rsid w:val="00143E49"/>
    <w:rsid w:val="00144ADC"/>
    <w:rsid w:val="001455B6"/>
    <w:rsid w:val="001467DF"/>
    <w:rsid w:val="001470F4"/>
    <w:rsid w:val="0014785F"/>
    <w:rsid w:val="00147908"/>
    <w:rsid w:val="00152A72"/>
    <w:rsid w:val="00154125"/>
    <w:rsid w:val="001542F6"/>
    <w:rsid w:val="001572F6"/>
    <w:rsid w:val="00157590"/>
    <w:rsid w:val="00157D78"/>
    <w:rsid w:val="00160DCA"/>
    <w:rsid w:val="00161A4B"/>
    <w:rsid w:val="00161EBB"/>
    <w:rsid w:val="0016303B"/>
    <w:rsid w:val="00165A0F"/>
    <w:rsid w:val="001661CC"/>
    <w:rsid w:val="00170188"/>
    <w:rsid w:val="00172AD3"/>
    <w:rsid w:val="00173734"/>
    <w:rsid w:val="00173809"/>
    <w:rsid w:val="0017628D"/>
    <w:rsid w:val="00176BEE"/>
    <w:rsid w:val="00177DF5"/>
    <w:rsid w:val="0018517E"/>
    <w:rsid w:val="00185865"/>
    <w:rsid w:val="00185F22"/>
    <w:rsid w:val="001861D3"/>
    <w:rsid w:val="00191312"/>
    <w:rsid w:val="00194085"/>
    <w:rsid w:val="00194F9A"/>
    <w:rsid w:val="001963C2"/>
    <w:rsid w:val="0019678A"/>
    <w:rsid w:val="001968B1"/>
    <w:rsid w:val="00197BC5"/>
    <w:rsid w:val="00197D44"/>
    <w:rsid w:val="001A1D15"/>
    <w:rsid w:val="001A336C"/>
    <w:rsid w:val="001A39E5"/>
    <w:rsid w:val="001A40B1"/>
    <w:rsid w:val="001A474A"/>
    <w:rsid w:val="001A4AFE"/>
    <w:rsid w:val="001A4E3C"/>
    <w:rsid w:val="001A6D5D"/>
    <w:rsid w:val="001B0351"/>
    <w:rsid w:val="001B05AA"/>
    <w:rsid w:val="001B18CD"/>
    <w:rsid w:val="001B1B5F"/>
    <w:rsid w:val="001B261D"/>
    <w:rsid w:val="001B51B9"/>
    <w:rsid w:val="001B5910"/>
    <w:rsid w:val="001B6D0B"/>
    <w:rsid w:val="001C142F"/>
    <w:rsid w:val="001C37B5"/>
    <w:rsid w:val="001C3B95"/>
    <w:rsid w:val="001C4984"/>
    <w:rsid w:val="001C4B69"/>
    <w:rsid w:val="001C4DD5"/>
    <w:rsid w:val="001C7430"/>
    <w:rsid w:val="001C74AC"/>
    <w:rsid w:val="001D0370"/>
    <w:rsid w:val="001D05CB"/>
    <w:rsid w:val="001D060E"/>
    <w:rsid w:val="001D13B0"/>
    <w:rsid w:val="001D26FF"/>
    <w:rsid w:val="001D2F3E"/>
    <w:rsid w:val="001D471B"/>
    <w:rsid w:val="001D477F"/>
    <w:rsid w:val="001D4AAA"/>
    <w:rsid w:val="001D50E4"/>
    <w:rsid w:val="001D6295"/>
    <w:rsid w:val="001D6CBA"/>
    <w:rsid w:val="001E0808"/>
    <w:rsid w:val="001E176B"/>
    <w:rsid w:val="001E3130"/>
    <w:rsid w:val="001E3A2F"/>
    <w:rsid w:val="001E51BC"/>
    <w:rsid w:val="001F1E8B"/>
    <w:rsid w:val="001F28F2"/>
    <w:rsid w:val="001F35B7"/>
    <w:rsid w:val="001F36DF"/>
    <w:rsid w:val="001F42FC"/>
    <w:rsid w:val="001F52FE"/>
    <w:rsid w:val="001F5907"/>
    <w:rsid w:val="001F5E82"/>
    <w:rsid w:val="001F79E1"/>
    <w:rsid w:val="001F7E03"/>
    <w:rsid w:val="002040AE"/>
    <w:rsid w:val="002061FE"/>
    <w:rsid w:val="00206EA7"/>
    <w:rsid w:val="0020711F"/>
    <w:rsid w:val="00210B79"/>
    <w:rsid w:val="00214A6A"/>
    <w:rsid w:val="0021512C"/>
    <w:rsid w:val="00215D46"/>
    <w:rsid w:val="00215D83"/>
    <w:rsid w:val="002160C4"/>
    <w:rsid w:val="00216293"/>
    <w:rsid w:val="002169DA"/>
    <w:rsid w:val="00216CEF"/>
    <w:rsid w:val="00217B38"/>
    <w:rsid w:val="002208E4"/>
    <w:rsid w:val="002218BA"/>
    <w:rsid w:val="0022518A"/>
    <w:rsid w:val="00227AE0"/>
    <w:rsid w:val="00231759"/>
    <w:rsid w:val="002322A9"/>
    <w:rsid w:val="002324E8"/>
    <w:rsid w:val="00233320"/>
    <w:rsid w:val="00236342"/>
    <w:rsid w:val="002401CA"/>
    <w:rsid w:val="002402B4"/>
    <w:rsid w:val="002402B5"/>
    <w:rsid w:val="002413A8"/>
    <w:rsid w:val="00241B0C"/>
    <w:rsid w:val="00242697"/>
    <w:rsid w:val="00242DFD"/>
    <w:rsid w:val="0024360B"/>
    <w:rsid w:val="0024491D"/>
    <w:rsid w:val="00245FD8"/>
    <w:rsid w:val="002475E6"/>
    <w:rsid w:val="002477A5"/>
    <w:rsid w:val="00247A10"/>
    <w:rsid w:val="00250DBB"/>
    <w:rsid w:val="00250EAE"/>
    <w:rsid w:val="00252EB0"/>
    <w:rsid w:val="00253C40"/>
    <w:rsid w:val="0025407D"/>
    <w:rsid w:val="00255457"/>
    <w:rsid w:val="00255DC4"/>
    <w:rsid w:val="002564C1"/>
    <w:rsid w:val="0025759F"/>
    <w:rsid w:val="002601C8"/>
    <w:rsid w:val="00260B75"/>
    <w:rsid w:val="00261753"/>
    <w:rsid w:val="002630C3"/>
    <w:rsid w:val="002638F2"/>
    <w:rsid w:val="00263FCE"/>
    <w:rsid w:val="002649F5"/>
    <w:rsid w:val="00264FB5"/>
    <w:rsid w:val="0026692E"/>
    <w:rsid w:val="00266B85"/>
    <w:rsid w:val="00271253"/>
    <w:rsid w:val="00272D9C"/>
    <w:rsid w:val="00273831"/>
    <w:rsid w:val="00273C56"/>
    <w:rsid w:val="00274D38"/>
    <w:rsid w:val="00274DB5"/>
    <w:rsid w:val="00275FCA"/>
    <w:rsid w:val="00276C7A"/>
    <w:rsid w:val="00281B91"/>
    <w:rsid w:val="00282C84"/>
    <w:rsid w:val="002831D2"/>
    <w:rsid w:val="00283974"/>
    <w:rsid w:val="00285051"/>
    <w:rsid w:val="002855BE"/>
    <w:rsid w:val="0029064B"/>
    <w:rsid w:val="00293410"/>
    <w:rsid w:val="00293E6B"/>
    <w:rsid w:val="00294D5A"/>
    <w:rsid w:val="00294F78"/>
    <w:rsid w:val="00296598"/>
    <w:rsid w:val="00297768"/>
    <w:rsid w:val="002A0FAD"/>
    <w:rsid w:val="002A18BF"/>
    <w:rsid w:val="002A2BF9"/>
    <w:rsid w:val="002A30E7"/>
    <w:rsid w:val="002A4407"/>
    <w:rsid w:val="002A5508"/>
    <w:rsid w:val="002A56C2"/>
    <w:rsid w:val="002B0127"/>
    <w:rsid w:val="002B1819"/>
    <w:rsid w:val="002B221B"/>
    <w:rsid w:val="002B258F"/>
    <w:rsid w:val="002B37CC"/>
    <w:rsid w:val="002B4638"/>
    <w:rsid w:val="002B59FF"/>
    <w:rsid w:val="002B70AD"/>
    <w:rsid w:val="002C1ADD"/>
    <w:rsid w:val="002C1B6E"/>
    <w:rsid w:val="002C2CFA"/>
    <w:rsid w:val="002C4174"/>
    <w:rsid w:val="002C4682"/>
    <w:rsid w:val="002C520C"/>
    <w:rsid w:val="002C557B"/>
    <w:rsid w:val="002C582C"/>
    <w:rsid w:val="002C7261"/>
    <w:rsid w:val="002C78BE"/>
    <w:rsid w:val="002D00D0"/>
    <w:rsid w:val="002D0378"/>
    <w:rsid w:val="002D03A5"/>
    <w:rsid w:val="002D0FDF"/>
    <w:rsid w:val="002D2115"/>
    <w:rsid w:val="002D3943"/>
    <w:rsid w:val="002D39A6"/>
    <w:rsid w:val="002D4630"/>
    <w:rsid w:val="002D47B7"/>
    <w:rsid w:val="002D4D13"/>
    <w:rsid w:val="002D636E"/>
    <w:rsid w:val="002D6A67"/>
    <w:rsid w:val="002E0FC7"/>
    <w:rsid w:val="002E1576"/>
    <w:rsid w:val="002E216A"/>
    <w:rsid w:val="002E269A"/>
    <w:rsid w:val="002E2713"/>
    <w:rsid w:val="002E362A"/>
    <w:rsid w:val="002E5A95"/>
    <w:rsid w:val="002E655E"/>
    <w:rsid w:val="002E73E6"/>
    <w:rsid w:val="002F01F6"/>
    <w:rsid w:val="002F0492"/>
    <w:rsid w:val="002F0747"/>
    <w:rsid w:val="002F0D13"/>
    <w:rsid w:val="002F31F2"/>
    <w:rsid w:val="002F41D0"/>
    <w:rsid w:val="002F4903"/>
    <w:rsid w:val="002F7787"/>
    <w:rsid w:val="002F7C9F"/>
    <w:rsid w:val="00302948"/>
    <w:rsid w:val="003034CB"/>
    <w:rsid w:val="00303599"/>
    <w:rsid w:val="00304213"/>
    <w:rsid w:val="00304FF4"/>
    <w:rsid w:val="003053AC"/>
    <w:rsid w:val="00310C79"/>
    <w:rsid w:val="00311950"/>
    <w:rsid w:val="00314D4A"/>
    <w:rsid w:val="003151F8"/>
    <w:rsid w:val="0031575B"/>
    <w:rsid w:val="00315C06"/>
    <w:rsid w:val="00317FD9"/>
    <w:rsid w:val="003200B5"/>
    <w:rsid w:val="003210E7"/>
    <w:rsid w:val="003248EC"/>
    <w:rsid w:val="003263AE"/>
    <w:rsid w:val="00326697"/>
    <w:rsid w:val="00327EC6"/>
    <w:rsid w:val="0033019D"/>
    <w:rsid w:val="003307B9"/>
    <w:rsid w:val="00330AAC"/>
    <w:rsid w:val="00332B5E"/>
    <w:rsid w:val="00332BB2"/>
    <w:rsid w:val="00333962"/>
    <w:rsid w:val="00335714"/>
    <w:rsid w:val="00335AF0"/>
    <w:rsid w:val="00336A83"/>
    <w:rsid w:val="00336FEE"/>
    <w:rsid w:val="00340E79"/>
    <w:rsid w:val="003415CE"/>
    <w:rsid w:val="003421BB"/>
    <w:rsid w:val="00342A37"/>
    <w:rsid w:val="003434DF"/>
    <w:rsid w:val="00343913"/>
    <w:rsid w:val="00345D7A"/>
    <w:rsid w:val="0034612F"/>
    <w:rsid w:val="0034652E"/>
    <w:rsid w:val="003474EA"/>
    <w:rsid w:val="00351C64"/>
    <w:rsid w:val="0035284F"/>
    <w:rsid w:val="003546D4"/>
    <w:rsid w:val="00357E5F"/>
    <w:rsid w:val="003618FF"/>
    <w:rsid w:val="00361A13"/>
    <w:rsid w:val="00361CC2"/>
    <w:rsid w:val="0036274E"/>
    <w:rsid w:val="003627E1"/>
    <w:rsid w:val="00364B98"/>
    <w:rsid w:val="003657F9"/>
    <w:rsid w:val="003660F8"/>
    <w:rsid w:val="00366469"/>
    <w:rsid w:val="0036672E"/>
    <w:rsid w:val="00366CF3"/>
    <w:rsid w:val="00366D7A"/>
    <w:rsid w:val="00371D80"/>
    <w:rsid w:val="00372CCC"/>
    <w:rsid w:val="00373585"/>
    <w:rsid w:val="003736B0"/>
    <w:rsid w:val="0037468A"/>
    <w:rsid w:val="00374A20"/>
    <w:rsid w:val="00375A30"/>
    <w:rsid w:val="00376147"/>
    <w:rsid w:val="00376191"/>
    <w:rsid w:val="00376BF5"/>
    <w:rsid w:val="00377A90"/>
    <w:rsid w:val="00380D74"/>
    <w:rsid w:val="00381B5A"/>
    <w:rsid w:val="00382E63"/>
    <w:rsid w:val="00384324"/>
    <w:rsid w:val="003858DC"/>
    <w:rsid w:val="00386975"/>
    <w:rsid w:val="00386C12"/>
    <w:rsid w:val="00390A9E"/>
    <w:rsid w:val="003914D2"/>
    <w:rsid w:val="00392E99"/>
    <w:rsid w:val="003944BD"/>
    <w:rsid w:val="003972D2"/>
    <w:rsid w:val="003977E2"/>
    <w:rsid w:val="003A2963"/>
    <w:rsid w:val="003A2AC4"/>
    <w:rsid w:val="003A3276"/>
    <w:rsid w:val="003A496D"/>
    <w:rsid w:val="003A5D53"/>
    <w:rsid w:val="003A7EFB"/>
    <w:rsid w:val="003B0B8D"/>
    <w:rsid w:val="003B226F"/>
    <w:rsid w:val="003B3397"/>
    <w:rsid w:val="003B433F"/>
    <w:rsid w:val="003B4610"/>
    <w:rsid w:val="003B7B1F"/>
    <w:rsid w:val="003C02DA"/>
    <w:rsid w:val="003C166D"/>
    <w:rsid w:val="003C3D67"/>
    <w:rsid w:val="003C4CE0"/>
    <w:rsid w:val="003C50BE"/>
    <w:rsid w:val="003C54EA"/>
    <w:rsid w:val="003C5990"/>
    <w:rsid w:val="003C6CC2"/>
    <w:rsid w:val="003D009E"/>
    <w:rsid w:val="003D04DC"/>
    <w:rsid w:val="003D21AF"/>
    <w:rsid w:val="003D23D0"/>
    <w:rsid w:val="003D3B90"/>
    <w:rsid w:val="003D3DE2"/>
    <w:rsid w:val="003D4F6C"/>
    <w:rsid w:val="003D5C32"/>
    <w:rsid w:val="003D7170"/>
    <w:rsid w:val="003D7ED4"/>
    <w:rsid w:val="003E064D"/>
    <w:rsid w:val="003E1171"/>
    <w:rsid w:val="003E1FBD"/>
    <w:rsid w:val="003E2227"/>
    <w:rsid w:val="003E238D"/>
    <w:rsid w:val="003E4BB3"/>
    <w:rsid w:val="003E5269"/>
    <w:rsid w:val="003E54A5"/>
    <w:rsid w:val="003E5610"/>
    <w:rsid w:val="003E667F"/>
    <w:rsid w:val="003E69C4"/>
    <w:rsid w:val="003E718F"/>
    <w:rsid w:val="003E726F"/>
    <w:rsid w:val="003E72CB"/>
    <w:rsid w:val="003E78A6"/>
    <w:rsid w:val="003E7B4E"/>
    <w:rsid w:val="003F005F"/>
    <w:rsid w:val="003F01F2"/>
    <w:rsid w:val="003F0618"/>
    <w:rsid w:val="003F23E2"/>
    <w:rsid w:val="003F2F21"/>
    <w:rsid w:val="003F306E"/>
    <w:rsid w:val="003F374E"/>
    <w:rsid w:val="003F4F7C"/>
    <w:rsid w:val="003F5758"/>
    <w:rsid w:val="003F6669"/>
    <w:rsid w:val="003F70DF"/>
    <w:rsid w:val="003F785B"/>
    <w:rsid w:val="00401BD9"/>
    <w:rsid w:val="0040271D"/>
    <w:rsid w:val="00403E5D"/>
    <w:rsid w:val="00405C28"/>
    <w:rsid w:val="004060B8"/>
    <w:rsid w:val="0040737D"/>
    <w:rsid w:val="00407840"/>
    <w:rsid w:val="00407B20"/>
    <w:rsid w:val="0041070B"/>
    <w:rsid w:val="00410D6D"/>
    <w:rsid w:val="00410E24"/>
    <w:rsid w:val="0041124D"/>
    <w:rsid w:val="00411FAD"/>
    <w:rsid w:val="004129FC"/>
    <w:rsid w:val="00414AD1"/>
    <w:rsid w:val="00414B94"/>
    <w:rsid w:val="00415387"/>
    <w:rsid w:val="00415FA3"/>
    <w:rsid w:val="0041660E"/>
    <w:rsid w:val="004167DA"/>
    <w:rsid w:val="004167F5"/>
    <w:rsid w:val="00416AE3"/>
    <w:rsid w:val="0041701D"/>
    <w:rsid w:val="0041736F"/>
    <w:rsid w:val="00417BDA"/>
    <w:rsid w:val="00417FA7"/>
    <w:rsid w:val="00420654"/>
    <w:rsid w:val="004222D0"/>
    <w:rsid w:val="00422C13"/>
    <w:rsid w:val="00422E16"/>
    <w:rsid w:val="004243F8"/>
    <w:rsid w:val="00425636"/>
    <w:rsid w:val="00426801"/>
    <w:rsid w:val="00426CD8"/>
    <w:rsid w:val="00426D43"/>
    <w:rsid w:val="00427AE9"/>
    <w:rsid w:val="004323FE"/>
    <w:rsid w:val="00432768"/>
    <w:rsid w:val="0043278A"/>
    <w:rsid w:val="00433A1C"/>
    <w:rsid w:val="00433A61"/>
    <w:rsid w:val="00434646"/>
    <w:rsid w:val="0043476C"/>
    <w:rsid w:val="00434BFC"/>
    <w:rsid w:val="004362AC"/>
    <w:rsid w:val="0043640D"/>
    <w:rsid w:val="00436D25"/>
    <w:rsid w:val="0043748A"/>
    <w:rsid w:val="00440EA0"/>
    <w:rsid w:val="0044326B"/>
    <w:rsid w:val="004447BD"/>
    <w:rsid w:val="004458B9"/>
    <w:rsid w:val="00446013"/>
    <w:rsid w:val="00447168"/>
    <w:rsid w:val="004477C6"/>
    <w:rsid w:val="00450344"/>
    <w:rsid w:val="004519F1"/>
    <w:rsid w:val="00452717"/>
    <w:rsid w:val="00454108"/>
    <w:rsid w:val="00455044"/>
    <w:rsid w:val="00455ACC"/>
    <w:rsid w:val="00456B97"/>
    <w:rsid w:val="00456DB3"/>
    <w:rsid w:val="004570CD"/>
    <w:rsid w:val="00457AC2"/>
    <w:rsid w:val="00457BF1"/>
    <w:rsid w:val="004604AC"/>
    <w:rsid w:val="00463CCF"/>
    <w:rsid w:val="00463DA4"/>
    <w:rsid w:val="00463FB2"/>
    <w:rsid w:val="00465FB6"/>
    <w:rsid w:val="0046736E"/>
    <w:rsid w:val="00473998"/>
    <w:rsid w:val="004739C1"/>
    <w:rsid w:val="00474BC1"/>
    <w:rsid w:val="004751E8"/>
    <w:rsid w:val="00475556"/>
    <w:rsid w:val="00476919"/>
    <w:rsid w:val="00476D6A"/>
    <w:rsid w:val="00477296"/>
    <w:rsid w:val="00480CED"/>
    <w:rsid w:val="00480E96"/>
    <w:rsid w:val="00484F69"/>
    <w:rsid w:val="00486285"/>
    <w:rsid w:val="00486ED8"/>
    <w:rsid w:val="00490B27"/>
    <w:rsid w:val="00492CB2"/>
    <w:rsid w:val="00493A97"/>
    <w:rsid w:val="00494CAF"/>
    <w:rsid w:val="00494F2E"/>
    <w:rsid w:val="00495D9F"/>
    <w:rsid w:val="00496208"/>
    <w:rsid w:val="00496757"/>
    <w:rsid w:val="00496CD5"/>
    <w:rsid w:val="004A0696"/>
    <w:rsid w:val="004A12E9"/>
    <w:rsid w:val="004A14B6"/>
    <w:rsid w:val="004A33D3"/>
    <w:rsid w:val="004A371F"/>
    <w:rsid w:val="004A4429"/>
    <w:rsid w:val="004A5E63"/>
    <w:rsid w:val="004A6121"/>
    <w:rsid w:val="004A6580"/>
    <w:rsid w:val="004A70D1"/>
    <w:rsid w:val="004A76C7"/>
    <w:rsid w:val="004B044D"/>
    <w:rsid w:val="004B1A79"/>
    <w:rsid w:val="004B2D50"/>
    <w:rsid w:val="004B3791"/>
    <w:rsid w:val="004B41FD"/>
    <w:rsid w:val="004B469E"/>
    <w:rsid w:val="004B4C90"/>
    <w:rsid w:val="004B517E"/>
    <w:rsid w:val="004B5702"/>
    <w:rsid w:val="004C104B"/>
    <w:rsid w:val="004C16F9"/>
    <w:rsid w:val="004C496E"/>
    <w:rsid w:val="004C4EC8"/>
    <w:rsid w:val="004C5F40"/>
    <w:rsid w:val="004C72A2"/>
    <w:rsid w:val="004C7383"/>
    <w:rsid w:val="004C7F6A"/>
    <w:rsid w:val="004D0273"/>
    <w:rsid w:val="004D19E4"/>
    <w:rsid w:val="004D3959"/>
    <w:rsid w:val="004D3E5B"/>
    <w:rsid w:val="004D4376"/>
    <w:rsid w:val="004D4663"/>
    <w:rsid w:val="004D5B11"/>
    <w:rsid w:val="004D5CBF"/>
    <w:rsid w:val="004D6F73"/>
    <w:rsid w:val="004D7CA8"/>
    <w:rsid w:val="004E0AE3"/>
    <w:rsid w:val="004E13FC"/>
    <w:rsid w:val="004E1E41"/>
    <w:rsid w:val="004E1EC1"/>
    <w:rsid w:val="004E23A7"/>
    <w:rsid w:val="004E2758"/>
    <w:rsid w:val="004E42A6"/>
    <w:rsid w:val="004E505C"/>
    <w:rsid w:val="004E65AA"/>
    <w:rsid w:val="004E7CBB"/>
    <w:rsid w:val="004F0E6C"/>
    <w:rsid w:val="004F1096"/>
    <w:rsid w:val="004F2CA8"/>
    <w:rsid w:val="004F5043"/>
    <w:rsid w:val="004F5D23"/>
    <w:rsid w:val="004F7578"/>
    <w:rsid w:val="00500A13"/>
    <w:rsid w:val="00501498"/>
    <w:rsid w:val="005015DB"/>
    <w:rsid w:val="00503BB6"/>
    <w:rsid w:val="00504863"/>
    <w:rsid w:val="005066DD"/>
    <w:rsid w:val="00506E48"/>
    <w:rsid w:val="005076CC"/>
    <w:rsid w:val="00507CD3"/>
    <w:rsid w:val="00511087"/>
    <w:rsid w:val="0051132E"/>
    <w:rsid w:val="00511446"/>
    <w:rsid w:val="00511E13"/>
    <w:rsid w:val="00512294"/>
    <w:rsid w:val="0051287A"/>
    <w:rsid w:val="005133C8"/>
    <w:rsid w:val="005135CA"/>
    <w:rsid w:val="00513E59"/>
    <w:rsid w:val="00514CA9"/>
    <w:rsid w:val="005151DA"/>
    <w:rsid w:val="00515612"/>
    <w:rsid w:val="005156D7"/>
    <w:rsid w:val="00515B0C"/>
    <w:rsid w:val="00517014"/>
    <w:rsid w:val="00521205"/>
    <w:rsid w:val="00522344"/>
    <w:rsid w:val="00523A87"/>
    <w:rsid w:val="00525FD0"/>
    <w:rsid w:val="00526664"/>
    <w:rsid w:val="0052739E"/>
    <w:rsid w:val="00527FCE"/>
    <w:rsid w:val="00530F01"/>
    <w:rsid w:val="0053200E"/>
    <w:rsid w:val="00532821"/>
    <w:rsid w:val="0053309A"/>
    <w:rsid w:val="005333B9"/>
    <w:rsid w:val="0053384F"/>
    <w:rsid w:val="00534880"/>
    <w:rsid w:val="00534F6F"/>
    <w:rsid w:val="00535774"/>
    <w:rsid w:val="00535E55"/>
    <w:rsid w:val="00535F41"/>
    <w:rsid w:val="00536D94"/>
    <w:rsid w:val="00540F22"/>
    <w:rsid w:val="00541073"/>
    <w:rsid w:val="005410A7"/>
    <w:rsid w:val="00543541"/>
    <w:rsid w:val="00543C94"/>
    <w:rsid w:val="00543D61"/>
    <w:rsid w:val="00544840"/>
    <w:rsid w:val="005477D8"/>
    <w:rsid w:val="00547E37"/>
    <w:rsid w:val="005500B2"/>
    <w:rsid w:val="00550525"/>
    <w:rsid w:val="005524A4"/>
    <w:rsid w:val="00552670"/>
    <w:rsid w:val="00553869"/>
    <w:rsid w:val="00554A95"/>
    <w:rsid w:val="005553FA"/>
    <w:rsid w:val="005555A4"/>
    <w:rsid w:val="00555E5F"/>
    <w:rsid w:val="00555F96"/>
    <w:rsid w:val="005564CD"/>
    <w:rsid w:val="0055676C"/>
    <w:rsid w:val="00556A24"/>
    <w:rsid w:val="005575B3"/>
    <w:rsid w:val="00561E9A"/>
    <w:rsid w:val="00562C25"/>
    <w:rsid w:val="00563092"/>
    <w:rsid w:val="005640E4"/>
    <w:rsid w:val="0056419B"/>
    <w:rsid w:val="0056613E"/>
    <w:rsid w:val="00566AAE"/>
    <w:rsid w:val="005671DA"/>
    <w:rsid w:val="00570175"/>
    <w:rsid w:val="00570548"/>
    <w:rsid w:val="005713D4"/>
    <w:rsid w:val="00571948"/>
    <w:rsid w:val="005727C6"/>
    <w:rsid w:val="00572A62"/>
    <w:rsid w:val="005741D7"/>
    <w:rsid w:val="00575E33"/>
    <w:rsid w:val="00575F87"/>
    <w:rsid w:val="00576409"/>
    <w:rsid w:val="005806BF"/>
    <w:rsid w:val="00580855"/>
    <w:rsid w:val="00581A1F"/>
    <w:rsid w:val="00581D19"/>
    <w:rsid w:val="005826DE"/>
    <w:rsid w:val="00582D80"/>
    <w:rsid w:val="00583BE0"/>
    <w:rsid w:val="00583C05"/>
    <w:rsid w:val="0058442B"/>
    <w:rsid w:val="00584AD8"/>
    <w:rsid w:val="00584E44"/>
    <w:rsid w:val="0058727C"/>
    <w:rsid w:val="00587757"/>
    <w:rsid w:val="00590433"/>
    <w:rsid w:val="00591088"/>
    <w:rsid w:val="00591C15"/>
    <w:rsid w:val="00593C34"/>
    <w:rsid w:val="00593F96"/>
    <w:rsid w:val="005948F8"/>
    <w:rsid w:val="00594EB7"/>
    <w:rsid w:val="0059577A"/>
    <w:rsid w:val="00595AAB"/>
    <w:rsid w:val="005961C5"/>
    <w:rsid w:val="00596230"/>
    <w:rsid w:val="00596478"/>
    <w:rsid w:val="005A0167"/>
    <w:rsid w:val="005A0677"/>
    <w:rsid w:val="005A1389"/>
    <w:rsid w:val="005A1AFB"/>
    <w:rsid w:val="005A3252"/>
    <w:rsid w:val="005A3FD2"/>
    <w:rsid w:val="005A401C"/>
    <w:rsid w:val="005A5556"/>
    <w:rsid w:val="005A5F88"/>
    <w:rsid w:val="005A6713"/>
    <w:rsid w:val="005A684B"/>
    <w:rsid w:val="005A761C"/>
    <w:rsid w:val="005A768E"/>
    <w:rsid w:val="005B1D9B"/>
    <w:rsid w:val="005B2E2B"/>
    <w:rsid w:val="005B31AC"/>
    <w:rsid w:val="005B418C"/>
    <w:rsid w:val="005B4F3E"/>
    <w:rsid w:val="005B5255"/>
    <w:rsid w:val="005B534A"/>
    <w:rsid w:val="005B57B6"/>
    <w:rsid w:val="005B6B15"/>
    <w:rsid w:val="005B6F4D"/>
    <w:rsid w:val="005B7CDF"/>
    <w:rsid w:val="005C33E4"/>
    <w:rsid w:val="005C34BF"/>
    <w:rsid w:val="005C39CC"/>
    <w:rsid w:val="005C3EE3"/>
    <w:rsid w:val="005C6B34"/>
    <w:rsid w:val="005C6ED6"/>
    <w:rsid w:val="005C7686"/>
    <w:rsid w:val="005D02CD"/>
    <w:rsid w:val="005D336A"/>
    <w:rsid w:val="005D3FE5"/>
    <w:rsid w:val="005D47A5"/>
    <w:rsid w:val="005D584E"/>
    <w:rsid w:val="005D61D4"/>
    <w:rsid w:val="005D71FF"/>
    <w:rsid w:val="005D76AD"/>
    <w:rsid w:val="005E1B86"/>
    <w:rsid w:val="005E477D"/>
    <w:rsid w:val="005E4F9D"/>
    <w:rsid w:val="005E55E5"/>
    <w:rsid w:val="005E5B82"/>
    <w:rsid w:val="005E658A"/>
    <w:rsid w:val="005E72E8"/>
    <w:rsid w:val="005E739A"/>
    <w:rsid w:val="005E7FF4"/>
    <w:rsid w:val="005F116C"/>
    <w:rsid w:val="005F1758"/>
    <w:rsid w:val="005F2896"/>
    <w:rsid w:val="005F4855"/>
    <w:rsid w:val="005F5EBF"/>
    <w:rsid w:val="005F69D3"/>
    <w:rsid w:val="005F7F1A"/>
    <w:rsid w:val="0060004B"/>
    <w:rsid w:val="00600B2E"/>
    <w:rsid w:val="00600B94"/>
    <w:rsid w:val="0060144B"/>
    <w:rsid w:val="006022CF"/>
    <w:rsid w:val="006057E0"/>
    <w:rsid w:val="00605A97"/>
    <w:rsid w:val="00605D2C"/>
    <w:rsid w:val="00611B36"/>
    <w:rsid w:val="0061239F"/>
    <w:rsid w:val="006130DD"/>
    <w:rsid w:val="006133AE"/>
    <w:rsid w:val="00613472"/>
    <w:rsid w:val="0061366A"/>
    <w:rsid w:val="006137A8"/>
    <w:rsid w:val="00614791"/>
    <w:rsid w:val="00614B25"/>
    <w:rsid w:val="00614FD6"/>
    <w:rsid w:val="00615A28"/>
    <w:rsid w:val="00615FF1"/>
    <w:rsid w:val="0061735F"/>
    <w:rsid w:val="00617683"/>
    <w:rsid w:val="00621346"/>
    <w:rsid w:val="00622289"/>
    <w:rsid w:val="00622957"/>
    <w:rsid w:val="00627869"/>
    <w:rsid w:val="006278A8"/>
    <w:rsid w:val="00632210"/>
    <w:rsid w:val="00632616"/>
    <w:rsid w:val="00632F23"/>
    <w:rsid w:val="00633B15"/>
    <w:rsid w:val="00633DB7"/>
    <w:rsid w:val="00634215"/>
    <w:rsid w:val="00634F00"/>
    <w:rsid w:val="00636B63"/>
    <w:rsid w:val="0063773F"/>
    <w:rsid w:val="00637D36"/>
    <w:rsid w:val="006408FF"/>
    <w:rsid w:val="006426D0"/>
    <w:rsid w:val="0064283E"/>
    <w:rsid w:val="00643E6E"/>
    <w:rsid w:val="00644AD3"/>
    <w:rsid w:val="00647FFE"/>
    <w:rsid w:val="006513D3"/>
    <w:rsid w:val="00651A0A"/>
    <w:rsid w:val="0065201C"/>
    <w:rsid w:val="00652F87"/>
    <w:rsid w:val="006547E3"/>
    <w:rsid w:val="00654845"/>
    <w:rsid w:val="00655115"/>
    <w:rsid w:val="00655C72"/>
    <w:rsid w:val="0065682B"/>
    <w:rsid w:val="00660314"/>
    <w:rsid w:val="00660785"/>
    <w:rsid w:val="00660C23"/>
    <w:rsid w:val="006622AC"/>
    <w:rsid w:val="00663076"/>
    <w:rsid w:val="006631A1"/>
    <w:rsid w:val="00664C02"/>
    <w:rsid w:val="00670A27"/>
    <w:rsid w:val="00670DA1"/>
    <w:rsid w:val="00670DF3"/>
    <w:rsid w:val="00670E1B"/>
    <w:rsid w:val="00672127"/>
    <w:rsid w:val="00672847"/>
    <w:rsid w:val="006734EF"/>
    <w:rsid w:val="006736CA"/>
    <w:rsid w:val="006748B7"/>
    <w:rsid w:val="00674D01"/>
    <w:rsid w:val="00675598"/>
    <w:rsid w:val="00675B13"/>
    <w:rsid w:val="00676D06"/>
    <w:rsid w:val="0067765D"/>
    <w:rsid w:val="00677AF1"/>
    <w:rsid w:val="00680975"/>
    <w:rsid w:val="00682A06"/>
    <w:rsid w:val="00683EEF"/>
    <w:rsid w:val="00683FCE"/>
    <w:rsid w:val="006847FB"/>
    <w:rsid w:val="00684E89"/>
    <w:rsid w:val="00686B11"/>
    <w:rsid w:val="006876A1"/>
    <w:rsid w:val="00687BDE"/>
    <w:rsid w:val="00691684"/>
    <w:rsid w:val="00691F61"/>
    <w:rsid w:val="0069210E"/>
    <w:rsid w:val="00693802"/>
    <w:rsid w:val="0069422E"/>
    <w:rsid w:val="00694B04"/>
    <w:rsid w:val="00694DFC"/>
    <w:rsid w:val="00695B2A"/>
    <w:rsid w:val="00696246"/>
    <w:rsid w:val="00696B65"/>
    <w:rsid w:val="00696E4C"/>
    <w:rsid w:val="00697004"/>
    <w:rsid w:val="006A097B"/>
    <w:rsid w:val="006A105C"/>
    <w:rsid w:val="006A1933"/>
    <w:rsid w:val="006A266F"/>
    <w:rsid w:val="006A3C43"/>
    <w:rsid w:val="006B02B4"/>
    <w:rsid w:val="006B0FD5"/>
    <w:rsid w:val="006B34C1"/>
    <w:rsid w:val="006B4DF7"/>
    <w:rsid w:val="006C03CF"/>
    <w:rsid w:val="006C0AA6"/>
    <w:rsid w:val="006C0AF5"/>
    <w:rsid w:val="006C1AD5"/>
    <w:rsid w:val="006C3302"/>
    <w:rsid w:val="006C4E9D"/>
    <w:rsid w:val="006C4F8F"/>
    <w:rsid w:val="006D03A5"/>
    <w:rsid w:val="006D04C1"/>
    <w:rsid w:val="006D1A8C"/>
    <w:rsid w:val="006D4314"/>
    <w:rsid w:val="006D5906"/>
    <w:rsid w:val="006D5C7A"/>
    <w:rsid w:val="006D67FC"/>
    <w:rsid w:val="006D69A9"/>
    <w:rsid w:val="006D6B73"/>
    <w:rsid w:val="006D7DD3"/>
    <w:rsid w:val="006E01D3"/>
    <w:rsid w:val="006E074A"/>
    <w:rsid w:val="006E08EB"/>
    <w:rsid w:val="006E0EA8"/>
    <w:rsid w:val="006E1429"/>
    <w:rsid w:val="006E49EA"/>
    <w:rsid w:val="006F066E"/>
    <w:rsid w:val="006F0F9F"/>
    <w:rsid w:val="006F15BC"/>
    <w:rsid w:val="006F171E"/>
    <w:rsid w:val="006F22D3"/>
    <w:rsid w:val="006F27A1"/>
    <w:rsid w:val="006F3DA9"/>
    <w:rsid w:val="006F4572"/>
    <w:rsid w:val="006F498A"/>
    <w:rsid w:val="006F611D"/>
    <w:rsid w:val="006F6426"/>
    <w:rsid w:val="0070108D"/>
    <w:rsid w:val="00702004"/>
    <w:rsid w:val="0070254D"/>
    <w:rsid w:val="00702811"/>
    <w:rsid w:val="00702D8F"/>
    <w:rsid w:val="007034B7"/>
    <w:rsid w:val="007041F8"/>
    <w:rsid w:val="00704C6C"/>
    <w:rsid w:val="00705563"/>
    <w:rsid w:val="00705CD7"/>
    <w:rsid w:val="00706093"/>
    <w:rsid w:val="007068D2"/>
    <w:rsid w:val="007071E2"/>
    <w:rsid w:val="0071026D"/>
    <w:rsid w:val="007126EB"/>
    <w:rsid w:val="0071582A"/>
    <w:rsid w:val="0071699E"/>
    <w:rsid w:val="00716EB9"/>
    <w:rsid w:val="00717EFC"/>
    <w:rsid w:val="007214CE"/>
    <w:rsid w:val="00721800"/>
    <w:rsid w:val="00721A25"/>
    <w:rsid w:val="00722D56"/>
    <w:rsid w:val="007233FE"/>
    <w:rsid w:val="0072361D"/>
    <w:rsid w:val="00723E73"/>
    <w:rsid w:val="00726460"/>
    <w:rsid w:val="00726B07"/>
    <w:rsid w:val="00726C3C"/>
    <w:rsid w:val="007278F4"/>
    <w:rsid w:val="007304AD"/>
    <w:rsid w:val="00731078"/>
    <w:rsid w:val="0073146F"/>
    <w:rsid w:val="0073545E"/>
    <w:rsid w:val="0073554C"/>
    <w:rsid w:val="00735EFF"/>
    <w:rsid w:val="007362E9"/>
    <w:rsid w:val="00736894"/>
    <w:rsid w:val="0073790C"/>
    <w:rsid w:val="00737C60"/>
    <w:rsid w:val="00740864"/>
    <w:rsid w:val="00740CC5"/>
    <w:rsid w:val="007416A5"/>
    <w:rsid w:val="00742148"/>
    <w:rsid w:val="00743EE7"/>
    <w:rsid w:val="00746EC0"/>
    <w:rsid w:val="00747A41"/>
    <w:rsid w:val="00747CF3"/>
    <w:rsid w:val="007507D2"/>
    <w:rsid w:val="00752EFA"/>
    <w:rsid w:val="007534AF"/>
    <w:rsid w:val="00760E12"/>
    <w:rsid w:val="00760EDF"/>
    <w:rsid w:val="0076129B"/>
    <w:rsid w:val="00761719"/>
    <w:rsid w:val="00762BFF"/>
    <w:rsid w:val="00762F5F"/>
    <w:rsid w:val="00763168"/>
    <w:rsid w:val="007631A9"/>
    <w:rsid w:val="00763EAB"/>
    <w:rsid w:val="00764892"/>
    <w:rsid w:val="00764BFF"/>
    <w:rsid w:val="007654FF"/>
    <w:rsid w:val="00765D04"/>
    <w:rsid w:val="007660C3"/>
    <w:rsid w:val="007663B6"/>
    <w:rsid w:val="00767827"/>
    <w:rsid w:val="007679BD"/>
    <w:rsid w:val="0077315F"/>
    <w:rsid w:val="00775C14"/>
    <w:rsid w:val="007762B4"/>
    <w:rsid w:val="007809C3"/>
    <w:rsid w:val="00781303"/>
    <w:rsid w:val="0078217C"/>
    <w:rsid w:val="007828FD"/>
    <w:rsid w:val="007834AC"/>
    <w:rsid w:val="007838D6"/>
    <w:rsid w:val="00784773"/>
    <w:rsid w:val="00784F22"/>
    <w:rsid w:val="007912F5"/>
    <w:rsid w:val="00791B95"/>
    <w:rsid w:val="00791FD3"/>
    <w:rsid w:val="007941DF"/>
    <w:rsid w:val="007945D6"/>
    <w:rsid w:val="00797C9A"/>
    <w:rsid w:val="007A0507"/>
    <w:rsid w:val="007A0938"/>
    <w:rsid w:val="007A181D"/>
    <w:rsid w:val="007A5481"/>
    <w:rsid w:val="007A5F73"/>
    <w:rsid w:val="007A605C"/>
    <w:rsid w:val="007B003B"/>
    <w:rsid w:val="007B0352"/>
    <w:rsid w:val="007B08C8"/>
    <w:rsid w:val="007B14B2"/>
    <w:rsid w:val="007B27F3"/>
    <w:rsid w:val="007B431F"/>
    <w:rsid w:val="007B4D7D"/>
    <w:rsid w:val="007B5530"/>
    <w:rsid w:val="007B5804"/>
    <w:rsid w:val="007B7EC8"/>
    <w:rsid w:val="007C04CB"/>
    <w:rsid w:val="007C0A40"/>
    <w:rsid w:val="007C1236"/>
    <w:rsid w:val="007C2691"/>
    <w:rsid w:val="007C2D10"/>
    <w:rsid w:val="007C3CCB"/>
    <w:rsid w:val="007C4015"/>
    <w:rsid w:val="007C40CC"/>
    <w:rsid w:val="007C4A7F"/>
    <w:rsid w:val="007C6A9D"/>
    <w:rsid w:val="007D0986"/>
    <w:rsid w:val="007D20DB"/>
    <w:rsid w:val="007D21CE"/>
    <w:rsid w:val="007D23ED"/>
    <w:rsid w:val="007D2F75"/>
    <w:rsid w:val="007D3DD3"/>
    <w:rsid w:val="007D476D"/>
    <w:rsid w:val="007D69FB"/>
    <w:rsid w:val="007D6CC8"/>
    <w:rsid w:val="007E01C6"/>
    <w:rsid w:val="007E1760"/>
    <w:rsid w:val="007E1783"/>
    <w:rsid w:val="007E2089"/>
    <w:rsid w:val="007E20B2"/>
    <w:rsid w:val="007E32BD"/>
    <w:rsid w:val="007E4525"/>
    <w:rsid w:val="007E46C8"/>
    <w:rsid w:val="007E5D80"/>
    <w:rsid w:val="007E61F9"/>
    <w:rsid w:val="007E67C4"/>
    <w:rsid w:val="007F0394"/>
    <w:rsid w:val="007F11BE"/>
    <w:rsid w:val="007F21FB"/>
    <w:rsid w:val="007F2AF0"/>
    <w:rsid w:val="007F3CDD"/>
    <w:rsid w:val="007F4179"/>
    <w:rsid w:val="007F42CA"/>
    <w:rsid w:val="007F53EC"/>
    <w:rsid w:val="007F63A1"/>
    <w:rsid w:val="007F6F42"/>
    <w:rsid w:val="008013CF"/>
    <w:rsid w:val="00801446"/>
    <w:rsid w:val="00802C2E"/>
    <w:rsid w:val="00802E32"/>
    <w:rsid w:val="00803215"/>
    <w:rsid w:val="0080529C"/>
    <w:rsid w:val="00805F5F"/>
    <w:rsid w:val="0080763D"/>
    <w:rsid w:val="00807F16"/>
    <w:rsid w:val="00807F94"/>
    <w:rsid w:val="0081231C"/>
    <w:rsid w:val="00812DFB"/>
    <w:rsid w:val="00812EAD"/>
    <w:rsid w:val="00812F23"/>
    <w:rsid w:val="0081353D"/>
    <w:rsid w:val="008139FA"/>
    <w:rsid w:val="00813B18"/>
    <w:rsid w:val="00815BAA"/>
    <w:rsid w:val="0081633F"/>
    <w:rsid w:val="00816DB4"/>
    <w:rsid w:val="008200E4"/>
    <w:rsid w:val="008206EE"/>
    <w:rsid w:val="008209B3"/>
    <w:rsid w:val="0082147E"/>
    <w:rsid w:val="00822A0E"/>
    <w:rsid w:val="00822E7B"/>
    <w:rsid w:val="00822F96"/>
    <w:rsid w:val="00823380"/>
    <w:rsid w:val="00824ADA"/>
    <w:rsid w:val="00824BBD"/>
    <w:rsid w:val="00827354"/>
    <w:rsid w:val="008308FE"/>
    <w:rsid w:val="00831774"/>
    <w:rsid w:val="008320F6"/>
    <w:rsid w:val="00832848"/>
    <w:rsid w:val="00832E29"/>
    <w:rsid w:val="00833314"/>
    <w:rsid w:val="008339F1"/>
    <w:rsid w:val="00834001"/>
    <w:rsid w:val="008340DB"/>
    <w:rsid w:val="008344A9"/>
    <w:rsid w:val="008350F2"/>
    <w:rsid w:val="00835AC2"/>
    <w:rsid w:val="00837806"/>
    <w:rsid w:val="00837A77"/>
    <w:rsid w:val="00840986"/>
    <w:rsid w:val="00840994"/>
    <w:rsid w:val="008420DA"/>
    <w:rsid w:val="00842116"/>
    <w:rsid w:val="00842490"/>
    <w:rsid w:val="00843FD7"/>
    <w:rsid w:val="0084453D"/>
    <w:rsid w:val="0084545A"/>
    <w:rsid w:val="00845651"/>
    <w:rsid w:val="00846F57"/>
    <w:rsid w:val="00847C2D"/>
    <w:rsid w:val="00852259"/>
    <w:rsid w:val="00852BC3"/>
    <w:rsid w:val="008548E0"/>
    <w:rsid w:val="008562AB"/>
    <w:rsid w:val="00857419"/>
    <w:rsid w:val="00860096"/>
    <w:rsid w:val="00860DE0"/>
    <w:rsid w:val="00862A9B"/>
    <w:rsid w:val="0086340C"/>
    <w:rsid w:val="00863C0F"/>
    <w:rsid w:val="0086507F"/>
    <w:rsid w:val="0086533D"/>
    <w:rsid w:val="008668FA"/>
    <w:rsid w:val="00866D18"/>
    <w:rsid w:val="00867098"/>
    <w:rsid w:val="008673F6"/>
    <w:rsid w:val="00867823"/>
    <w:rsid w:val="00867C23"/>
    <w:rsid w:val="00870186"/>
    <w:rsid w:val="00870A21"/>
    <w:rsid w:val="008715C5"/>
    <w:rsid w:val="008719D5"/>
    <w:rsid w:val="00871DFF"/>
    <w:rsid w:val="00871E49"/>
    <w:rsid w:val="00872F42"/>
    <w:rsid w:val="0087455E"/>
    <w:rsid w:val="00875451"/>
    <w:rsid w:val="0087684C"/>
    <w:rsid w:val="008772C8"/>
    <w:rsid w:val="00877E57"/>
    <w:rsid w:val="00881E24"/>
    <w:rsid w:val="00881FBD"/>
    <w:rsid w:val="008824D0"/>
    <w:rsid w:val="008844ED"/>
    <w:rsid w:val="00884916"/>
    <w:rsid w:val="00884D47"/>
    <w:rsid w:val="0088514F"/>
    <w:rsid w:val="008851B9"/>
    <w:rsid w:val="008853D3"/>
    <w:rsid w:val="00885621"/>
    <w:rsid w:val="00885EEE"/>
    <w:rsid w:val="0088616D"/>
    <w:rsid w:val="008871C8"/>
    <w:rsid w:val="00887F22"/>
    <w:rsid w:val="00891D83"/>
    <w:rsid w:val="00893F63"/>
    <w:rsid w:val="00894FCF"/>
    <w:rsid w:val="00896AB7"/>
    <w:rsid w:val="00897738"/>
    <w:rsid w:val="00897F32"/>
    <w:rsid w:val="008A000B"/>
    <w:rsid w:val="008A400C"/>
    <w:rsid w:val="008A409D"/>
    <w:rsid w:val="008A4BB8"/>
    <w:rsid w:val="008A514B"/>
    <w:rsid w:val="008A52D5"/>
    <w:rsid w:val="008A6165"/>
    <w:rsid w:val="008B03A3"/>
    <w:rsid w:val="008B0FD3"/>
    <w:rsid w:val="008B123F"/>
    <w:rsid w:val="008B1B39"/>
    <w:rsid w:val="008B1B44"/>
    <w:rsid w:val="008B1CD3"/>
    <w:rsid w:val="008B2306"/>
    <w:rsid w:val="008B2A67"/>
    <w:rsid w:val="008B3010"/>
    <w:rsid w:val="008B4133"/>
    <w:rsid w:val="008B4845"/>
    <w:rsid w:val="008B48BA"/>
    <w:rsid w:val="008B5A17"/>
    <w:rsid w:val="008B5C36"/>
    <w:rsid w:val="008B66ED"/>
    <w:rsid w:val="008B6A27"/>
    <w:rsid w:val="008C095B"/>
    <w:rsid w:val="008C1B98"/>
    <w:rsid w:val="008C25ED"/>
    <w:rsid w:val="008C2640"/>
    <w:rsid w:val="008C29F8"/>
    <w:rsid w:val="008C2CC0"/>
    <w:rsid w:val="008C40D0"/>
    <w:rsid w:val="008C4122"/>
    <w:rsid w:val="008C46EA"/>
    <w:rsid w:val="008C571B"/>
    <w:rsid w:val="008C707E"/>
    <w:rsid w:val="008C7A06"/>
    <w:rsid w:val="008D118D"/>
    <w:rsid w:val="008D1339"/>
    <w:rsid w:val="008D46DA"/>
    <w:rsid w:val="008D4DD6"/>
    <w:rsid w:val="008D57E5"/>
    <w:rsid w:val="008D63FD"/>
    <w:rsid w:val="008D6969"/>
    <w:rsid w:val="008D6F76"/>
    <w:rsid w:val="008E1BB8"/>
    <w:rsid w:val="008E253B"/>
    <w:rsid w:val="008E276C"/>
    <w:rsid w:val="008E3724"/>
    <w:rsid w:val="008E4A05"/>
    <w:rsid w:val="008E678E"/>
    <w:rsid w:val="008E6F9D"/>
    <w:rsid w:val="008E737C"/>
    <w:rsid w:val="008E79F4"/>
    <w:rsid w:val="008F0220"/>
    <w:rsid w:val="008F0DA3"/>
    <w:rsid w:val="008F2A03"/>
    <w:rsid w:val="008F36AF"/>
    <w:rsid w:val="008F36E8"/>
    <w:rsid w:val="008F3831"/>
    <w:rsid w:val="008F4792"/>
    <w:rsid w:val="008F5675"/>
    <w:rsid w:val="00900A5B"/>
    <w:rsid w:val="00900C1E"/>
    <w:rsid w:val="00901154"/>
    <w:rsid w:val="00901FDB"/>
    <w:rsid w:val="009029B6"/>
    <w:rsid w:val="00904392"/>
    <w:rsid w:val="00904934"/>
    <w:rsid w:val="00905527"/>
    <w:rsid w:val="009064A3"/>
    <w:rsid w:val="00906629"/>
    <w:rsid w:val="00906E47"/>
    <w:rsid w:val="00907DA4"/>
    <w:rsid w:val="009104F4"/>
    <w:rsid w:val="0091080A"/>
    <w:rsid w:val="009128FB"/>
    <w:rsid w:val="00912AEB"/>
    <w:rsid w:val="0091358D"/>
    <w:rsid w:val="00914514"/>
    <w:rsid w:val="00915506"/>
    <w:rsid w:val="00915DC7"/>
    <w:rsid w:val="00916652"/>
    <w:rsid w:val="00916CAA"/>
    <w:rsid w:val="00921043"/>
    <w:rsid w:val="00923C90"/>
    <w:rsid w:val="00924AB2"/>
    <w:rsid w:val="00925585"/>
    <w:rsid w:val="009256F4"/>
    <w:rsid w:val="0092644B"/>
    <w:rsid w:val="00930A54"/>
    <w:rsid w:val="00930B07"/>
    <w:rsid w:val="00930E15"/>
    <w:rsid w:val="009314FC"/>
    <w:rsid w:val="00931E44"/>
    <w:rsid w:val="00932AC7"/>
    <w:rsid w:val="009334E5"/>
    <w:rsid w:val="00933F0A"/>
    <w:rsid w:val="00934CB3"/>
    <w:rsid w:val="00935A21"/>
    <w:rsid w:val="009371F2"/>
    <w:rsid w:val="00937B31"/>
    <w:rsid w:val="00943714"/>
    <w:rsid w:val="00944C0A"/>
    <w:rsid w:val="0094508C"/>
    <w:rsid w:val="009459FD"/>
    <w:rsid w:val="009461A2"/>
    <w:rsid w:val="0094718C"/>
    <w:rsid w:val="00950E7B"/>
    <w:rsid w:val="00951365"/>
    <w:rsid w:val="009517C3"/>
    <w:rsid w:val="0095182A"/>
    <w:rsid w:val="00953341"/>
    <w:rsid w:val="00953AF3"/>
    <w:rsid w:val="0095421D"/>
    <w:rsid w:val="0095437D"/>
    <w:rsid w:val="0095486C"/>
    <w:rsid w:val="0095530C"/>
    <w:rsid w:val="00955DC0"/>
    <w:rsid w:val="00955E4C"/>
    <w:rsid w:val="00955FF4"/>
    <w:rsid w:val="00957710"/>
    <w:rsid w:val="009608C5"/>
    <w:rsid w:val="00960C74"/>
    <w:rsid w:val="00961304"/>
    <w:rsid w:val="009642CB"/>
    <w:rsid w:val="00964362"/>
    <w:rsid w:val="009647B8"/>
    <w:rsid w:val="009677CB"/>
    <w:rsid w:val="0097088D"/>
    <w:rsid w:val="0097134B"/>
    <w:rsid w:val="00975728"/>
    <w:rsid w:val="009771FF"/>
    <w:rsid w:val="00977EC2"/>
    <w:rsid w:val="00981098"/>
    <w:rsid w:val="009817D4"/>
    <w:rsid w:val="00981E37"/>
    <w:rsid w:val="00983581"/>
    <w:rsid w:val="009837A3"/>
    <w:rsid w:val="00985762"/>
    <w:rsid w:val="00985EA7"/>
    <w:rsid w:val="00985F08"/>
    <w:rsid w:val="00986866"/>
    <w:rsid w:val="00990786"/>
    <w:rsid w:val="0099526E"/>
    <w:rsid w:val="009976BA"/>
    <w:rsid w:val="00997ADC"/>
    <w:rsid w:val="009A03F8"/>
    <w:rsid w:val="009A06C3"/>
    <w:rsid w:val="009A4D0B"/>
    <w:rsid w:val="009A4D52"/>
    <w:rsid w:val="009A5F77"/>
    <w:rsid w:val="009A611B"/>
    <w:rsid w:val="009A6FDE"/>
    <w:rsid w:val="009A75F6"/>
    <w:rsid w:val="009B12CB"/>
    <w:rsid w:val="009B292F"/>
    <w:rsid w:val="009B2F3E"/>
    <w:rsid w:val="009B39CB"/>
    <w:rsid w:val="009B3B42"/>
    <w:rsid w:val="009B4044"/>
    <w:rsid w:val="009B409C"/>
    <w:rsid w:val="009B492E"/>
    <w:rsid w:val="009B5415"/>
    <w:rsid w:val="009B5A2D"/>
    <w:rsid w:val="009B6074"/>
    <w:rsid w:val="009B60A7"/>
    <w:rsid w:val="009B6414"/>
    <w:rsid w:val="009B6A5B"/>
    <w:rsid w:val="009B6EAE"/>
    <w:rsid w:val="009B771D"/>
    <w:rsid w:val="009B79B7"/>
    <w:rsid w:val="009C0F5A"/>
    <w:rsid w:val="009C1028"/>
    <w:rsid w:val="009C28CE"/>
    <w:rsid w:val="009C3637"/>
    <w:rsid w:val="009C3B7E"/>
    <w:rsid w:val="009C3EAD"/>
    <w:rsid w:val="009C4E4B"/>
    <w:rsid w:val="009C6B8E"/>
    <w:rsid w:val="009C7866"/>
    <w:rsid w:val="009C788E"/>
    <w:rsid w:val="009D261F"/>
    <w:rsid w:val="009D2C9E"/>
    <w:rsid w:val="009D38AD"/>
    <w:rsid w:val="009D39AC"/>
    <w:rsid w:val="009D4306"/>
    <w:rsid w:val="009D5853"/>
    <w:rsid w:val="009D5935"/>
    <w:rsid w:val="009D5942"/>
    <w:rsid w:val="009D6074"/>
    <w:rsid w:val="009D7AB4"/>
    <w:rsid w:val="009E1030"/>
    <w:rsid w:val="009E12A2"/>
    <w:rsid w:val="009E2C05"/>
    <w:rsid w:val="009E2E8B"/>
    <w:rsid w:val="009E34BC"/>
    <w:rsid w:val="009E39B3"/>
    <w:rsid w:val="009E3FD1"/>
    <w:rsid w:val="009E7875"/>
    <w:rsid w:val="009F0B1D"/>
    <w:rsid w:val="009F286B"/>
    <w:rsid w:val="009F32B5"/>
    <w:rsid w:val="009F5452"/>
    <w:rsid w:val="009F5924"/>
    <w:rsid w:val="009F61CC"/>
    <w:rsid w:val="009F6400"/>
    <w:rsid w:val="00A00A77"/>
    <w:rsid w:val="00A018FE"/>
    <w:rsid w:val="00A02E24"/>
    <w:rsid w:val="00A03B21"/>
    <w:rsid w:val="00A03DD4"/>
    <w:rsid w:val="00A0443E"/>
    <w:rsid w:val="00A0461A"/>
    <w:rsid w:val="00A0467A"/>
    <w:rsid w:val="00A05B28"/>
    <w:rsid w:val="00A061B3"/>
    <w:rsid w:val="00A062A3"/>
    <w:rsid w:val="00A06729"/>
    <w:rsid w:val="00A06A52"/>
    <w:rsid w:val="00A070CC"/>
    <w:rsid w:val="00A0710A"/>
    <w:rsid w:val="00A10327"/>
    <w:rsid w:val="00A11689"/>
    <w:rsid w:val="00A116BA"/>
    <w:rsid w:val="00A11A94"/>
    <w:rsid w:val="00A148D5"/>
    <w:rsid w:val="00A14B2C"/>
    <w:rsid w:val="00A15866"/>
    <w:rsid w:val="00A15A74"/>
    <w:rsid w:val="00A15C53"/>
    <w:rsid w:val="00A15FB4"/>
    <w:rsid w:val="00A16D1D"/>
    <w:rsid w:val="00A16E2F"/>
    <w:rsid w:val="00A20275"/>
    <w:rsid w:val="00A21643"/>
    <w:rsid w:val="00A2169C"/>
    <w:rsid w:val="00A22B30"/>
    <w:rsid w:val="00A24953"/>
    <w:rsid w:val="00A25E17"/>
    <w:rsid w:val="00A3024B"/>
    <w:rsid w:val="00A30A70"/>
    <w:rsid w:val="00A30AEF"/>
    <w:rsid w:val="00A30CF0"/>
    <w:rsid w:val="00A30E4A"/>
    <w:rsid w:val="00A31250"/>
    <w:rsid w:val="00A337A1"/>
    <w:rsid w:val="00A33E0C"/>
    <w:rsid w:val="00A33E19"/>
    <w:rsid w:val="00A3693D"/>
    <w:rsid w:val="00A371A6"/>
    <w:rsid w:val="00A371A7"/>
    <w:rsid w:val="00A3762E"/>
    <w:rsid w:val="00A37A63"/>
    <w:rsid w:val="00A41108"/>
    <w:rsid w:val="00A41304"/>
    <w:rsid w:val="00A42159"/>
    <w:rsid w:val="00A42C9A"/>
    <w:rsid w:val="00A42CE4"/>
    <w:rsid w:val="00A451AD"/>
    <w:rsid w:val="00A452BC"/>
    <w:rsid w:val="00A467D1"/>
    <w:rsid w:val="00A50B40"/>
    <w:rsid w:val="00A516D9"/>
    <w:rsid w:val="00A51E17"/>
    <w:rsid w:val="00A51E72"/>
    <w:rsid w:val="00A52059"/>
    <w:rsid w:val="00A52B74"/>
    <w:rsid w:val="00A53FF9"/>
    <w:rsid w:val="00A54C91"/>
    <w:rsid w:val="00A57496"/>
    <w:rsid w:val="00A60A6E"/>
    <w:rsid w:val="00A60C4C"/>
    <w:rsid w:val="00A60F1F"/>
    <w:rsid w:val="00A62285"/>
    <w:rsid w:val="00A627EA"/>
    <w:rsid w:val="00A63351"/>
    <w:rsid w:val="00A63765"/>
    <w:rsid w:val="00A63816"/>
    <w:rsid w:val="00A64A4F"/>
    <w:rsid w:val="00A64AC0"/>
    <w:rsid w:val="00A65BED"/>
    <w:rsid w:val="00A66A0E"/>
    <w:rsid w:val="00A70FFF"/>
    <w:rsid w:val="00A7220F"/>
    <w:rsid w:val="00A7274E"/>
    <w:rsid w:val="00A72DAB"/>
    <w:rsid w:val="00A72E59"/>
    <w:rsid w:val="00A73E9C"/>
    <w:rsid w:val="00A73EE3"/>
    <w:rsid w:val="00A746AB"/>
    <w:rsid w:val="00A75FE4"/>
    <w:rsid w:val="00A774F7"/>
    <w:rsid w:val="00A81568"/>
    <w:rsid w:val="00A81B48"/>
    <w:rsid w:val="00A81BAB"/>
    <w:rsid w:val="00A82773"/>
    <w:rsid w:val="00A8284A"/>
    <w:rsid w:val="00A82CB6"/>
    <w:rsid w:val="00A84B80"/>
    <w:rsid w:val="00A84E08"/>
    <w:rsid w:val="00A85833"/>
    <w:rsid w:val="00A86BFB"/>
    <w:rsid w:val="00A87853"/>
    <w:rsid w:val="00A87900"/>
    <w:rsid w:val="00A90CC5"/>
    <w:rsid w:val="00A90FC7"/>
    <w:rsid w:val="00A910E7"/>
    <w:rsid w:val="00A91675"/>
    <w:rsid w:val="00A942BC"/>
    <w:rsid w:val="00A9750B"/>
    <w:rsid w:val="00AA27AD"/>
    <w:rsid w:val="00AA2838"/>
    <w:rsid w:val="00AA3AA2"/>
    <w:rsid w:val="00AA3B7C"/>
    <w:rsid w:val="00AA42FD"/>
    <w:rsid w:val="00AA5D12"/>
    <w:rsid w:val="00AA7C1E"/>
    <w:rsid w:val="00AB004F"/>
    <w:rsid w:val="00AB0CC8"/>
    <w:rsid w:val="00AB0D54"/>
    <w:rsid w:val="00AB17EF"/>
    <w:rsid w:val="00AB22CD"/>
    <w:rsid w:val="00AB2361"/>
    <w:rsid w:val="00AB23C0"/>
    <w:rsid w:val="00AB2F6E"/>
    <w:rsid w:val="00AB2FA8"/>
    <w:rsid w:val="00AB5464"/>
    <w:rsid w:val="00AB7788"/>
    <w:rsid w:val="00AB7F67"/>
    <w:rsid w:val="00AC07D7"/>
    <w:rsid w:val="00AC1C82"/>
    <w:rsid w:val="00AC41C2"/>
    <w:rsid w:val="00AC525C"/>
    <w:rsid w:val="00AC582E"/>
    <w:rsid w:val="00AD0D80"/>
    <w:rsid w:val="00AD151C"/>
    <w:rsid w:val="00AD2840"/>
    <w:rsid w:val="00AD29DC"/>
    <w:rsid w:val="00AD4A74"/>
    <w:rsid w:val="00AD6B2E"/>
    <w:rsid w:val="00AD798A"/>
    <w:rsid w:val="00AD7A4E"/>
    <w:rsid w:val="00AE049D"/>
    <w:rsid w:val="00AE09C8"/>
    <w:rsid w:val="00AE1540"/>
    <w:rsid w:val="00AE17C6"/>
    <w:rsid w:val="00AE1F7B"/>
    <w:rsid w:val="00AE2AD8"/>
    <w:rsid w:val="00AE2BAD"/>
    <w:rsid w:val="00AE3A7B"/>
    <w:rsid w:val="00AE4605"/>
    <w:rsid w:val="00AE531D"/>
    <w:rsid w:val="00AE5C20"/>
    <w:rsid w:val="00AE793C"/>
    <w:rsid w:val="00AF1117"/>
    <w:rsid w:val="00AF1231"/>
    <w:rsid w:val="00AF2880"/>
    <w:rsid w:val="00AF3A90"/>
    <w:rsid w:val="00AF3F2A"/>
    <w:rsid w:val="00AF4597"/>
    <w:rsid w:val="00AF4812"/>
    <w:rsid w:val="00AF4E85"/>
    <w:rsid w:val="00AF63AF"/>
    <w:rsid w:val="00AF6BDF"/>
    <w:rsid w:val="00AF7137"/>
    <w:rsid w:val="00B02359"/>
    <w:rsid w:val="00B0241A"/>
    <w:rsid w:val="00B02786"/>
    <w:rsid w:val="00B03CCA"/>
    <w:rsid w:val="00B047D9"/>
    <w:rsid w:val="00B0690B"/>
    <w:rsid w:val="00B0710E"/>
    <w:rsid w:val="00B10A9C"/>
    <w:rsid w:val="00B10DC3"/>
    <w:rsid w:val="00B11028"/>
    <w:rsid w:val="00B111A5"/>
    <w:rsid w:val="00B12EA0"/>
    <w:rsid w:val="00B13C8E"/>
    <w:rsid w:val="00B152DE"/>
    <w:rsid w:val="00B15D5A"/>
    <w:rsid w:val="00B161F2"/>
    <w:rsid w:val="00B16862"/>
    <w:rsid w:val="00B2120E"/>
    <w:rsid w:val="00B24760"/>
    <w:rsid w:val="00B24BFA"/>
    <w:rsid w:val="00B24E10"/>
    <w:rsid w:val="00B255F2"/>
    <w:rsid w:val="00B25E77"/>
    <w:rsid w:val="00B27281"/>
    <w:rsid w:val="00B27550"/>
    <w:rsid w:val="00B278AD"/>
    <w:rsid w:val="00B3077F"/>
    <w:rsid w:val="00B30974"/>
    <w:rsid w:val="00B30F21"/>
    <w:rsid w:val="00B32145"/>
    <w:rsid w:val="00B33816"/>
    <w:rsid w:val="00B33EB9"/>
    <w:rsid w:val="00B36550"/>
    <w:rsid w:val="00B37785"/>
    <w:rsid w:val="00B37E81"/>
    <w:rsid w:val="00B4065D"/>
    <w:rsid w:val="00B41265"/>
    <w:rsid w:val="00B42BD6"/>
    <w:rsid w:val="00B438D7"/>
    <w:rsid w:val="00B43E7C"/>
    <w:rsid w:val="00B44836"/>
    <w:rsid w:val="00B4535B"/>
    <w:rsid w:val="00B462AA"/>
    <w:rsid w:val="00B476EF"/>
    <w:rsid w:val="00B50EB8"/>
    <w:rsid w:val="00B51A0F"/>
    <w:rsid w:val="00B51ACE"/>
    <w:rsid w:val="00B5575A"/>
    <w:rsid w:val="00B6271F"/>
    <w:rsid w:val="00B62B95"/>
    <w:rsid w:val="00B637E5"/>
    <w:rsid w:val="00B65ED9"/>
    <w:rsid w:val="00B66EC0"/>
    <w:rsid w:val="00B676AE"/>
    <w:rsid w:val="00B700A1"/>
    <w:rsid w:val="00B71EE6"/>
    <w:rsid w:val="00B73BED"/>
    <w:rsid w:val="00B742D2"/>
    <w:rsid w:val="00B7502B"/>
    <w:rsid w:val="00B75213"/>
    <w:rsid w:val="00B76738"/>
    <w:rsid w:val="00B77A00"/>
    <w:rsid w:val="00B80522"/>
    <w:rsid w:val="00B8083C"/>
    <w:rsid w:val="00B80ADF"/>
    <w:rsid w:val="00B8158F"/>
    <w:rsid w:val="00B82506"/>
    <w:rsid w:val="00B8298F"/>
    <w:rsid w:val="00B82DCA"/>
    <w:rsid w:val="00B82F01"/>
    <w:rsid w:val="00B83333"/>
    <w:rsid w:val="00B83685"/>
    <w:rsid w:val="00B84F23"/>
    <w:rsid w:val="00B85AF7"/>
    <w:rsid w:val="00B87498"/>
    <w:rsid w:val="00B90A1E"/>
    <w:rsid w:val="00B90CCD"/>
    <w:rsid w:val="00B90EE9"/>
    <w:rsid w:val="00B90F14"/>
    <w:rsid w:val="00B9138F"/>
    <w:rsid w:val="00B91475"/>
    <w:rsid w:val="00B91974"/>
    <w:rsid w:val="00B91F3B"/>
    <w:rsid w:val="00B92AC7"/>
    <w:rsid w:val="00B92ADD"/>
    <w:rsid w:val="00B93052"/>
    <w:rsid w:val="00B94901"/>
    <w:rsid w:val="00B96CF2"/>
    <w:rsid w:val="00B9752C"/>
    <w:rsid w:val="00B97C74"/>
    <w:rsid w:val="00BA05E7"/>
    <w:rsid w:val="00BA0768"/>
    <w:rsid w:val="00BA11E5"/>
    <w:rsid w:val="00BA129B"/>
    <w:rsid w:val="00BA2E4E"/>
    <w:rsid w:val="00BA3D09"/>
    <w:rsid w:val="00BA41D1"/>
    <w:rsid w:val="00BA4297"/>
    <w:rsid w:val="00BA4889"/>
    <w:rsid w:val="00BA79B0"/>
    <w:rsid w:val="00BB0E7F"/>
    <w:rsid w:val="00BB13E2"/>
    <w:rsid w:val="00BB2C5A"/>
    <w:rsid w:val="00BB2F46"/>
    <w:rsid w:val="00BB3A4A"/>
    <w:rsid w:val="00BB4419"/>
    <w:rsid w:val="00BB5470"/>
    <w:rsid w:val="00BB71D5"/>
    <w:rsid w:val="00BB7D6F"/>
    <w:rsid w:val="00BC09E0"/>
    <w:rsid w:val="00BC0A5A"/>
    <w:rsid w:val="00BC21A3"/>
    <w:rsid w:val="00BC2586"/>
    <w:rsid w:val="00BC2A1E"/>
    <w:rsid w:val="00BC3E7F"/>
    <w:rsid w:val="00BC42B6"/>
    <w:rsid w:val="00BC4890"/>
    <w:rsid w:val="00BC6A68"/>
    <w:rsid w:val="00BD07EB"/>
    <w:rsid w:val="00BD26A8"/>
    <w:rsid w:val="00BD4752"/>
    <w:rsid w:val="00BD4CE3"/>
    <w:rsid w:val="00BD4E7B"/>
    <w:rsid w:val="00BD7B1E"/>
    <w:rsid w:val="00BE049E"/>
    <w:rsid w:val="00BE1413"/>
    <w:rsid w:val="00BE222F"/>
    <w:rsid w:val="00BE261F"/>
    <w:rsid w:val="00BE39CB"/>
    <w:rsid w:val="00BE3FA5"/>
    <w:rsid w:val="00BE5346"/>
    <w:rsid w:val="00BE6320"/>
    <w:rsid w:val="00BE74EF"/>
    <w:rsid w:val="00BF2FF4"/>
    <w:rsid w:val="00BF3FBB"/>
    <w:rsid w:val="00BF4C71"/>
    <w:rsid w:val="00BF5640"/>
    <w:rsid w:val="00BF5E9B"/>
    <w:rsid w:val="00BF67D2"/>
    <w:rsid w:val="00C002B2"/>
    <w:rsid w:val="00C0036A"/>
    <w:rsid w:val="00C01F46"/>
    <w:rsid w:val="00C01FF9"/>
    <w:rsid w:val="00C03FC8"/>
    <w:rsid w:val="00C04760"/>
    <w:rsid w:val="00C04E9F"/>
    <w:rsid w:val="00C05432"/>
    <w:rsid w:val="00C05A95"/>
    <w:rsid w:val="00C06DE1"/>
    <w:rsid w:val="00C1497D"/>
    <w:rsid w:val="00C14E47"/>
    <w:rsid w:val="00C1579F"/>
    <w:rsid w:val="00C165C3"/>
    <w:rsid w:val="00C1787A"/>
    <w:rsid w:val="00C211D8"/>
    <w:rsid w:val="00C21973"/>
    <w:rsid w:val="00C24203"/>
    <w:rsid w:val="00C2469A"/>
    <w:rsid w:val="00C24956"/>
    <w:rsid w:val="00C25825"/>
    <w:rsid w:val="00C25A50"/>
    <w:rsid w:val="00C2651C"/>
    <w:rsid w:val="00C30D86"/>
    <w:rsid w:val="00C31140"/>
    <w:rsid w:val="00C31881"/>
    <w:rsid w:val="00C334FF"/>
    <w:rsid w:val="00C338A5"/>
    <w:rsid w:val="00C33943"/>
    <w:rsid w:val="00C3488F"/>
    <w:rsid w:val="00C3629B"/>
    <w:rsid w:val="00C37599"/>
    <w:rsid w:val="00C375E8"/>
    <w:rsid w:val="00C40732"/>
    <w:rsid w:val="00C410B6"/>
    <w:rsid w:val="00C413F9"/>
    <w:rsid w:val="00C419DB"/>
    <w:rsid w:val="00C4249F"/>
    <w:rsid w:val="00C43529"/>
    <w:rsid w:val="00C43CAD"/>
    <w:rsid w:val="00C4629D"/>
    <w:rsid w:val="00C47FA6"/>
    <w:rsid w:val="00C5031D"/>
    <w:rsid w:val="00C50B3E"/>
    <w:rsid w:val="00C51F56"/>
    <w:rsid w:val="00C52542"/>
    <w:rsid w:val="00C53613"/>
    <w:rsid w:val="00C54006"/>
    <w:rsid w:val="00C5683F"/>
    <w:rsid w:val="00C56CD3"/>
    <w:rsid w:val="00C56F38"/>
    <w:rsid w:val="00C574B3"/>
    <w:rsid w:val="00C57B0B"/>
    <w:rsid w:val="00C60997"/>
    <w:rsid w:val="00C6254E"/>
    <w:rsid w:val="00C62E96"/>
    <w:rsid w:val="00C6317D"/>
    <w:rsid w:val="00C63F50"/>
    <w:rsid w:val="00C6565B"/>
    <w:rsid w:val="00C65703"/>
    <w:rsid w:val="00C661EB"/>
    <w:rsid w:val="00C73C48"/>
    <w:rsid w:val="00C740E2"/>
    <w:rsid w:val="00C74C72"/>
    <w:rsid w:val="00C75757"/>
    <w:rsid w:val="00C76399"/>
    <w:rsid w:val="00C772B0"/>
    <w:rsid w:val="00C773FC"/>
    <w:rsid w:val="00C8092A"/>
    <w:rsid w:val="00C82ED2"/>
    <w:rsid w:val="00C83C59"/>
    <w:rsid w:val="00C85B27"/>
    <w:rsid w:val="00C86406"/>
    <w:rsid w:val="00C86475"/>
    <w:rsid w:val="00C8667D"/>
    <w:rsid w:val="00C8685E"/>
    <w:rsid w:val="00C87C27"/>
    <w:rsid w:val="00C90222"/>
    <w:rsid w:val="00C90EF4"/>
    <w:rsid w:val="00C925A9"/>
    <w:rsid w:val="00C93446"/>
    <w:rsid w:val="00C943EF"/>
    <w:rsid w:val="00C94F3E"/>
    <w:rsid w:val="00C95B42"/>
    <w:rsid w:val="00C96851"/>
    <w:rsid w:val="00C96F02"/>
    <w:rsid w:val="00C9790D"/>
    <w:rsid w:val="00CA123B"/>
    <w:rsid w:val="00CA13C4"/>
    <w:rsid w:val="00CA171D"/>
    <w:rsid w:val="00CA20E6"/>
    <w:rsid w:val="00CA2EA9"/>
    <w:rsid w:val="00CA3BBC"/>
    <w:rsid w:val="00CA429B"/>
    <w:rsid w:val="00CA61E3"/>
    <w:rsid w:val="00CA78F3"/>
    <w:rsid w:val="00CB00FB"/>
    <w:rsid w:val="00CB09FC"/>
    <w:rsid w:val="00CB0ADC"/>
    <w:rsid w:val="00CB1013"/>
    <w:rsid w:val="00CB10C5"/>
    <w:rsid w:val="00CB288A"/>
    <w:rsid w:val="00CB28AB"/>
    <w:rsid w:val="00CB42AB"/>
    <w:rsid w:val="00CB526C"/>
    <w:rsid w:val="00CB5BDC"/>
    <w:rsid w:val="00CB682B"/>
    <w:rsid w:val="00CB6AA5"/>
    <w:rsid w:val="00CB7DF0"/>
    <w:rsid w:val="00CC0C70"/>
    <w:rsid w:val="00CC0E78"/>
    <w:rsid w:val="00CC1348"/>
    <w:rsid w:val="00CC1B42"/>
    <w:rsid w:val="00CC1DBA"/>
    <w:rsid w:val="00CC1FE3"/>
    <w:rsid w:val="00CC2908"/>
    <w:rsid w:val="00CC29EE"/>
    <w:rsid w:val="00CC2E74"/>
    <w:rsid w:val="00CC2F6F"/>
    <w:rsid w:val="00CC4CCF"/>
    <w:rsid w:val="00CC685A"/>
    <w:rsid w:val="00CC693D"/>
    <w:rsid w:val="00CD0490"/>
    <w:rsid w:val="00CD2018"/>
    <w:rsid w:val="00CD227A"/>
    <w:rsid w:val="00CD34C0"/>
    <w:rsid w:val="00CD399B"/>
    <w:rsid w:val="00CD3D25"/>
    <w:rsid w:val="00CD3D4A"/>
    <w:rsid w:val="00CE1AF2"/>
    <w:rsid w:val="00CE20E2"/>
    <w:rsid w:val="00CE2261"/>
    <w:rsid w:val="00CE2888"/>
    <w:rsid w:val="00CE3202"/>
    <w:rsid w:val="00CE4156"/>
    <w:rsid w:val="00CE42D5"/>
    <w:rsid w:val="00CE5AAE"/>
    <w:rsid w:val="00CE675D"/>
    <w:rsid w:val="00CE7E4D"/>
    <w:rsid w:val="00CF117A"/>
    <w:rsid w:val="00CF38F5"/>
    <w:rsid w:val="00CF48AF"/>
    <w:rsid w:val="00CF5D90"/>
    <w:rsid w:val="00CF7482"/>
    <w:rsid w:val="00D00E18"/>
    <w:rsid w:val="00D019B2"/>
    <w:rsid w:val="00D03507"/>
    <w:rsid w:val="00D03C96"/>
    <w:rsid w:val="00D07712"/>
    <w:rsid w:val="00D100B2"/>
    <w:rsid w:val="00D1247F"/>
    <w:rsid w:val="00D1334D"/>
    <w:rsid w:val="00D13872"/>
    <w:rsid w:val="00D14922"/>
    <w:rsid w:val="00D153A7"/>
    <w:rsid w:val="00D1557D"/>
    <w:rsid w:val="00D157C2"/>
    <w:rsid w:val="00D159C5"/>
    <w:rsid w:val="00D15DC9"/>
    <w:rsid w:val="00D175DC"/>
    <w:rsid w:val="00D20DE9"/>
    <w:rsid w:val="00D20EF9"/>
    <w:rsid w:val="00D22DD6"/>
    <w:rsid w:val="00D23125"/>
    <w:rsid w:val="00D233B8"/>
    <w:rsid w:val="00D24017"/>
    <w:rsid w:val="00D249A4"/>
    <w:rsid w:val="00D25464"/>
    <w:rsid w:val="00D27395"/>
    <w:rsid w:val="00D309B8"/>
    <w:rsid w:val="00D30B9C"/>
    <w:rsid w:val="00D30CAC"/>
    <w:rsid w:val="00D32A07"/>
    <w:rsid w:val="00D364AB"/>
    <w:rsid w:val="00D36E90"/>
    <w:rsid w:val="00D376ED"/>
    <w:rsid w:val="00D4069A"/>
    <w:rsid w:val="00D41073"/>
    <w:rsid w:val="00D41220"/>
    <w:rsid w:val="00D41972"/>
    <w:rsid w:val="00D4199A"/>
    <w:rsid w:val="00D43135"/>
    <w:rsid w:val="00D4339B"/>
    <w:rsid w:val="00D4374A"/>
    <w:rsid w:val="00D44793"/>
    <w:rsid w:val="00D4491A"/>
    <w:rsid w:val="00D44EEA"/>
    <w:rsid w:val="00D508C6"/>
    <w:rsid w:val="00D509D1"/>
    <w:rsid w:val="00D517C0"/>
    <w:rsid w:val="00D51BEE"/>
    <w:rsid w:val="00D52F79"/>
    <w:rsid w:val="00D545F6"/>
    <w:rsid w:val="00D551F6"/>
    <w:rsid w:val="00D55B65"/>
    <w:rsid w:val="00D56C0E"/>
    <w:rsid w:val="00D608AE"/>
    <w:rsid w:val="00D6286A"/>
    <w:rsid w:val="00D63613"/>
    <w:rsid w:val="00D63B04"/>
    <w:rsid w:val="00D64165"/>
    <w:rsid w:val="00D65917"/>
    <w:rsid w:val="00D65E2C"/>
    <w:rsid w:val="00D665E7"/>
    <w:rsid w:val="00D6684A"/>
    <w:rsid w:val="00D712DA"/>
    <w:rsid w:val="00D71573"/>
    <w:rsid w:val="00D71AB4"/>
    <w:rsid w:val="00D729C9"/>
    <w:rsid w:val="00D72B49"/>
    <w:rsid w:val="00D72E14"/>
    <w:rsid w:val="00D73B52"/>
    <w:rsid w:val="00D761E9"/>
    <w:rsid w:val="00D76ED9"/>
    <w:rsid w:val="00D776C0"/>
    <w:rsid w:val="00D80147"/>
    <w:rsid w:val="00D8156D"/>
    <w:rsid w:val="00D82C5C"/>
    <w:rsid w:val="00D86100"/>
    <w:rsid w:val="00D86722"/>
    <w:rsid w:val="00D904F5"/>
    <w:rsid w:val="00D91A30"/>
    <w:rsid w:val="00D9279C"/>
    <w:rsid w:val="00D94617"/>
    <w:rsid w:val="00D95E5F"/>
    <w:rsid w:val="00DA09F2"/>
    <w:rsid w:val="00DA178F"/>
    <w:rsid w:val="00DA1D29"/>
    <w:rsid w:val="00DA2352"/>
    <w:rsid w:val="00DA419D"/>
    <w:rsid w:val="00DA4F1D"/>
    <w:rsid w:val="00DA5F0F"/>
    <w:rsid w:val="00DA6CC3"/>
    <w:rsid w:val="00DA77E6"/>
    <w:rsid w:val="00DA7E55"/>
    <w:rsid w:val="00DB15CD"/>
    <w:rsid w:val="00DB27B6"/>
    <w:rsid w:val="00DB2921"/>
    <w:rsid w:val="00DB2C82"/>
    <w:rsid w:val="00DB3639"/>
    <w:rsid w:val="00DB3DEA"/>
    <w:rsid w:val="00DB4244"/>
    <w:rsid w:val="00DB465E"/>
    <w:rsid w:val="00DB4C9B"/>
    <w:rsid w:val="00DB652F"/>
    <w:rsid w:val="00DB743E"/>
    <w:rsid w:val="00DC306F"/>
    <w:rsid w:val="00DC3B07"/>
    <w:rsid w:val="00DC3B25"/>
    <w:rsid w:val="00DC3B58"/>
    <w:rsid w:val="00DD106E"/>
    <w:rsid w:val="00DD4868"/>
    <w:rsid w:val="00DD5A03"/>
    <w:rsid w:val="00DD65AC"/>
    <w:rsid w:val="00DD66A5"/>
    <w:rsid w:val="00DD6713"/>
    <w:rsid w:val="00DD6CD7"/>
    <w:rsid w:val="00DE254F"/>
    <w:rsid w:val="00DE2D36"/>
    <w:rsid w:val="00DE3F0C"/>
    <w:rsid w:val="00DE41C8"/>
    <w:rsid w:val="00DE6070"/>
    <w:rsid w:val="00DE635C"/>
    <w:rsid w:val="00DE7CE1"/>
    <w:rsid w:val="00DF32D6"/>
    <w:rsid w:val="00DF3DB7"/>
    <w:rsid w:val="00DF5EED"/>
    <w:rsid w:val="00DF6018"/>
    <w:rsid w:val="00DF64C2"/>
    <w:rsid w:val="00DF6EDE"/>
    <w:rsid w:val="00DF709C"/>
    <w:rsid w:val="00DF7738"/>
    <w:rsid w:val="00E00292"/>
    <w:rsid w:val="00E002C5"/>
    <w:rsid w:val="00E007B2"/>
    <w:rsid w:val="00E01122"/>
    <w:rsid w:val="00E016EC"/>
    <w:rsid w:val="00E01C30"/>
    <w:rsid w:val="00E02182"/>
    <w:rsid w:val="00E05689"/>
    <w:rsid w:val="00E05C5F"/>
    <w:rsid w:val="00E05CAD"/>
    <w:rsid w:val="00E104CD"/>
    <w:rsid w:val="00E10E2D"/>
    <w:rsid w:val="00E110B0"/>
    <w:rsid w:val="00E130A0"/>
    <w:rsid w:val="00E1595E"/>
    <w:rsid w:val="00E15C83"/>
    <w:rsid w:val="00E179E9"/>
    <w:rsid w:val="00E20680"/>
    <w:rsid w:val="00E20C7A"/>
    <w:rsid w:val="00E21A9A"/>
    <w:rsid w:val="00E21B6F"/>
    <w:rsid w:val="00E21EE5"/>
    <w:rsid w:val="00E21F46"/>
    <w:rsid w:val="00E2216D"/>
    <w:rsid w:val="00E2271C"/>
    <w:rsid w:val="00E23907"/>
    <w:rsid w:val="00E26119"/>
    <w:rsid w:val="00E27746"/>
    <w:rsid w:val="00E278E1"/>
    <w:rsid w:val="00E27DF7"/>
    <w:rsid w:val="00E300B6"/>
    <w:rsid w:val="00E32D9C"/>
    <w:rsid w:val="00E33E97"/>
    <w:rsid w:val="00E3437D"/>
    <w:rsid w:val="00E34891"/>
    <w:rsid w:val="00E351E9"/>
    <w:rsid w:val="00E36847"/>
    <w:rsid w:val="00E36A5D"/>
    <w:rsid w:val="00E37AE1"/>
    <w:rsid w:val="00E37B48"/>
    <w:rsid w:val="00E406F1"/>
    <w:rsid w:val="00E41238"/>
    <w:rsid w:val="00E43077"/>
    <w:rsid w:val="00E441DE"/>
    <w:rsid w:val="00E457BF"/>
    <w:rsid w:val="00E46EA0"/>
    <w:rsid w:val="00E508D5"/>
    <w:rsid w:val="00E50AF5"/>
    <w:rsid w:val="00E50E19"/>
    <w:rsid w:val="00E513F5"/>
    <w:rsid w:val="00E524AF"/>
    <w:rsid w:val="00E52B67"/>
    <w:rsid w:val="00E536FC"/>
    <w:rsid w:val="00E53E06"/>
    <w:rsid w:val="00E546F4"/>
    <w:rsid w:val="00E548D2"/>
    <w:rsid w:val="00E55331"/>
    <w:rsid w:val="00E55961"/>
    <w:rsid w:val="00E57549"/>
    <w:rsid w:val="00E60463"/>
    <w:rsid w:val="00E6055D"/>
    <w:rsid w:val="00E61626"/>
    <w:rsid w:val="00E617DF"/>
    <w:rsid w:val="00E63669"/>
    <w:rsid w:val="00E6468C"/>
    <w:rsid w:val="00E66343"/>
    <w:rsid w:val="00E66846"/>
    <w:rsid w:val="00E66AAA"/>
    <w:rsid w:val="00E671C3"/>
    <w:rsid w:val="00E675D9"/>
    <w:rsid w:val="00E711C4"/>
    <w:rsid w:val="00E7408D"/>
    <w:rsid w:val="00E74906"/>
    <w:rsid w:val="00E74A39"/>
    <w:rsid w:val="00E75032"/>
    <w:rsid w:val="00E752E1"/>
    <w:rsid w:val="00E80E90"/>
    <w:rsid w:val="00E81BE5"/>
    <w:rsid w:val="00E84391"/>
    <w:rsid w:val="00E85025"/>
    <w:rsid w:val="00E8574C"/>
    <w:rsid w:val="00E8653A"/>
    <w:rsid w:val="00E86FC9"/>
    <w:rsid w:val="00E93B45"/>
    <w:rsid w:val="00E94346"/>
    <w:rsid w:val="00E95590"/>
    <w:rsid w:val="00E95D94"/>
    <w:rsid w:val="00E961BD"/>
    <w:rsid w:val="00E96D49"/>
    <w:rsid w:val="00EA08FD"/>
    <w:rsid w:val="00EA0F9C"/>
    <w:rsid w:val="00EA1FC5"/>
    <w:rsid w:val="00EA35FC"/>
    <w:rsid w:val="00EA3C6E"/>
    <w:rsid w:val="00EA3E97"/>
    <w:rsid w:val="00EA3FEF"/>
    <w:rsid w:val="00EA4C35"/>
    <w:rsid w:val="00EA51D9"/>
    <w:rsid w:val="00EA55E1"/>
    <w:rsid w:val="00EA653E"/>
    <w:rsid w:val="00EA6A0F"/>
    <w:rsid w:val="00EA7825"/>
    <w:rsid w:val="00EB05FA"/>
    <w:rsid w:val="00EB0B86"/>
    <w:rsid w:val="00EB111C"/>
    <w:rsid w:val="00EB14D8"/>
    <w:rsid w:val="00EB3453"/>
    <w:rsid w:val="00EB4F47"/>
    <w:rsid w:val="00EB5F3F"/>
    <w:rsid w:val="00EB7F7C"/>
    <w:rsid w:val="00EC0D62"/>
    <w:rsid w:val="00EC1A75"/>
    <w:rsid w:val="00EC2339"/>
    <w:rsid w:val="00EC3373"/>
    <w:rsid w:val="00EC5567"/>
    <w:rsid w:val="00ED0EFD"/>
    <w:rsid w:val="00ED2CB1"/>
    <w:rsid w:val="00ED325B"/>
    <w:rsid w:val="00ED3314"/>
    <w:rsid w:val="00ED460E"/>
    <w:rsid w:val="00ED560B"/>
    <w:rsid w:val="00ED5665"/>
    <w:rsid w:val="00ED5C98"/>
    <w:rsid w:val="00ED5DA2"/>
    <w:rsid w:val="00ED65DB"/>
    <w:rsid w:val="00ED69E0"/>
    <w:rsid w:val="00ED6B79"/>
    <w:rsid w:val="00ED7347"/>
    <w:rsid w:val="00ED7E0E"/>
    <w:rsid w:val="00EE17EF"/>
    <w:rsid w:val="00EE187F"/>
    <w:rsid w:val="00EE37B9"/>
    <w:rsid w:val="00EE5BC1"/>
    <w:rsid w:val="00EE5F97"/>
    <w:rsid w:val="00EF12D8"/>
    <w:rsid w:val="00EF27A8"/>
    <w:rsid w:val="00EF321B"/>
    <w:rsid w:val="00EF4736"/>
    <w:rsid w:val="00EF661D"/>
    <w:rsid w:val="00EF6A66"/>
    <w:rsid w:val="00EF6C0E"/>
    <w:rsid w:val="00EF7357"/>
    <w:rsid w:val="00EF7731"/>
    <w:rsid w:val="00EF7917"/>
    <w:rsid w:val="00F00282"/>
    <w:rsid w:val="00F01206"/>
    <w:rsid w:val="00F01233"/>
    <w:rsid w:val="00F02B33"/>
    <w:rsid w:val="00F02F8F"/>
    <w:rsid w:val="00F0355E"/>
    <w:rsid w:val="00F047BD"/>
    <w:rsid w:val="00F0692F"/>
    <w:rsid w:val="00F06EA4"/>
    <w:rsid w:val="00F07C8D"/>
    <w:rsid w:val="00F1148D"/>
    <w:rsid w:val="00F12D77"/>
    <w:rsid w:val="00F12EB3"/>
    <w:rsid w:val="00F13428"/>
    <w:rsid w:val="00F14870"/>
    <w:rsid w:val="00F154DF"/>
    <w:rsid w:val="00F16034"/>
    <w:rsid w:val="00F23C00"/>
    <w:rsid w:val="00F24BB9"/>
    <w:rsid w:val="00F252C2"/>
    <w:rsid w:val="00F25973"/>
    <w:rsid w:val="00F2701D"/>
    <w:rsid w:val="00F27DF9"/>
    <w:rsid w:val="00F27EBD"/>
    <w:rsid w:val="00F30AF4"/>
    <w:rsid w:val="00F30C6B"/>
    <w:rsid w:val="00F31D4E"/>
    <w:rsid w:val="00F32F57"/>
    <w:rsid w:val="00F333A1"/>
    <w:rsid w:val="00F33EC5"/>
    <w:rsid w:val="00F360CF"/>
    <w:rsid w:val="00F37B60"/>
    <w:rsid w:val="00F403F5"/>
    <w:rsid w:val="00F42317"/>
    <w:rsid w:val="00F42454"/>
    <w:rsid w:val="00F42AC1"/>
    <w:rsid w:val="00F42C5D"/>
    <w:rsid w:val="00F42F17"/>
    <w:rsid w:val="00F43149"/>
    <w:rsid w:val="00F434F2"/>
    <w:rsid w:val="00F4379B"/>
    <w:rsid w:val="00F44D71"/>
    <w:rsid w:val="00F456D8"/>
    <w:rsid w:val="00F45A74"/>
    <w:rsid w:val="00F4717C"/>
    <w:rsid w:val="00F472F1"/>
    <w:rsid w:val="00F47CEF"/>
    <w:rsid w:val="00F51A5E"/>
    <w:rsid w:val="00F51BF8"/>
    <w:rsid w:val="00F529CA"/>
    <w:rsid w:val="00F52E73"/>
    <w:rsid w:val="00F532DF"/>
    <w:rsid w:val="00F54144"/>
    <w:rsid w:val="00F55D3B"/>
    <w:rsid w:val="00F562AC"/>
    <w:rsid w:val="00F5693C"/>
    <w:rsid w:val="00F57591"/>
    <w:rsid w:val="00F61303"/>
    <w:rsid w:val="00F61BCF"/>
    <w:rsid w:val="00F62D38"/>
    <w:rsid w:val="00F63099"/>
    <w:rsid w:val="00F647F7"/>
    <w:rsid w:val="00F64CA4"/>
    <w:rsid w:val="00F65230"/>
    <w:rsid w:val="00F66AEA"/>
    <w:rsid w:val="00F72709"/>
    <w:rsid w:val="00F74F92"/>
    <w:rsid w:val="00F7522F"/>
    <w:rsid w:val="00F76D68"/>
    <w:rsid w:val="00F80A87"/>
    <w:rsid w:val="00F818BC"/>
    <w:rsid w:val="00F81C8F"/>
    <w:rsid w:val="00F824EA"/>
    <w:rsid w:val="00F82B50"/>
    <w:rsid w:val="00F85E72"/>
    <w:rsid w:val="00F86465"/>
    <w:rsid w:val="00F8674E"/>
    <w:rsid w:val="00F8677C"/>
    <w:rsid w:val="00F87E79"/>
    <w:rsid w:val="00F91FD8"/>
    <w:rsid w:val="00F91FEF"/>
    <w:rsid w:val="00F92092"/>
    <w:rsid w:val="00F9261F"/>
    <w:rsid w:val="00F93C4B"/>
    <w:rsid w:val="00F9419E"/>
    <w:rsid w:val="00F94207"/>
    <w:rsid w:val="00F9485E"/>
    <w:rsid w:val="00F94957"/>
    <w:rsid w:val="00F94CBE"/>
    <w:rsid w:val="00FA233E"/>
    <w:rsid w:val="00FA2647"/>
    <w:rsid w:val="00FA2EE1"/>
    <w:rsid w:val="00FA39B7"/>
    <w:rsid w:val="00FA428D"/>
    <w:rsid w:val="00FA528C"/>
    <w:rsid w:val="00FA5825"/>
    <w:rsid w:val="00FA73EB"/>
    <w:rsid w:val="00FA752A"/>
    <w:rsid w:val="00FB0462"/>
    <w:rsid w:val="00FB0BEC"/>
    <w:rsid w:val="00FB0C4F"/>
    <w:rsid w:val="00FB1BBA"/>
    <w:rsid w:val="00FB1DE2"/>
    <w:rsid w:val="00FB2262"/>
    <w:rsid w:val="00FB2519"/>
    <w:rsid w:val="00FB2690"/>
    <w:rsid w:val="00FB2E41"/>
    <w:rsid w:val="00FB3A20"/>
    <w:rsid w:val="00FB7D7A"/>
    <w:rsid w:val="00FB7DE6"/>
    <w:rsid w:val="00FC0CBC"/>
    <w:rsid w:val="00FC4AEA"/>
    <w:rsid w:val="00FC6B16"/>
    <w:rsid w:val="00FC7F46"/>
    <w:rsid w:val="00FC7FA7"/>
    <w:rsid w:val="00FD1289"/>
    <w:rsid w:val="00FD3CEF"/>
    <w:rsid w:val="00FD5339"/>
    <w:rsid w:val="00FD5B90"/>
    <w:rsid w:val="00FD68E8"/>
    <w:rsid w:val="00FE09BD"/>
    <w:rsid w:val="00FE17CA"/>
    <w:rsid w:val="00FE253C"/>
    <w:rsid w:val="00FE300D"/>
    <w:rsid w:val="00FE3AB3"/>
    <w:rsid w:val="00FE63EF"/>
    <w:rsid w:val="00FE72D2"/>
    <w:rsid w:val="00FF1259"/>
    <w:rsid w:val="00FF128A"/>
    <w:rsid w:val="00FF317B"/>
    <w:rsid w:val="00FF34EF"/>
    <w:rsid w:val="00FF4ADD"/>
    <w:rsid w:val="00FF6CFB"/>
    <w:rsid w:val="00FF71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04A19548"/>
  <w15:docId w15:val="{A3E2BE52-AC08-426C-B94F-835AB4A435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semiHidden="1" w:uiPriority="9" w:unhideWhenUsed="1" w:qFormat="1"/>
    <w:lsdException w:name="heading 5" w:uiPriority="0" w:qFormat="1"/>
    <w:lsdException w:name="heading 6" w:uiPriority="0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E002C5"/>
    <w:rPr>
      <w:sz w:val="24"/>
      <w:szCs w:val="24"/>
    </w:rPr>
  </w:style>
  <w:style w:type="paragraph" w:styleId="Nagwek1">
    <w:name w:val="heading 1"/>
    <w:basedOn w:val="Normalny"/>
    <w:next w:val="Normalny"/>
    <w:link w:val="Nagwek1Znak"/>
    <w:qFormat/>
    <w:rsid w:val="001A6D5D"/>
    <w:pPr>
      <w:keepNext/>
      <w:jc w:val="center"/>
      <w:outlineLvl w:val="0"/>
    </w:pPr>
    <w:rPr>
      <w:sz w:val="28"/>
      <w:lang w:val="x-none" w:eastAsia="x-none"/>
    </w:rPr>
  </w:style>
  <w:style w:type="paragraph" w:styleId="Nagwek2">
    <w:name w:val="heading 2"/>
    <w:basedOn w:val="Normalny"/>
    <w:next w:val="Normalny"/>
    <w:link w:val="Nagwek2Znak"/>
    <w:qFormat/>
    <w:rsid w:val="001A6D5D"/>
    <w:pPr>
      <w:keepNext/>
      <w:outlineLvl w:val="1"/>
    </w:pPr>
    <w:rPr>
      <w:sz w:val="28"/>
      <w:lang w:val="x-none" w:eastAsia="x-none"/>
    </w:rPr>
  </w:style>
  <w:style w:type="paragraph" w:styleId="Nagwek3">
    <w:name w:val="heading 3"/>
    <w:basedOn w:val="Normalny"/>
    <w:next w:val="Normalny"/>
    <w:link w:val="Nagwek3Znak"/>
    <w:qFormat/>
    <w:rsid w:val="001A6D5D"/>
    <w:pPr>
      <w:keepNext/>
      <w:jc w:val="both"/>
      <w:outlineLvl w:val="2"/>
    </w:pPr>
    <w:rPr>
      <w:sz w:val="28"/>
      <w:lang w:val="x-none" w:eastAsia="x-none"/>
    </w:rPr>
  </w:style>
  <w:style w:type="paragraph" w:styleId="Nagwek5">
    <w:name w:val="heading 5"/>
    <w:basedOn w:val="Normalny"/>
    <w:next w:val="Normalny"/>
    <w:qFormat/>
    <w:rsid w:val="000335A9"/>
    <w:pPr>
      <w:keepNext/>
      <w:widowControl w:val="0"/>
      <w:autoSpaceDE w:val="0"/>
      <w:autoSpaceDN w:val="0"/>
      <w:adjustRightInd w:val="0"/>
      <w:jc w:val="center"/>
      <w:outlineLvl w:val="4"/>
    </w:pPr>
    <w:rPr>
      <w:rFonts w:ascii="Arial" w:hAnsi="Arial" w:cs="Arial"/>
      <w:b/>
      <w:bCs/>
    </w:rPr>
  </w:style>
  <w:style w:type="paragraph" w:styleId="Nagwek6">
    <w:name w:val="heading 6"/>
    <w:basedOn w:val="Normalny"/>
    <w:next w:val="Normalny"/>
    <w:qFormat/>
    <w:rsid w:val="000335A9"/>
    <w:pPr>
      <w:widowControl w:val="0"/>
      <w:autoSpaceDE w:val="0"/>
      <w:autoSpaceDN w:val="0"/>
      <w:adjustRightInd w:val="0"/>
      <w:spacing w:before="240" w:after="60"/>
      <w:outlineLvl w:val="5"/>
    </w:pPr>
    <w:rPr>
      <w:b/>
      <w:bCs/>
      <w:sz w:val="22"/>
      <w:szCs w:val="2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link w:val="TekstpodstawowyZnak"/>
    <w:rsid w:val="001A6D5D"/>
    <w:pPr>
      <w:jc w:val="both"/>
    </w:pPr>
    <w:rPr>
      <w:sz w:val="28"/>
      <w:lang w:val="x-none" w:eastAsia="x-none"/>
    </w:rPr>
  </w:style>
  <w:style w:type="character" w:styleId="Numerstrony">
    <w:name w:val="page number"/>
    <w:basedOn w:val="Domylnaczcionkaakapitu"/>
    <w:rsid w:val="001A6D5D"/>
  </w:style>
  <w:style w:type="paragraph" w:styleId="Stopka">
    <w:name w:val="footer"/>
    <w:basedOn w:val="Normalny"/>
    <w:link w:val="StopkaZnak"/>
    <w:uiPriority w:val="99"/>
    <w:rsid w:val="001A6D5D"/>
    <w:pPr>
      <w:tabs>
        <w:tab w:val="center" w:pos="4536"/>
        <w:tab w:val="right" w:pos="9072"/>
      </w:tabs>
    </w:pPr>
    <w:rPr>
      <w:lang w:val="x-none" w:eastAsia="x-none"/>
    </w:rPr>
  </w:style>
  <w:style w:type="paragraph" w:styleId="Tekstpodstawowywcity">
    <w:name w:val="Body Text Indent"/>
    <w:basedOn w:val="Normalny"/>
    <w:link w:val="TekstpodstawowywcityZnak"/>
    <w:rsid w:val="001A6D5D"/>
    <w:pPr>
      <w:spacing w:after="120"/>
      <w:ind w:left="283"/>
    </w:pPr>
    <w:rPr>
      <w:lang w:val="x-none" w:eastAsia="x-none"/>
    </w:rPr>
  </w:style>
  <w:style w:type="paragraph" w:styleId="Tekstdymka">
    <w:name w:val="Balloon Text"/>
    <w:basedOn w:val="Normalny"/>
    <w:link w:val="TekstdymkaZnak"/>
    <w:uiPriority w:val="99"/>
    <w:semiHidden/>
    <w:rsid w:val="001F28F2"/>
    <w:rPr>
      <w:rFonts w:ascii="Tahoma" w:hAnsi="Tahoma"/>
      <w:sz w:val="16"/>
      <w:szCs w:val="16"/>
      <w:lang w:val="x-none" w:eastAsia="x-none"/>
    </w:rPr>
  </w:style>
  <w:style w:type="paragraph" w:styleId="Tekstpodstawowy2">
    <w:name w:val="Body Text 2"/>
    <w:basedOn w:val="Normalny"/>
    <w:link w:val="Tekstpodstawowy2Znak"/>
    <w:rsid w:val="000335A9"/>
    <w:pPr>
      <w:spacing w:after="120" w:line="480" w:lineRule="auto"/>
    </w:pPr>
    <w:rPr>
      <w:lang w:val="x-none" w:eastAsia="x-none"/>
    </w:rPr>
  </w:style>
  <w:style w:type="paragraph" w:styleId="Tekstpodstawowywcity2">
    <w:name w:val="Body Text Indent 2"/>
    <w:basedOn w:val="Normalny"/>
    <w:link w:val="Tekstpodstawowywcity2Znak"/>
    <w:rsid w:val="000335A9"/>
    <w:pPr>
      <w:spacing w:after="120" w:line="480" w:lineRule="auto"/>
      <w:ind w:left="283"/>
    </w:pPr>
    <w:rPr>
      <w:lang w:val="x-none" w:eastAsia="x-none"/>
    </w:rPr>
  </w:style>
  <w:style w:type="paragraph" w:styleId="Tekstpodstawowywcity3">
    <w:name w:val="Body Text Indent 3"/>
    <w:basedOn w:val="Normalny"/>
    <w:rsid w:val="000335A9"/>
    <w:pPr>
      <w:autoSpaceDE w:val="0"/>
      <w:autoSpaceDN w:val="0"/>
      <w:adjustRightInd w:val="0"/>
      <w:ind w:left="1080" w:hanging="360"/>
    </w:pPr>
  </w:style>
  <w:style w:type="character" w:styleId="UyteHipercze">
    <w:name w:val="FollowedHyperlink"/>
    <w:rsid w:val="000335A9"/>
    <w:rPr>
      <w:color w:val="800080"/>
      <w:u w:val="single"/>
    </w:rPr>
  </w:style>
  <w:style w:type="paragraph" w:customStyle="1" w:styleId="Default">
    <w:name w:val="Default"/>
    <w:rsid w:val="00C3629B"/>
    <w:pPr>
      <w:autoSpaceDE w:val="0"/>
      <w:autoSpaceDN w:val="0"/>
      <w:adjustRightInd w:val="0"/>
    </w:pPr>
    <w:rPr>
      <w:rFonts w:ascii="Arial" w:eastAsia="Calibri" w:hAnsi="Arial" w:cs="Arial"/>
      <w:color w:val="000000"/>
      <w:sz w:val="24"/>
      <w:szCs w:val="24"/>
      <w:lang w:eastAsia="en-US"/>
    </w:rPr>
  </w:style>
  <w:style w:type="paragraph" w:styleId="Akapitzlist">
    <w:name w:val="List Paragraph"/>
    <w:basedOn w:val="Normalny"/>
    <w:qFormat/>
    <w:rsid w:val="000A5A29"/>
    <w:pPr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Zwykytekst">
    <w:name w:val="Plain Text"/>
    <w:basedOn w:val="Normalny"/>
    <w:link w:val="ZwykytekstZnak"/>
    <w:unhideWhenUsed/>
    <w:rsid w:val="000E0E0E"/>
    <w:rPr>
      <w:rFonts w:ascii="Consolas" w:eastAsia="Calibri" w:hAnsi="Consolas"/>
      <w:sz w:val="21"/>
      <w:szCs w:val="21"/>
      <w:lang w:val="x-none" w:eastAsia="en-US"/>
    </w:rPr>
  </w:style>
  <w:style w:type="character" w:customStyle="1" w:styleId="ZwykytekstZnak">
    <w:name w:val="Zwykły tekst Znak"/>
    <w:link w:val="Zwykytekst"/>
    <w:rsid w:val="000E0E0E"/>
    <w:rPr>
      <w:rFonts w:ascii="Consolas" w:eastAsia="Calibri" w:hAnsi="Consolas"/>
      <w:sz w:val="21"/>
      <w:szCs w:val="21"/>
      <w:lang w:eastAsia="en-US"/>
    </w:rPr>
  </w:style>
  <w:style w:type="paragraph" w:customStyle="1" w:styleId="Tekstpodstawowy21">
    <w:name w:val="Tekst podstawowy 21"/>
    <w:basedOn w:val="Normalny"/>
    <w:rsid w:val="00762BFF"/>
    <w:pPr>
      <w:spacing w:line="360" w:lineRule="auto"/>
      <w:jc w:val="center"/>
    </w:pPr>
    <w:rPr>
      <w:rFonts w:ascii="Arial" w:hAnsi="Arial"/>
      <w:szCs w:val="20"/>
    </w:rPr>
  </w:style>
  <w:style w:type="character" w:styleId="Odwoaniedokomentarza">
    <w:name w:val="annotation reference"/>
    <w:semiHidden/>
    <w:unhideWhenUsed/>
    <w:rsid w:val="00170188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170188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170188"/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170188"/>
    <w:rPr>
      <w:b/>
      <w:bCs/>
      <w:lang w:val="x-none" w:eastAsia="x-none"/>
    </w:rPr>
  </w:style>
  <w:style w:type="character" w:customStyle="1" w:styleId="TematkomentarzaZnak">
    <w:name w:val="Temat komentarza Znak"/>
    <w:link w:val="Tematkomentarza"/>
    <w:uiPriority w:val="99"/>
    <w:semiHidden/>
    <w:rsid w:val="00170188"/>
    <w:rPr>
      <w:b/>
      <w:bCs/>
    </w:rPr>
  </w:style>
  <w:style w:type="character" w:styleId="Pogrubienie">
    <w:name w:val="Strong"/>
    <w:uiPriority w:val="22"/>
    <w:qFormat/>
    <w:rsid w:val="0014785F"/>
    <w:rPr>
      <w:b/>
      <w:bCs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C740E2"/>
    <w:pPr>
      <w:keepLines/>
      <w:spacing w:before="480" w:line="276" w:lineRule="auto"/>
      <w:jc w:val="left"/>
      <w:outlineLvl w:val="9"/>
    </w:pPr>
    <w:rPr>
      <w:rFonts w:ascii="Cambria" w:hAnsi="Cambria"/>
      <w:b/>
      <w:bCs/>
      <w:color w:val="365F91"/>
      <w:szCs w:val="28"/>
      <w:lang w:eastAsia="en-US"/>
    </w:rPr>
  </w:style>
  <w:style w:type="paragraph" w:styleId="Spistreci1">
    <w:name w:val="toc 1"/>
    <w:basedOn w:val="Normalny"/>
    <w:next w:val="Normalny"/>
    <w:autoRedefine/>
    <w:uiPriority w:val="39"/>
    <w:unhideWhenUsed/>
    <w:rsid w:val="00CC1DBA"/>
    <w:pPr>
      <w:tabs>
        <w:tab w:val="right" w:leader="dot" w:pos="9062"/>
      </w:tabs>
      <w:spacing w:after="100" w:line="276" w:lineRule="auto"/>
    </w:pPr>
    <w:rPr>
      <w:rFonts w:ascii="Calibri" w:eastAsia="Calibri" w:hAnsi="Calibri"/>
      <w:noProof/>
      <w:szCs w:val="22"/>
      <w:lang w:eastAsia="en-US"/>
    </w:rPr>
  </w:style>
  <w:style w:type="character" w:styleId="Hipercze">
    <w:name w:val="Hyperlink"/>
    <w:uiPriority w:val="99"/>
    <w:unhideWhenUsed/>
    <w:rsid w:val="00C740E2"/>
    <w:rPr>
      <w:color w:val="0000FF"/>
      <w:u w:val="single"/>
    </w:rPr>
  </w:style>
  <w:style w:type="paragraph" w:styleId="Spistreci2">
    <w:name w:val="toc 2"/>
    <w:basedOn w:val="Normalny"/>
    <w:next w:val="Normalny"/>
    <w:autoRedefine/>
    <w:uiPriority w:val="39"/>
    <w:unhideWhenUsed/>
    <w:rsid w:val="00A25E17"/>
    <w:pPr>
      <w:tabs>
        <w:tab w:val="right" w:leader="dot" w:pos="9062"/>
      </w:tabs>
      <w:spacing w:after="100"/>
      <w:jc w:val="center"/>
    </w:pPr>
    <w:rPr>
      <w:noProof/>
    </w:rPr>
  </w:style>
  <w:style w:type="paragraph" w:styleId="Spistreci3">
    <w:name w:val="toc 3"/>
    <w:basedOn w:val="Normalny"/>
    <w:next w:val="Normalny"/>
    <w:autoRedefine/>
    <w:uiPriority w:val="39"/>
    <w:unhideWhenUsed/>
    <w:rsid w:val="00032EDB"/>
    <w:pPr>
      <w:tabs>
        <w:tab w:val="right" w:leader="dot" w:pos="9062"/>
      </w:tabs>
      <w:spacing w:after="100"/>
    </w:pPr>
  </w:style>
  <w:style w:type="paragraph" w:styleId="Poprawka">
    <w:name w:val="Revision"/>
    <w:hidden/>
    <w:uiPriority w:val="99"/>
    <w:semiHidden/>
    <w:rsid w:val="009C3B7E"/>
    <w:rPr>
      <w:sz w:val="24"/>
      <w:szCs w:val="24"/>
    </w:rPr>
  </w:style>
  <w:style w:type="character" w:customStyle="1" w:styleId="Tekstpodstawowy2Znak">
    <w:name w:val="Tekst podstawowy 2 Znak"/>
    <w:link w:val="Tekstpodstawowy2"/>
    <w:rsid w:val="007C2D10"/>
    <w:rPr>
      <w:sz w:val="24"/>
      <w:szCs w:val="24"/>
    </w:rPr>
  </w:style>
  <w:style w:type="character" w:customStyle="1" w:styleId="TekstpodstawowywcityZnak">
    <w:name w:val="Tekst podstawowy wcięty Znak"/>
    <w:link w:val="Tekstpodstawowywcity"/>
    <w:rsid w:val="007C2D10"/>
    <w:rPr>
      <w:sz w:val="24"/>
      <w:szCs w:val="24"/>
    </w:rPr>
  </w:style>
  <w:style w:type="character" w:customStyle="1" w:styleId="Tekstpodstawowywcity2Znak">
    <w:name w:val="Tekst podstawowy wcięty 2 Znak"/>
    <w:link w:val="Tekstpodstawowywcity2"/>
    <w:rsid w:val="007C2D10"/>
    <w:rPr>
      <w:sz w:val="24"/>
      <w:szCs w:val="24"/>
    </w:rPr>
  </w:style>
  <w:style w:type="paragraph" w:customStyle="1" w:styleId="Zawartotabeli">
    <w:name w:val="Zawarto?? tabeli"/>
    <w:basedOn w:val="Normalny"/>
    <w:rsid w:val="007C2D10"/>
    <w:pPr>
      <w:suppressLineNumbers/>
      <w:suppressAutoHyphens/>
      <w:overflowPunct w:val="0"/>
      <w:autoSpaceDE w:val="0"/>
      <w:autoSpaceDN w:val="0"/>
      <w:adjustRightInd w:val="0"/>
      <w:textAlignment w:val="baseline"/>
    </w:pPr>
    <w:rPr>
      <w:szCs w:val="20"/>
    </w:rPr>
  </w:style>
  <w:style w:type="character" w:customStyle="1" w:styleId="Nagwek1Znak">
    <w:name w:val="Nagłówek 1 Znak"/>
    <w:link w:val="Nagwek1"/>
    <w:rsid w:val="00C85B27"/>
    <w:rPr>
      <w:sz w:val="28"/>
      <w:szCs w:val="24"/>
    </w:rPr>
  </w:style>
  <w:style w:type="character" w:customStyle="1" w:styleId="Nagwek2Znak">
    <w:name w:val="Nagłówek 2 Znak"/>
    <w:link w:val="Nagwek2"/>
    <w:rsid w:val="00CE5AAE"/>
    <w:rPr>
      <w:sz w:val="28"/>
      <w:szCs w:val="24"/>
    </w:rPr>
  </w:style>
  <w:style w:type="character" w:customStyle="1" w:styleId="Nagwek3Znak">
    <w:name w:val="Nagłówek 3 Znak"/>
    <w:link w:val="Nagwek3"/>
    <w:rsid w:val="00CE5AAE"/>
    <w:rPr>
      <w:sz w:val="28"/>
      <w:szCs w:val="24"/>
    </w:rPr>
  </w:style>
  <w:style w:type="character" w:customStyle="1" w:styleId="TekstdymkaZnak">
    <w:name w:val="Tekst dymka Znak"/>
    <w:link w:val="Tekstdymka"/>
    <w:uiPriority w:val="99"/>
    <w:semiHidden/>
    <w:rsid w:val="00CE5AAE"/>
    <w:rPr>
      <w:rFonts w:ascii="Tahoma" w:hAnsi="Tahoma" w:cs="Tahoma"/>
      <w:sz w:val="16"/>
      <w:szCs w:val="16"/>
    </w:rPr>
  </w:style>
  <w:style w:type="character" w:customStyle="1" w:styleId="TekstpodstawowyZnak">
    <w:name w:val="Tekst podstawowy Znak"/>
    <w:link w:val="Tekstpodstawowy"/>
    <w:rsid w:val="00CE5AAE"/>
    <w:rPr>
      <w:sz w:val="28"/>
      <w:szCs w:val="24"/>
    </w:rPr>
  </w:style>
  <w:style w:type="paragraph" w:styleId="Spistreci4">
    <w:name w:val="toc 4"/>
    <w:basedOn w:val="Normalny"/>
    <w:next w:val="Normalny"/>
    <w:autoRedefine/>
    <w:uiPriority w:val="39"/>
    <w:unhideWhenUsed/>
    <w:rsid w:val="00333962"/>
    <w:pPr>
      <w:spacing w:after="100" w:line="276" w:lineRule="auto"/>
      <w:ind w:left="660"/>
    </w:pPr>
    <w:rPr>
      <w:rFonts w:ascii="Calibri" w:hAnsi="Calibri"/>
      <w:sz w:val="22"/>
      <w:szCs w:val="22"/>
    </w:rPr>
  </w:style>
  <w:style w:type="paragraph" w:styleId="Spistreci5">
    <w:name w:val="toc 5"/>
    <w:basedOn w:val="Normalny"/>
    <w:next w:val="Normalny"/>
    <w:autoRedefine/>
    <w:uiPriority w:val="39"/>
    <w:unhideWhenUsed/>
    <w:rsid w:val="00333962"/>
    <w:pPr>
      <w:spacing w:after="100" w:line="276" w:lineRule="auto"/>
      <w:ind w:left="880"/>
    </w:pPr>
    <w:rPr>
      <w:rFonts w:ascii="Calibri" w:hAnsi="Calibri"/>
      <w:sz w:val="22"/>
      <w:szCs w:val="22"/>
    </w:rPr>
  </w:style>
  <w:style w:type="paragraph" w:styleId="Spistreci6">
    <w:name w:val="toc 6"/>
    <w:basedOn w:val="Normalny"/>
    <w:next w:val="Normalny"/>
    <w:autoRedefine/>
    <w:uiPriority w:val="39"/>
    <w:unhideWhenUsed/>
    <w:rsid w:val="00333962"/>
    <w:pPr>
      <w:spacing w:after="100" w:line="276" w:lineRule="auto"/>
      <w:ind w:left="1100"/>
    </w:pPr>
    <w:rPr>
      <w:rFonts w:ascii="Calibri" w:hAnsi="Calibri"/>
      <w:sz w:val="22"/>
      <w:szCs w:val="22"/>
    </w:rPr>
  </w:style>
  <w:style w:type="paragraph" w:styleId="Spistreci7">
    <w:name w:val="toc 7"/>
    <w:basedOn w:val="Normalny"/>
    <w:next w:val="Normalny"/>
    <w:autoRedefine/>
    <w:uiPriority w:val="39"/>
    <w:unhideWhenUsed/>
    <w:rsid w:val="00333962"/>
    <w:pPr>
      <w:spacing w:after="100" w:line="276" w:lineRule="auto"/>
      <w:ind w:left="1320"/>
    </w:pPr>
    <w:rPr>
      <w:rFonts w:ascii="Calibri" w:hAnsi="Calibri"/>
      <w:sz w:val="22"/>
      <w:szCs w:val="22"/>
    </w:rPr>
  </w:style>
  <w:style w:type="paragraph" w:styleId="Spistreci8">
    <w:name w:val="toc 8"/>
    <w:basedOn w:val="Normalny"/>
    <w:next w:val="Normalny"/>
    <w:autoRedefine/>
    <w:uiPriority w:val="39"/>
    <w:unhideWhenUsed/>
    <w:rsid w:val="00333962"/>
    <w:pPr>
      <w:spacing w:after="100" w:line="276" w:lineRule="auto"/>
      <w:ind w:left="1540"/>
    </w:pPr>
    <w:rPr>
      <w:rFonts w:ascii="Calibri" w:hAnsi="Calibri"/>
      <w:sz w:val="22"/>
      <w:szCs w:val="22"/>
    </w:rPr>
  </w:style>
  <w:style w:type="paragraph" w:styleId="Spistreci9">
    <w:name w:val="toc 9"/>
    <w:basedOn w:val="Normalny"/>
    <w:next w:val="Normalny"/>
    <w:autoRedefine/>
    <w:uiPriority w:val="39"/>
    <w:unhideWhenUsed/>
    <w:rsid w:val="00333962"/>
    <w:pPr>
      <w:spacing w:after="100" w:line="276" w:lineRule="auto"/>
      <w:ind w:left="1760"/>
    </w:pPr>
    <w:rPr>
      <w:rFonts w:ascii="Calibri" w:hAnsi="Calibri"/>
      <w:sz w:val="22"/>
      <w:szCs w:val="22"/>
    </w:rPr>
  </w:style>
  <w:style w:type="paragraph" w:customStyle="1" w:styleId="Styl1">
    <w:name w:val="Styl1"/>
    <w:basedOn w:val="Nagwek2"/>
    <w:link w:val="Styl1Znak"/>
    <w:qFormat/>
    <w:rsid w:val="003F01F2"/>
    <w:pPr>
      <w:jc w:val="center"/>
    </w:pPr>
    <w:rPr>
      <w:rFonts w:ascii="Calibri" w:hAnsi="Calibri"/>
      <w:b/>
      <w:sz w:val="22"/>
    </w:rPr>
  </w:style>
  <w:style w:type="paragraph" w:customStyle="1" w:styleId="Styl2">
    <w:name w:val="Styl2"/>
    <w:basedOn w:val="Normalny"/>
    <w:link w:val="Styl2Znak"/>
    <w:qFormat/>
    <w:rsid w:val="003F01F2"/>
    <w:pPr>
      <w:jc w:val="center"/>
    </w:pPr>
    <w:rPr>
      <w:rFonts w:ascii="Calibri" w:hAnsi="Calibri"/>
      <w:b/>
      <w:sz w:val="22"/>
      <w:lang w:val="x-none" w:eastAsia="x-none"/>
    </w:rPr>
  </w:style>
  <w:style w:type="character" w:customStyle="1" w:styleId="Styl1Znak">
    <w:name w:val="Styl1 Znak"/>
    <w:link w:val="Styl1"/>
    <w:rsid w:val="003F01F2"/>
    <w:rPr>
      <w:rFonts w:ascii="Calibri" w:hAnsi="Calibri"/>
      <w:b/>
      <w:sz w:val="22"/>
      <w:szCs w:val="24"/>
    </w:rPr>
  </w:style>
  <w:style w:type="character" w:customStyle="1" w:styleId="Styl2Znak">
    <w:name w:val="Styl2 Znak"/>
    <w:link w:val="Styl2"/>
    <w:rsid w:val="003F01F2"/>
    <w:rPr>
      <w:rFonts w:ascii="Calibri" w:hAnsi="Calibri"/>
      <w:b/>
      <w:sz w:val="22"/>
      <w:szCs w:val="24"/>
    </w:rPr>
  </w:style>
  <w:style w:type="paragraph" w:styleId="Nagwek">
    <w:name w:val="header"/>
    <w:basedOn w:val="Normalny"/>
    <w:link w:val="NagwekZnak"/>
    <w:uiPriority w:val="99"/>
    <w:unhideWhenUsed/>
    <w:rsid w:val="00DB743E"/>
    <w:pPr>
      <w:tabs>
        <w:tab w:val="center" w:pos="4536"/>
        <w:tab w:val="right" w:pos="9072"/>
      </w:tabs>
    </w:pPr>
    <w:rPr>
      <w:lang w:val="x-none" w:eastAsia="x-none"/>
    </w:rPr>
  </w:style>
  <w:style w:type="character" w:customStyle="1" w:styleId="NagwekZnak">
    <w:name w:val="Nagłówek Znak"/>
    <w:link w:val="Nagwek"/>
    <w:uiPriority w:val="99"/>
    <w:rsid w:val="00DB743E"/>
    <w:rPr>
      <w:sz w:val="24"/>
      <w:szCs w:val="24"/>
    </w:rPr>
  </w:style>
  <w:style w:type="character" w:customStyle="1" w:styleId="StopkaZnak">
    <w:name w:val="Stopka Znak"/>
    <w:link w:val="Stopka"/>
    <w:uiPriority w:val="99"/>
    <w:rsid w:val="00DB743E"/>
    <w:rPr>
      <w:sz w:val="24"/>
      <w:szCs w:val="24"/>
    </w:rPr>
  </w:style>
  <w:style w:type="character" w:customStyle="1" w:styleId="normalnychar1">
    <w:name w:val="normalny__char1"/>
    <w:rsid w:val="00FA5825"/>
    <w:rPr>
      <w:rFonts w:ascii="Times New Roman" w:hAnsi="Times New Roman" w:cs="Times New Roman" w:hint="default"/>
      <w:sz w:val="24"/>
      <w:szCs w:val="24"/>
    </w:rPr>
  </w:style>
  <w:style w:type="paragraph" w:styleId="NormalnyWeb">
    <w:name w:val="Normal (Web)"/>
    <w:basedOn w:val="Normalny"/>
    <w:uiPriority w:val="99"/>
    <w:semiHidden/>
    <w:unhideWhenUsed/>
    <w:rsid w:val="00DA77E6"/>
    <w:pPr>
      <w:spacing w:before="100" w:beforeAutospacing="1" w:after="100" w:afterAutospacing="1"/>
    </w:pPr>
  </w:style>
  <w:style w:type="character" w:styleId="Nierozpoznanawzmianka">
    <w:name w:val="Unresolved Mention"/>
    <w:basedOn w:val="Domylnaczcionkaakapitu"/>
    <w:uiPriority w:val="99"/>
    <w:semiHidden/>
    <w:unhideWhenUsed/>
    <w:rsid w:val="007A181D"/>
    <w:rPr>
      <w:color w:val="605E5C"/>
      <w:shd w:val="clear" w:color="auto" w:fill="E1DFDD"/>
    </w:rPr>
  </w:style>
  <w:style w:type="paragraph" w:styleId="Tekstprzypisudolnego">
    <w:name w:val="footnote text"/>
    <w:basedOn w:val="Normalny"/>
    <w:link w:val="TekstprzypisudolnegoZnak"/>
    <w:uiPriority w:val="99"/>
    <w:unhideWhenUsed/>
    <w:rsid w:val="00694B04"/>
    <w:pPr>
      <w:jc w:val="both"/>
    </w:pPr>
    <w:rPr>
      <w:spacing w:val="-2"/>
      <w:position w:val="-2"/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rsid w:val="00694B04"/>
    <w:rPr>
      <w:spacing w:val="-2"/>
      <w:position w:val="-2"/>
    </w:rPr>
  </w:style>
  <w:style w:type="character" w:styleId="Odwoanieprzypisudolnego">
    <w:name w:val="footnote reference"/>
    <w:uiPriority w:val="99"/>
    <w:semiHidden/>
    <w:unhideWhenUsed/>
    <w:rsid w:val="00694B04"/>
    <w:rPr>
      <w:vertAlign w:val="superscript"/>
    </w:rPr>
  </w:style>
  <w:style w:type="table" w:styleId="Tabela-Siatka">
    <w:name w:val="Table Grid"/>
    <w:basedOn w:val="Standardowy"/>
    <w:uiPriority w:val="39"/>
    <w:rsid w:val="00255457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-Siatka1">
    <w:name w:val="Tabela - Siatka1"/>
    <w:basedOn w:val="Standardowy"/>
    <w:next w:val="Tabela-Siatka"/>
    <w:uiPriority w:val="39"/>
    <w:rsid w:val="006F3DA9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-Siatka2">
    <w:name w:val="Tabela - Siatka2"/>
    <w:basedOn w:val="Standardowy"/>
    <w:next w:val="Tabela-Siatka"/>
    <w:uiPriority w:val="39"/>
    <w:rsid w:val="006F3DA9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-Siatka3">
    <w:name w:val="Tabela - Siatka3"/>
    <w:basedOn w:val="Standardowy"/>
    <w:next w:val="Tabela-Siatka"/>
    <w:uiPriority w:val="39"/>
    <w:rsid w:val="006F3DA9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-Siatka4">
    <w:name w:val="Tabela - Siatka4"/>
    <w:basedOn w:val="Standardowy"/>
    <w:next w:val="Tabela-Siatka"/>
    <w:uiPriority w:val="39"/>
    <w:rsid w:val="006F3DA9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-Siatka11">
    <w:name w:val="Tabela - Siatka11"/>
    <w:basedOn w:val="Standardowy"/>
    <w:next w:val="Tabela-Siatka"/>
    <w:uiPriority w:val="39"/>
    <w:rsid w:val="008A514B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-Siatka5">
    <w:name w:val="Tabela - Siatka5"/>
    <w:basedOn w:val="Standardowy"/>
    <w:next w:val="Tabela-Siatka"/>
    <w:uiPriority w:val="39"/>
    <w:rsid w:val="00456B97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-Siatka6">
    <w:name w:val="Tabela - Siatka6"/>
    <w:basedOn w:val="Standardowy"/>
    <w:next w:val="Tabela-Siatka"/>
    <w:uiPriority w:val="39"/>
    <w:rsid w:val="00456B97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-Siatka7">
    <w:name w:val="Tabela - Siatka7"/>
    <w:basedOn w:val="Standardowy"/>
    <w:next w:val="Tabela-Siatka"/>
    <w:uiPriority w:val="39"/>
    <w:rsid w:val="00FF7118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527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28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246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185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58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634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98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566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537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271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936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20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618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203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578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62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60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845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770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mailto:iod@sgh.waw.pl" TargetMode="External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tyles" Target="styles.xml"/><Relationship Id="rId12" Type="http://schemas.openxmlformats.org/officeDocument/2006/relationships/hyperlink" Target="mailto:parkingi@sgh.waw.pl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2.xml"/><Relationship Id="rId10" Type="http://schemas.openxmlformats.org/officeDocument/2006/relationships/footnotes" Target="footnote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��< ? x m l   v e r s i o n = " 1 . 0 "   e n c o d i n g = " u t f - 1 6 " ? > < A r r a y O f D o c u m e n t L i n k   x m l n s : x s i = " h t t p : / / w w w . w 3 . o r g / 2 0 0 1 / X M L S c h e m a - i n s t a n c e "   x m l n s : x s d = " h t t p : / / w w w . w 3 . o r g / 2 0 0 1 / X M L S c h e m a " / > 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E8D157A49A672C4C9A0CAC213E17B09F" ma:contentTypeVersion="17" ma:contentTypeDescription="Utwórz nowy dokument." ma:contentTypeScope="" ma:versionID="99338596696c8f7cad8e0d61d9a2b8db">
  <xsd:schema xmlns:xsd="http://www.w3.org/2001/XMLSchema" xmlns:xs="http://www.w3.org/2001/XMLSchema" xmlns:p="http://schemas.microsoft.com/office/2006/metadata/properties" xmlns:ns1="http://schemas.microsoft.com/sharepoint/v3" xmlns:ns2="40c6df2e-37b4-4d08-9801-ec203a38dc37" xmlns:ns3="e00a78c9-c228-43c4-8244-b9641fa06089" targetNamespace="http://schemas.microsoft.com/office/2006/metadata/properties" ma:root="true" ma:fieldsID="3aa874068caaca6fcaf42c0b3e2c2bfb" ns1:_="" ns2:_="" ns3:_="">
    <xsd:import namespace="http://schemas.microsoft.com/sharepoint/v3"/>
    <xsd:import namespace="40c6df2e-37b4-4d08-9801-ec203a38dc37"/>
    <xsd:import namespace="e00a78c9-c228-43c4-8244-b9641fa0608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1:_ip_UnifiedCompliancePolicyProperties" minOccurs="0"/>
                <xsd:element ref="ns1:_ip_UnifiedCompliancePolicyUIAction" minOccurs="0"/>
                <xsd:element ref="ns2:lcf76f155ced4ddcb4097134ff3c332f" minOccurs="0"/>
                <xsd:element ref="ns3:TaxCatchAll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9" nillable="true" ma:displayName="Właściwości ujednoliconych zasad zgodności" ma:hidden="true" ma:internalName="_ip_UnifiedCompliancePolicyProperties">
      <xsd:simpleType>
        <xsd:restriction base="dms:Note"/>
      </xsd:simpleType>
    </xsd:element>
    <xsd:element name="_ip_UnifiedCompliancePolicyUIAction" ma:index="20" nillable="true" ma:displayName="Akcja interfejsu użytkownika ujednoliconych zasad zgodności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6df2e-37b4-4d08-9801-ec203a38dc3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22" nillable="true" ma:taxonomy="true" ma:internalName="lcf76f155ced4ddcb4097134ff3c332f" ma:taxonomyFieldName="MediaServiceImageTags" ma:displayName="Tagi obrazów" ma:readOnly="false" ma:fieldId="{5cf76f15-5ced-4ddc-b409-7134ff3c332f}" ma:taxonomyMulti="true" ma:sspId="f3b0eaab-e919-410b-ae59-affa80a2d0f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LengthInSeconds" ma:index="24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00a78c9-c228-43c4-8244-b9641fa06089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632f0ba1-320e-49a9-a73c-d04cb8386009}" ma:internalName="TaxCatchAll" ma:showField="CatchAllData" ma:web="e00a78c9-c228-43c4-8244-b9641fa0608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TaxCatchAll xmlns="e00a78c9-c228-43c4-8244-b9641fa06089" xsi:nil="true"/>
    <lcf76f155ced4ddcb4097134ff3c332f xmlns="40c6df2e-37b4-4d08-9801-ec203a38dc37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F0BBE34-5E80-4E2B-91FF-DCE53EE61C33}">
  <ds:schemaRefs>
    <ds:schemaRef ds:uri="http://www.w3.org/2001/XMLSchema"/>
  </ds:schemaRefs>
</ds:datastoreItem>
</file>

<file path=customXml/itemProps2.xml><?xml version="1.0" encoding="utf-8"?>
<ds:datastoreItem xmlns:ds="http://schemas.openxmlformats.org/officeDocument/2006/customXml" ds:itemID="{A9588153-B0EC-4267-981E-3ADF6EF6512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40c6df2e-37b4-4d08-9801-ec203a38dc37"/>
    <ds:schemaRef ds:uri="e00a78c9-c228-43c4-8244-b9641fa0608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4F7D739-0973-4CE3-BD5F-77C8BF919D6A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e00a78c9-c228-43c4-8244-b9641fa06089"/>
    <ds:schemaRef ds:uri="40c6df2e-37b4-4d08-9801-ec203a38dc37"/>
  </ds:schemaRefs>
</ds:datastoreItem>
</file>

<file path=customXml/itemProps4.xml><?xml version="1.0" encoding="utf-8"?>
<ds:datastoreItem xmlns:ds="http://schemas.openxmlformats.org/officeDocument/2006/customXml" ds:itemID="{A9F16AD7-A9B0-493E-A13D-32AEEB994DAC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F8A51A59-FDB2-4A26-AE74-CB25F7CCB49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5</Pages>
  <Words>986</Words>
  <Characters>5916</Characters>
  <Application>Microsoft Office Word</Application>
  <DocSecurity>0</DocSecurity>
  <Lines>49</Lines>
  <Paragraphs>1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REKTOR</vt:lpstr>
    </vt:vector>
  </TitlesOfParts>
  <Company>SGH</Company>
  <LinksUpToDate>false</LinksUpToDate>
  <CharactersWithSpaces>68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KTOR</dc:title>
  <dc:subject/>
  <dc:creator>Bartosz Grucza</dc:creator>
  <cp:keywords/>
  <cp:lastModifiedBy>Agnieszka Farat</cp:lastModifiedBy>
  <cp:revision>2</cp:revision>
  <cp:lastPrinted>2022-09-05T11:50:00Z</cp:lastPrinted>
  <dcterms:created xsi:type="dcterms:W3CDTF">2022-09-28T07:50:00Z</dcterms:created>
  <dcterms:modified xsi:type="dcterms:W3CDTF">2022-09-28T07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8D157A49A672C4C9A0CAC213E17B09F</vt:lpwstr>
  </property>
  <property fmtid="{D5CDD505-2E9C-101B-9397-08002B2CF9AE}" pid="3" name="Order">
    <vt:r8>6402800</vt:r8>
  </property>
</Properties>
</file>